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67710" w14:textId="47FBA026" w:rsidR="00572629" w:rsidRPr="00536C79" w:rsidRDefault="00572629" w:rsidP="00432A42">
      <w:pPr>
        <w:spacing w:after="0"/>
        <w:jc w:val="center"/>
        <w:rPr>
          <w:rFonts w:ascii="Calibri" w:eastAsia="Calibri" w:hAnsi="Calibri" w:cs="Calibri"/>
          <w:b/>
          <w:bCs/>
          <w:color w:val="000000" w:themeColor="text1"/>
        </w:rPr>
      </w:pPr>
    </w:p>
    <w:p w14:paraId="1A4F7B10" w14:textId="77777777" w:rsidR="00A21E3F" w:rsidRPr="00536C79" w:rsidRDefault="00A21E3F" w:rsidP="00432A42">
      <w:pPr>
        <w:spacing w:after="0"/>
        <w:jc w:val="center"/>
        <w:rPr>
          <w:rFonts w:ascii="Calibri" w:eastAsia="Calibri" w:hAnsi="Calibri" w:cs="Calibri"/>
          <w:b/>
          <w:bCs/>
          <w:color w:val="000000" w:themeColor="text1"/>
        </w:rPr>
      </w:pPr>
    </w:p>
    <w:p w14:paraId="30AB1354" w14:textId="627FEDB0" w:rsidR="002F78AE" w:rsidRPr="00536C79" w:rsidRDefault="00334D60" w:rsidP="00432A42">
      <w:pPr>
        <w:spacing w:after="0"/>
        <w:jc w:val="center"/>
        <w:rPr>
          <w:rFonts w:ascii="Calibri" w:eastAsia="Calibri" w:hAnsi="Calibri" w:cs="Calibri"/>
          <w:b/>
          <w:bCs/>
          <w:color w:val="000000" w:themeColor="text1"/>
          <w:sz w:val="28"/>
          <w:szCs w:val="28"/>
        </w:rPr>
      </w:pPr>
      <w:r w:rsidRPr="00536C79">
        <w:rPr>
          <w:rFonts w:ascii="Calibri" w:eastAsia="Calibri" w:hAnsi="Calibri" w:cs="Calibri"/>
          <w:b/>
          <w:bCs/>
          <w:color w:val="000000" w:themeColor="text1"/>
          <w:sz w:val="28"/>
          <w:szCs w:val="28"/>
        </w:rPr>
        <w:t xml:space="preserve">Research </w:t>
      </w:r>
      <w:r w:rsidR="00B30658">
        <w:rPr>
          <w:rFonts w:ascii="Calibri" w:eastAsia="Calibri" w:hAnsi="Calibri" w:cs="Calibri"/>
          <w:b/>
          <w:bCs/>
          <w:color w:val="000000" w:themeColor="text1"/>
          <w:sz w:val="28"/>
          <w:szCs w:val="28"/>
        </w:rPr>
        <w:t>D</w:t>
      </w:r>
      <w:r w:rsidRPr="00536C79">
        <w:rPr>
          <w:rFonts w:ascii="Calibri" w:eastAsia="Calibri" w:hAnsi="Calibri" w:cs="Calibri"/>
          <w:b/>
          <w:bCs/>
          <w:color w:val="000000" w:themeColor="text1"/>
          <w:sz w:val="28"/>
          <w:szCs w:val="28"/>
        </w:rPr>
        <w:t xml:space="preserve">ata </w:t>
      </w:r>
      <w:r w:rsidR="00B30658">
        <w:rPr>
          <w:rFonts w:ascii="Calibri" w:eastAsia="Calibri" w:hAnsi="Calibri" w:cs="Calibri"/>
          <w:b/>
          <w:bCs/>
          <w:color w:val="000000" w:themeColor="text1"/>
          <w:sz w:val="28"/>
          <w:szCs w:val="28"/>
        </w:rPr>
        <w:t>M</w:t>
      </w:r>
      <w:r w:rsidRPr="00536C79">
        <w:rPr>
          <w:rFonts w:ascii="Calibri" w:eastAsia="Calibri" w:hAnsi="Calibri" w:cs="Calibri"/>
          <w:b/>
          <w:bCs/>
          <w:color w:val="000000" w:themeColor="text1"/>
          <w:sz w:val="28"/>
          <w:szCs w:val="28"/>
        </w:rPr>
        <w:t xml:space="preserve">anagement </w:t>
      </w:r>
      <w:r w:rsidR="00B30658">
        <w:rPr>
          <w:rFonts w:ascii="Calibri" w:eastAsia="Calibri" w:hAnsi="Calibri" w:cs="Calibri"/>
          <w:b/>
          <w:bCs/>
          <w:color w:val="000000" w:themeColor="text1"/>
          <w:sz w:val="28"/>
          <w:szCs w:val="28"/>
        </w:rPr>
        <w:t>P</w:t>
      </w:r>
      <w:r w:rsidR="006E7C78">
        <w:rPr>
          <w:rFonts w:ascii="Calibri" w:eastAsia="Calibri" w:hAnsi="Calibri" w:cs="Calibri"/>
          <w:b/>
          <w:bCs/>
          <w:color w:val="000000" w:themeColor="text1"/>
          <w:sz w:val="28"/>
          <w:szCs w:val="28"/>
        </w:rPr>
        <w:t>lan</w:t>
      </w:r>
      <w:r w:rsidRPr="00536C79">
        <w:rPr>
          <w:rFonts w:ascii="Calibri" w:eastAsia="Calibri" w:hAnsi="Calibri" w:cs="Calibri"/>
          <w:b/>
          <w:bCs/>
          <w:color w:val="000000" w:themeColor="text1"/>
          <w:sz w:val="28"/>
          <w:szCs w:val="28"/>
        </w:rPr>
        <w:t xml:space="preserve"> </w:t>
      </w:r>
    </w:p>
    <w:p w14:paraId="5DC568C0" w14:textId="60CE626F" w:rsidR="4373773D" w:rsidRPr="00536C79" w:rsidRDefault="000B4248" w:rsidP="00432A42">
      <w:pPr>
        <w:spacing w:after="0"/>
        <w:jc w:val="center"/>
        <w:rPr>
          <w:rFonts w:ascii="Calibri" w:eastAsia="Calibri" w:hAnsi="Calibri" w:cs="Calibri"/>
          <w:b/>
          <w:bCs/>
          <w:color w:val="000000" w:themeColor="text1"/>
          <w:sz w:val="28"/>
          <w:szCs w:val="28"/>
        </w:rPr>
      </w:pPr>
      <w:r w:rsidRPr="00536C79">
        <w:rPr>
          <w:rFonts w:ascii="Calibri" w:eastAsia="Calibri" w:hAnsi="Calibri" w:cs="Calibri"/>
          <w:b/>
          <w:bCs/>
          <w:color w:val="000000" w:themeColor="text1"/>
          <w:sz w:val="28"/>
          <w:szCs w:val="28"/>
        </w:rPr>
        <w:t xml:space="preserve">Université de Sherbrooke </w:t>
      </w:r>
      <w:r w:rsidR="00B30658">
        <w:rPr>
          <w:rFonts w:ascii="Calibri" w:eastAsia="Calibri" w:hAnsi="Calibri" w:cs="Calibri"/>
          <w:b/>
          <w:bCs/>
          <w:color w:val="000000" w:themeColor="text1"/>
          <w:sz w:val="28"/>
          <w:szCs w:val="28"/>
        </w:rPr>
        <w:t>T</w:t>
      </w:r>
      <w:r w:rsidRPr="00536C79">
        <w:rPr>
          <w:rFonts w:ascii="Calibri" w:eastAsia="Calibri" w:hAnsi="Calibri" w:cs="Calibri"/>
          <w:b/>
          <w:bCs/>
          <w:color w:val="000000" w:themeColor="text1"/>
          <w:sz w:val="28"/>
          <w:szCs w:val="28"/>
        </w:rPr>
        <w:t xml:space="preserve">emplate </w:t>
      </w:r>
    </w:p>
    <w:p w14:paraId="5F96AA36" w14:textId="6B81CC08" w:rsidR="0E886CA9" w:rsidRPr="00536C79" w:rsidRDefault="0E886CA9" w:rsidP="0E886CA9">
      <w:pPr>
        <w:spacing w:after="0"/>
        <w:jc w:val="center"/>
        <w:rPr>
          <w:rFonts w:ascii="Calibri" w:eastAsia="Calibri" w:hAnsi="Calibri" w:cs="Calibri"/>
          <w:b/>
          <w:bCs/>
          <w:color w:val="000000" w:themeColor="text1"/>
        </w:rPr>
      </w:pPr>
    </w:p>
    <w:p w14:paraId="6D7D33C2" w14:textId="77777777" w:rsidR="009C5F01" w:rsidRPr="00536C79" w:rsidRDefault="009C5F01" w:rsidP="0E886CA9">
      <w:pPr>
        <w:spacing w:after="0"/>
        <w:jc w:val="center"/>
        <w:rPr>
          <w:rFonts w:ascii="Calibri" w:eastAsia="Calibri" w:hAnsi="Calibri" w:cs="Calibri"/>
          <w:b/>
          <w:bCs/>
          <w:color w:val="000000" w:themeColor="text1"/>
        </w:rPr>
      </w:pPr>
    </w:p>
    <w:p w14:paraId="156E385B" w14:textId="7AB6004E" w:rsidR="002F78AE" w:rsidRPr="00536C79" w:rsidRDefault="002F78AE" w:rsidP="00BC4DCE">
      <w:r w:rsidRPr="00536C79">
        <w:rPr>
          <w:rFonts w:ascii="Calibri" w:eastAsia="Calibri" w:hAnsi="Calibri" w:cs="Calibri"/>
          <w:b/>
          <w:bCs/>
          <w:color w:val="000000" w:themeColor="text1"/>
        </w:rPr>
        <w:t>Name of project:</w:t>
      </w:r>
      <w:r w:rsidRPr="00536C79">
        <w:rPr>
          <w:rFonts w:ascii="Calibri" w:eastAsia="Calibri" w:hAnsi="Calibri" w:cs="Calibri"/>
          <w:color w:val="000000" w:themeColor="text1"/>
        </w:rPr>
        <w:t xml:space="preserve"> </w:t>
      </w:r>
      <w:sdt>
        <w:sdtPr>
          <w:id w:val="-1176798608"/>
          <w:placeholder>
            <w:docPart w:val="FB581053FD824AED98CDA74FDFE7060E"/>
          </w:placeholder>
          <w:showingPlcHdr/>
        </w:sdtPr>
        <w:sdtContent>
          <w:r w:rsidRPr="00536C79">
            <w:rPr>
              <w:rStyle w:val="Textedelespacerserv"/>
            </w:rPr>
            <w:t>Click or tap here to enter text.</w:t>
          </w:r>
        </w:sdtContent>
      </w:sdt>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HOR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HOR  \* Lower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OTEXTLIST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OTEXTLIST  \t cliquer  \* MERGEFORMAT </w:instrText>
      </w:r>
      <w:r w:rsidRPr="00536C79">
        <w:rPr>
          <w:rFonts w:ascii="Calibri" w:eastAsia="Calibri" w:hAnsi="Calibri" w:cs="Calibri"/>
          <w:color w:val="000000" w:themeColor="text1"/>
        </w:rPr>
        <w:fldChar w:fldCharType="end"/>
      </w:r>
    </w:p>
    <w:p w14:paraId="040CC39C" w14:textId="3336A141" w:rsidR="00BC4DCE" w:rsidRPr="00536C79" w:rsidRDefault="000B4248" w:rsidP="00BC4DCE">
      <w:r w:rsidRPr="00536C79">
        <w:rPr>
          <w:rFonts w:ascii="Calibri" w:eastAsia="Calibri" w:hAnsi="Calibri" w:cs="Calibri"/>
          <w:b/>
          <w:bCs/>
          <w:color w:val="000000" w:themeColor="text1"/>
        </w:rPr>
        <w:t xml:space="preserve">Name of research project </w:t>
      </w:r>
      <w:r w:rsidR="00377525">
        <w:rPr>
          <w:rFonts w:ascii="Calibri" w:eastAsia="Calibri" w:hAnsi="Calibri" w:cs="Calibri"/>
          <w:b/>
          <w:bCs/>
          <w:color w:val="000000" w:themeColor="text1"/>
        </w:rPr>
        <w:t>manager</w:t>
      </w:r>
      <w:r w:rsidRPr="00536C79">
        <w:rPr>
          <w:rFonts w:ascii="Calibri" w:eastAsia="Calibri" w:hAnsi="Calibri" w:cs="Calibri"/>
          <w:b/>
          <w:bCs/>
          <w:color w:val="000000" w:themeColor="text1"/>
        </w:rPr>
        <w:t>:</w:t>
      </w:r>
      <w:r w:rsidRPr="00536C79">
        <w:rPr>
          <w:rFonts w:ascii="Calibri" w:eastAsia="Calibri" w:hAnsi="Calibri" w:cs="Calibri"/>
          <w:color w:val="000000" w:themeColor="text1"/>
        </w:rPr>
        <w:t xml:space="preserve"> </w:t>
      </w:r>
      <w:sdt>
        <w:sdtPr>
          <w:id w:val="1843817295"/>
          <w:placeholder>
            <w:docPart w:val="033323FC7CC04EB0AEA180C74867CE68"/>
          </w:placeholder>
          <w:showingPlcHdr/>
        </w:sdtPr>
        <w:sdtContent>
          <w:r w:rsidRPr="00536C79">
            <w:rPr>
              <w:rStyle w:val="Textedelespacerserv"/>
            </w:rPr>
            <w:t>Click or tap here to enter text.</w:t>
          </w:r>
        </w:sdtContent>
      </w:sdt>
    </w:p>
    <w:p w14:paraId="5853133C" w14:textId="59062CA3" w:rsidR="00BC4DCE" w:rsidRPr="00536C79" w:rsidRDefault="002F78AE" w:rsidP="00BC4DCE">
      <w:r w:rsidRPr="00536C79">
        <w:rPr>
          <w:rFonts w:ascii="Calibri" w:eastAsia="Calibri" w:hAnsi="Calibri" w:cs="Calibri"/>
          <w:b/>
          <w:bCs/>
          <w:color w:val="000000" w:themeColor="text1"/>
        </w:rPr>
        <w:t>Fund</w:t>
      </w:r>
      <w:r w:rsidR="00BD7353">
        <w:rPr>
          <w:rFonts w:ascii="Calibri" w:eastAsia="Calibri" w:hAnsi="Calibri" w:cs="Calibri"/>
          <w:b/>
          <w:bCs/>
          <w:color w:val="000000" w:themeColor="text1"/>
        </w:rPr>
        <w:t>ed by</w:t>
      </w:r>
      <w:r w:rsidRPr="00536C79">
        <w:rPr>
          <w:rFonts w:ascii="Calibri" w:eastAsia="Calibri" w:hAnsi="Calibri" w:cs="Calibri"/>
          <w:b/>
          <w:bCs/>
          <w:color w:val="000000" w:themeColor="text1"/>
        </w:rPr>
        <w:t>:</w:t>
      </w:r>
      <w:r w:rsidRPr="00536C79">
        <w:rPr>
          <w:rFonts w:ascii="Calibri" w:eastAsia="Calibri" w:hAnsi="Calibri" w:cs="Calibri"/>
          <w:color w:val="000000" w:themeColor="text1"/>
        </w:rPr>
        <w:t xml:space="preserve"> </w:t>
      </w:r>
      <w:sdt>
        <w:sdtPr>
          <w:id w:val="1750546259"/>
          <w:placeholder>
            <w:docPart w:val="106F637F628847918B5E7916D5F59826"/>
          </w:placeholder>
          <w:showingPlcHdr/>
        </w:sdtPr>
        <w:sdtContent>
          <w:r w:rsidRPr="00536C79">
            <w:rPr>
              <w:rStyle w:val="Textedelespacerserv"/>
            </w:rPr>
            <w:t>Click or tap here to enter text.</w:t>
          </w:r>
        </w:sdtContent>
      </w:sdt>
    </w:p>
    <w:p w14:paraId="6348DF08" w14:textId="24F887C7" w:rsidR="002F78AE" w:rsidRPr="00536C79" w:rsidRDefault="002F78AE" w:rsidP="00BC4DCE">
      <w:r w:rsidRPr="00536C79">
        <w:rPr>
          <w:rFonts w:ascii="Calibri" w:eastAsia="Calibri" w:hAnsi="Calibri" w:cs="Calibri"/>
          <w:b/>
          <w:bCs/>
          <w:color w:val="000000" w:themeColor="text1"/>
        </w:rPr>
        <w:t>Date:</w:t>
      </w:r>
      <w:r w:rsidRPr="00536C79">
        <w:rPr>
          <w:rStyle w:val="Textedelespacerserv"/>
        </w:rPr>
        <w:t> </w:t>
      </w:r>
      <w:sdt>
        <w:sdtPr>
          <w:id w:val="858235376"/>
          <w:placeholder>
            <w:docPart w:val="3933091A0EF74FEDA1CFFC8D3BA33414"/>
          </w:placeholder>
          <w:showingPlcHdr/>
        </w:sdtPr>
        <w:sdtContent>
          <w:r w:rsidRPr="00536C79">
            <w:rPr>
              <w:rStyle w:val="Textedelespacerserv"/>
            </w:rPr>
            <w:t>Click or tap here to enter text.</w:t>
          </w:r>
        </w:sdtContent>
      </w:sdt>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HOR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HOR  \* Lower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OTEXTLIST   \* MERGEFORMAT </w:instrText>
      </w:r>
      <w:r w:rsidRPr="00536C79">
        <w:rPr>
          <w:rFonts w:ascii="Calibri" w:eastAsia="Calibri" w:hAnsi="Calibri" w:cs="Calibri"/>
          <w:color w:val="000000" w:themeColor="text1"/>
        </w:rPr>
        <w:fldChar w:fldCharType="end"/>
      </w:r>
      <w:r w:rsidRPr="00536C79">
        <w:rPr>
          <w:rFonts w:ascii="Calibri" w:eastAsia="Calibri" w:hAnsi="Calibri" w:cs="Calibri"/>
          <w:color w:val="000000" w:themeColor="text1"/>
        </w:rPr>
        <w:fldChar w:fldCharType="begin"/>
      </w:r>
      <w:r w:rsidRPr="00536C79">
        <w:rPr>
          <w:rFonts w:ascii="Calibri" w:eastAsia="Calibri" w:hAnsi="Calibri" w:cs="Calibri"/>
          <w:color w:val="000000" w:themeColor="text1"/>
        </w:rPr>
        <w:instrText xml:space="preserve"> AUTOTEXTLIST  \t cliquer  \* MERGEFORMAT </w:instrText>
      </w:r>
      <w:r w:rsidRPr="00536C79">
        <w:rPr>
          <w:rFonts w:ascii="Calibri" w:eastAsia="Calibri" w:hAnsi="Calibri" w:cs="Calibri"/>
          <w:color w:val="000000" w:themeColor="text1"/>
        </w:rPr>
        <w:fldChar w:fldCharType="end"/>
      </w:r>
    </w:p>
    <w:p w14:paraId="3EE8FC60" w14:textId="07BF84C0" w:rsidR="006356A9" w:rsidRPr="00536C79" w:rsidRDefault="002F78AE" w:rsidP="006356A9">
      <w:pPr>
        <w:spacing w:before="120" w:after="0" w:line="240" w:lineRule="auto"/>
        <w:rPr>
          <w:rFonts w:ascii="Calibri" w:eastAsia="Calibri" w:hAnsi="Calibri" w:cs="Calibri"/>
          <w:color w:val="000000" w:themeColor="text1"/>
        </w:rPr>
      </w:pPr>
      <w:r w:rsidRPr="00536C79">
        <w:rPr>
          <w:rFonts w:ascii="Calibri" w:eastAsia="Calibri" w:hAnsi="Calibri" w:cs="Calibri"/>
          <w:b/>
          <w:bCs/>
          <w:color w:val="000000" w:themeColor="text1"/>
        </w:rPr>
        <w:t>Version:</w:t>
      </w:r>
      <w:r w:rsidRPr="00536C79">
        <w:rPr>
          <w:rFonts w:ascii="Calibri" w:eastAsia="Calibri" w:hAnsi="Calibri" w:cs="Calibri"/>
          <w:color w:val="000000" w:themeColor="text1"/>
        </w:rPr>
        <w:t xml:space="preserve"> </w:t>
      </w:r>
      <w:bookmarkStart w:id="0" w:name="_Toc103699147"/>
      <w:bookmarkStart w:id="1" w:name="_Toc104984053"/>
      <w:sdt>
        <w:sdtPr>
          <w:rPr>
            <w:rFonts w:ascii="Calibri" w:eastAsia="Calibri" w:hAnsi="Calibri" w:cs="Calibri"/>
            <w:i/>
            <w:iCs/>
            <w:color w:val="000000" w:themeColor="text1"/>
          </w:rPr>
          <w:id w:val="1821297639"/>
          <w:placeholder>
            <w:docPart w:val="9A5065728B57412E9866B4C047354E50"/>
          </w:placeholder>
        </w:sdtPr>
        <w:sdtContent>
          <w:sdt>
            <w:sdtPr>
              <w:id w:val="229504274"/>
              <w:placeholder>
                <w:docPart w:val="55B6A980E7B04A2498A7AC49CC958395"/>
              </w:placeholder>
              <w:showingPlcHdr/>
            </w:sdtPr>
            <w:sdtContent>
              <w:r w:rsidRPr="00536C79">
                <w:rPr>
                  <w:rStyle w:val="Textedelespacerserv"/>
                </w:rPr>
                <w:t>Click or tap here to enter text.</w:t>
              </w:r>
            </w:sdtContent>
          </w:sdt>
          <w:r w:rsidRPr="00536C79">
            <w:rPr>
              <w:rFonts w:ascii="Calibri" w:eastAsia="Calibri" w:hAnsi="Calibri" w:cs="Calibri"/>
            </w:rPr>
            <w:t xml:space="preserve"> </w:t>
          </w:r>
        </w:sdtContent>
      </w:sdt>
    </w:p>
    <w:p w14:paraId="384D4B2C" w14:textId="2292BB3B" w:rsidR="00F27FA9" w:rsidRPr="00536C79" w:rsidRDefault="00F27FA9" w:rsidP="002B01F7">
      <w:pPr>
        <w:pStyle w:val="Paragraphedeliste"/>
      </w:pPr>
    </w:p>
    <w:p w14:paraId="72257A0E" w14:textId="77777777" w:rsidR="002B01F7" w:rsidRPr="00536C79" w:rsidRDefault="002B01F7" w:rsidP="002B01F7">
      <w:pPr>
        <w:pStyle w:val="Paragraphedeliste"/>
      </w:pPr>
    </w:p>
    <w:p w14:paraId="6B170742" w14:textId="51D50A43" w:rsidR="00FA0EBE" w:rsidRPr="00536C79" w:rsidRDefault="00816018" w:rsidP="006356A9">
      <w:pPr>
        <w:pStyle w:val="Titre1"/>
        <w:rPr>
          <w:rFonts w:ascii="Calibri" w:eastAsia="Calibri" w:hAnsi="Calibri" w:cs="Calibri"/>
          <w:b/>
          <w:bCs/>
          <w:i/>
          <w:iCs/>
          <w:color w:val="018849"/>
        </w:rPr>
      </w:pPr>
      <w:r w:rsidRPr="00536C79">
        <w:rPr>
          <w:rFonts w:eastAsia="Arial Nova Cond"/>
          <w:b/>
          <w:bCs/>
          <w:color w:val="018849"/>
        </w:rPr>
        <w:t xml:space="preserve">1. Your </w:t>
      </w:r>
      <w:r w:rsidR="00B30658">
        <w:rPr>
          <w:rFonts w:eastAsia="Arial Nova Cond"/>
          <w:b/>
          <w:bCs/>
          <w:color w:val="018849"/>
        </w:rPr>
        <w:t>D</w:t>
      </w:r>
      <w:r w:rsidRPr="00536C79">
        <w:rPr>
          <w:rFonts w:eastAsia="Arial Nova Cond"/>
          <w:b/>
          <w:bCs/>
          <w:color w:val="018849"/>
        </w:rPr>
        <w:t>at</w:t>
      </w:r>
      <w:bookmarkEnd w:id="0"/>
      <w:bookmarkEnd w:id="1"/>
      <w:r w:rsidRPr="00536C79">
        <w:rPr>
          <w:rFonts w:eastAsia="Arial Nova Cond"/>
          <w:b/>
          <w:bCs/>
          <w:color w:val="018849"/>
        </w:rPr>
        <w:t>a</w:t>
      </w:r>
    </w:p>
    <w:p w14:paraId="19CA37F7" w14:textId="376CCE06" w:rsidR="222E9941" w:rsidRPr="00536C79" w:rsidRDefault="222E9941" w:rsidP="5D0CF353">
      <w:pPr>
        <w:pStyle w:val="Titre2"/>
        <w:rPr>
          <w:b w:val="0"/>
          <w:bCs w:val="0"/>
          <w:u w:val="single"/>
        </w:rPr>
      </w:pPr>
      <w:bookmarkStart w:id="2" w:name="_Toc103699148"/>
      <w:r w:rsidRPr="00536C79">
        <w:rPr>
          <w:b w:val="0"/>
          <w:bCs w:val="0"/>
          <w:u w:val="single"/>
        </w:rPr>
        <w:t>1.1 Data types and formats</w:t>
      </w:r>
    </w:p>
    <w:p w14:paraId="0D04A8C1" w14:textId="06DDDE16" w:rsidR="222E9941" w:rsidRPr="00536C79" w:rsidRDefault="222E9941" w:rsidP="008F75CC">
      <w:pPr>
        <w:pStyle w:val="Titre2"/>
      </w:pPr>
      <w:r w:rsidRPr="00536C79">
        <w:t>During collection and analysis, what types of data do you plan to gather, record, use, create, generate, or acquire for your overall project? What file format(s) will be used for each data type?</w:t>
      </w:r>
      <w:bookmarkEnd w:id="2"/>
      <w:r w:rsidRPr="00536C79">
        <w:t xml:space="preserve"> </w:t>
      </w:r>
      <w:bookmarkStart w:id="3" w:name="_Toc103699149"/>
      <w:r w:rsidRPr="00536C79">
        <w:t xml:space="preserve">Will these formats allow </w:t>
      </w:r>
      <w:r w:rsidR="00540F6D">
        <w:t xml:space="preserve">the data to be </w:t>
      </w:r>
      <w:r w:rsidRPr="00536C79">
        <w:t>reuse</w:t>
      </w:r>
      <w:r w:rsidR="00540F6D">
        <w:t>d, shared, and accessible in the long term</w:t>
      </w:r>
      <w:r w:rsidRPr="00536C79">
        <w:t>?</w:t>
      </w:r>
      <w:bookmarkEnd w:id="3"/>
    </w:p>
    <w:p w14:paraId="1E383B44" w14:textId="4368DD92" w:rsidR="00CC57B3" w:rsidRPr="00536C79" w:rsidRDefault="00CC57B3" w:rsidP="222E9941">
      <w:pPr>
        <w:spacing w:line="240" w:lineRule="auto"/>
        <w:rPr>
          <w:rFonts w:ascii="Calibri" w:eastAsia="Calibri" w:hAnsi="Calibri" w:cs="Calibri"/>
          <w:color w:val="000000" w:themeColor="text1"/>
        </w:rPr>
      </w:pPr>
    </w:p>
    <w:p w14:paraId="5B98ACE1" w14:textId="7916D306" w:rsidR="00E52187" w:rsidRPr="00536C79" w:rsidRDefault="00000000" w:rsidP="222E9941">
      <w:pPr>
        <w:spacing w:line="240" w:lineRule="auto"/>
        <w:rPr>
          <w:rFonts w:ascii="Calibri" w:eastAsia="Calibri" w:hAnsi="Calibri" w:cs="Calibri"/>
          <w:i/>
          <w:iCs/>
          <w:color w:val="000000" w:themeColor="text1"/>
        </w:rPr>
      </w:pPr>
      <w:sdt>
        <w:sdtPr>
          <w:rPr>
            <w:rFonts w:ascii="Calibri" w:eastAsia="Calibri" w:hAnsi="Calibri" w:cs="Calibri"/>
            <w:i/>
            <w:iCs/>
            <w:color w:val="000000" w:themeColor="text1"/>
          </w:rPr>
          <w:id w:val="-1153358680"/>
          <w:placeholder>
            <w:docPart w:val="DefaultPlaceholder_-1854013440"/>
          </w:placeholder>
        </w:sdtPr>
        <w:sdtContent>
          <w:sdt>
            <w:sdtPr>
              <w:id w:val="-954949683"/>
              <w:placeholder>
                <w:docPart w:val="063238126F804D908E892B72B1A583CE"/>
              </w:placeholder>
              <w:showingPlcHdr/>
            </w:sdtPr>
            <w:sdtContent>
              <w:r w:rsidR="00536C79" w:rsidRPr="00536C79">
                <w:rPr>
                  <w:rStyle w:val="Textedelespacerserv"/>
                </w:rPr>
                <w:t>Click or tap here to enter text.</w:t>
              </w:r>
            </w:sdtContent>
          </w:sdt>
          <w:r w:rsidR="00536C79" w:rsidRPr="00536C79">
            <w:rPr>
              <w:rFonts w:ascii="Calibri" w:eastAsia="Calibri" w:hAnsi="Calibri" w:cs="Calibri"/>
            </w:rPr>
            <w:t xml:space="preserve"> </w:t>
          </w:r>
        </w:sdtContent>
      </w:sdt>
      <w:r w:rsidR="00536C79" w:rsidRPr="00536C79">
        <w:rPr>
          <w:rFonts w:ascii="Calibri" w:eastAsia="Calibri" w:hAnsi="Calibri" w:cs="Calibri"/>
          <w:color w:val="000000" w:themeColor="text1"/>
        </w:rPr>
        <w:fldChar w:fldCharType="begin"/>
      </w:r>
      <w:r w:rsidR="00536C79" w:rsidRPr="00536C79">
        <w:rPr>
          <w:rFonts w:ascii="Calibri" w:eastAsia="Calibri" w:hAnsi="Calibri" w:cs="Calibri"/>
          <w:color w:val="000000" w:themeColor="text1"/>
        </w:rPr>
        <w:instrText xml:space="preserve"> AUTHOR   \* MERGEFORMAT </w:instrText>
      </w:r>
      <w:r w:rsidR="00536C79" w:rsidRPr="00536C79">
        <w:rPr>
          <w:rFonts w:ascii="Calibri" w:eastAsia="Calibri" w:hAnsi="Calibri" w:cs="Calibri"/>
          <w:color w:val="000000" w:themeColor="text1"/>
        </w:rPr>
        <w:fldChar w:fldCharType="end"/>
      </w:r>
      <w:r w:rsidR="00536C79" w:rsidRPr="00536C79">
        <w:rPr>
          <w:rFonts w:ascii="Calibri" w:eastAsia="Calibri" w:hAnsi="Calibri" w:cs="Calibri"/>
          <w:color w:val="000000" w:themeColor="text1"/>
        </w:rPr>
        <w:fldChar w:fldCharType="begin"/>
      </w:r>
      <w:r w:rsidR="00536C79" w:rsidRPr="00536C79">
        <w:rPr>
          <w:rFonts w:ascii="Calibri" w:eastAsia="Calibri" w:hAnsi="Calibri" w:cs="Calibri"/>
          <w:color w:val="000000" w:themeColor="text1"/>
        </w:rPr>
        <w:instrText xml:space="preserve"> AUTHOR  \* Lower  \* MERGEFORMAT </w:instrText>
      </w:r>
      <w:r w:rsidR="00536C79" w:rsidRPr="00536C79">
        <w:rPr>
          <w:rFonts w:ascii="Calibri" w:eastAsia="Calibri" w:hAnsi="Calibri" w:cs="Calibri"/>
          <w:color w:val="000000" w:themeColor="text1"/>
        </w:rPr>
        <w:fldChar w:fldCharType="end"/>
      </w:r>
      <w:r w:rsidR="00536C79" w:rsidRPr="00536C79">
        <w:rPr>
          <w:rFonts w:ascii="Calibri" w:eastAsia="Calibri" w:hAnsi="Calibri" w:cs="Calibri"/>
          <w:color w:val="000000" w:themeColor="text1"/>
        </w:rPr>
        <w:fldChar w:fldCharType="begin"/>
      </w:r>
      <w:r w:rsidR="00536C79" w:rsidRPr="00536C79">
        <w:rPr>
          <w:rFonts w:ascii="Calibri" w:eastAsia="Calibri" w:hAnsi="Calibri" w:cs="Calibri"/>
          <w:color w:val="000000" w:themeColor="text1"/>
        </w:rPr>
        <w:instrText xml:space="preserve"> AUTOTEXTLIST   \* MERGEFORMAT </w:instrText>
      </w:r>
      <w:r w:rsidR="00536C79" w:rsidRPr="00536C79">
        <w:rPr>
          <w:rFonts w:ascii="Calibri" w:eastAsia="Calibri" w:hAnsi="Calibri" w:cs="Calibri"/>
          <w:color w:val="000000" w:themeColor="text1"/>
        </w:rPr>
        <w:fldChar w:fldCharType="end"/>
      </w:r>
      <w:r w:rsidR="00536C79" w:rsidRPr="00536C79">
        <w:rPr>
          <w:rFonts w:ascii="Calibri" w:eastAsia="Calibri" w:hAnsi="Calibri" w:cs="Calibri"/>
          <w:color w:val="000000" w:themeColor="text1"/>
        </w:rPr>
        <w:fldChar w:fldCharType="begin"/>
      </w:r>
      <w:r w:rsidR="00536C79" w:rsidRPr="00536C79">
        <w:rPr>
          <w:rFonts w:ascii="Calibri" w:eastAsia="Calibri" w:hAnsi="Calibri" w:cs="Calibri"/>
          <w:color w:val="000000" w:themeColor="text1"/>
        </w:rPr>
        <w:instrText xml:space="preserve"> AUTOTEXTLIST  \t cliquer  \* MERGEFORMAT </w:instrText>
      </w:r>
      <w:r w:rsidR="00536C79" w:rsidRPr="00536C79">
        <w:rPr>
          <w:rFonts w:ascii="Calibri" w:eastAsia="Calibri" w:hAnsi="Calibri" w:cs="Calibri"/>
          <w:color w:val="000000" w:themeColor="text1"/>
        </w:rPr>
        <w:fldChar w:fldCharType="end"/>
      </w:r>
    </w:p>
    <w:p w14:paraId="153D1BF3" w14:textId="6B2691CF" w:rsidR="00AB6920" w:rsidRPr="00536C79" w:rsidRDefault="00AB6920" w:rsidP="00AB6920">
      <w:pPr>
        <w:pStyle w:val="Paragraphedeliste"/>
      </w:pPr>
    </w:p>
    <w:p w14:paraId="41B49BC6" w14:textId="77777777" w:rsidR="00F27FA9" w:rsidRPr="00536C79" w:rsidRDefault="00F27FA9" w:rsidP="00AB6920">
      <w:pPr>
        <w:pStyle w:val="Paragraphedeliste"/>
      </w:pPr>
    </w:p>
    <w:p w14:paraId="75A46F66" w14:textId="3479F4BF" w:rsidR="222E9941" w:rsidRPr="00536C79" w:rsidRDefault="222E9941" w:rsidP="5D0CF353">
      <w:pPr>
        <w:pStyle w:val="Titre2"/>
        <w:rPr>
          <w:b w:val="0"/>
          <w:bCs w:val="0"/>
          <w:u w:val="single"/>
        </w:rPr>
      </w:pPr>
      <w:bookmarkStart w:id="4" w:name="_Toc103699150"/>
      <w:r w:rsidRPr="00536C79">
        <w:rPr>
          <w:b w:val="0"/>
          <w:bCs w:val="0"/>
          <w:u w:val="single"/>
        </w:rPr>
        <w:t>1.2 File naming convention</w:t>
      </w:r>
      <w:r w:rsidR="006B7D21">
        <w:rPr>
          <w:b w:val="0"/>
          <w:bCs w:val="0"/>
          <w:u w:val="single"/>
        </w:rPr>
        <w:t>s</w:t>
      </w:r>
    </w:p>
    <w:p w14:paraId="25072266" w14:textId="694B43A5" w:rsidR="222E9941" w:rsidRPr="00536C79" w:rsidRDefault="222E9941" w:rsidP="008F75CC">
      <w:pPr>
        <w:pStyle w:val="Titre2"/>
      </w:pPr>
      <w:r w:rsidRPr="00536C79">
        <w:t xml:space="preserve">What conventions and procedures will you use to structure, name, and manage </w:t>
      </w:r>
      <w:r w:rsidR="006B7D21">
        <w:t xml:space="preserve">the various </w:t>
      </w:r>
      <w:r w:rsidRPr="00536C79">
        <w:t xml:space="preserve">versions of your files to </w:t>
      </w:r>
      <w:r w:rsidR="00397C50">
        <w:t>make it easier for</w:t>
      </w:r>
      <w:r w:rsidRPr="00536C79">
        <w:t xml:space="preserve"> you and others </w:t>
      </w:r>
      <w:r w:rsidR="00397C50">
        <w:t>to</w:t>
      </w:r>
      <w:r w:rsidRPr="00536C79">
        <w:t xml:space="preserve"> understand how your data </w:t>
      </w:r>
      <w:r w:rsidR="006D6DBB">
        <w:t>are</w:t>
      </w:r>
      <w:r w:rsidRPr="00536C79">
        <w:t xml:space="preserve"> organized?</w:t>
      </w:r>
      <w:bookmarkEnd w:id="4"/>
    </w:p>
    <w:p w14:paraId="792740EE" w14:textId="77777777" w:rsidR="00750246" w:rsidRPr="00536C79" w:rsidRDefault="00750246" w:rsidP="00750246"/>
    <w:sdt>
      <w:sdtPr>
        <w:id w:val="-1361967761"/>
        <w:placeholder>
          <w:docPart w:val="DefaultPlaceholder_-1854013440"/>
        </w:placeholder>
        <w:showingPlcHdr/>
      </w:sdtPr>
      <w:sdtContent>
        <w:p w14:paraId="5D3FE53A" w14:textId="7D77983F" w:rsidR="00E8353C" w:rsidRPr="00536C79" w:rsidRDefault="00707AA1" w:rsidP="00432A42">
          <w:r w:rsidRPr="00536C79">
            <w:rPr>
              <w:rStyle w:val="Textedelespacerserv"/>
            </w:rPr>
            <w:t>Click or tap here to enter text.</w:t>
          </w:r>
        </w:p>
      </w:sdtContent>
    </w:sdt>
    <w:bookmarkStart w:id="5" w:name="_Toc104984054" w:displacedByCustomXml="prev"/>
    <w:bookmarkStart w:id="6" w:name="_Toc103699151" w:displacedByCustomXml="prev"/>
    <w:p w14:paraId="693CDAEB" w14:textId="300133AD" w:rsidR="00F27FA9" w:rsidRPr="00536C79" w:rsidRDefault="00F27FA9" w:rsidP="00F27FA9">
      <w:pPr>
        <w:pStyle w:val="Paragraphedeliste"/>
      </w:pPr>
    </w:p>
    <w:p w14:paraId="39284166" w14:textId="77777777" w:rsidR="0031487A" w:rsidRPr="00536C79" w:rsidRDefault="0031487A" w:rsidP="00F27FA9">
      <w:pPr>
        <w:pStyle w:val="Paragraphedeliste"/>
      </w:pPr>
    </w:p>
    <w:p w14:paraId="55175A44" w14:textId="7BEECC20" w:rsidR="00F27FA9" w:rsidRPr="00536C79" w:rsidRDefault="00F27FA9" w:rsidP="00F27FA9">
      <w:pPr>
        <w:pStyle w:val="Paragraphedeliste"/>
      </w:pPr>
    </w:p>
    <w:p w14:paraId="4034AEEF" w14:textId="076EFC64" w:rsidR="222E9941" w:rsidRPr="00536C79" w:rsidRDefault="00213311" w:rsidP="009876DE">
      <w:pPr>
        <w:pStyle w:val="Titre1"/>
        <w:spacing w:before="120"/>
        <w:rPr>
          <w:rFonts w:eastAsia="Arial Nova Cond"/>
          <w:b/>
          <w:bCs/>
          <w:color w:val="018849"/>
        </w:rPr>
      </w:pPr>
      <w:r w:rsidRPr="00536C79">
        <w:rPr>
          <w:rFonts w:eastAsia="Arial Nova Cond"/>
          <w:b/>
          <w:bCs/>
          <w:color w:val="018849"/>
        </w:rPr>
        <w:t xml:space="preserve">2. Documentation and </w:t>
      </w:r>
      <w:r w:rsidR="00B30658">
        <w:rPr>
          <w:rFonts w:eastAsia="Arial Nova Cond"/>
          <w:b/>
          <w:bCs/>
          <w:color w:val="018849"/>
        </w:rPr>
        <w:t>M</w:t>
      </w:r>
      <w:r w:rsidRPr="00536C79">
        <w:rPr>
          <w:rFonts w:eastAsia="Arial Nova Cond"/>
          <w:b/>
          <w:bCs/>
          <w:color w:val="018849"/>
        </w:rPr>
        <w:t>etadata</w:t>
      </w:r>
      <w:bookmarkEnd w:id="6"/>
      <w:bookmarkEnd w:id="5"/>
    </w:p>
    <w:p w14:paraId="1F8D7649" w14:textId="10FF8EA9" w:rsidR="00213311" w:rsidRPr="00536C79" w:rsidRDefault="00213311" w:rsidP="008F75CC">
      <w:pPr>
        <w:pStyle w:val="Titre2"/>
        <w:rPr>
          <w:b w:val="0"/>
          <w:bCs w:val="0"/>
          <w:u w:val="single"/>
        </w:rPr>
      </w:pPr>
      <w:bookmarkStart w:id="7" w:name="_Toc103699152"/>
      <w:r w:rsidRPr="00536C79">
        <w:rPr>
          <w:b w:val="0"/>
          <w:bCs w:val="0"/>
          <w:u w:val="single"/>
        </w:rPr>
        <w:t>2.1 Reference documentation</w:t>
      </w:r>
    </w:p>
    <w:p w14:paraId="3D979802" w14:textId="0CA9B129" w:rsidR="222E9941" w:rsidRPr="00536C79" w:rsidRDefault="222E9941" w:rsidP="008F75CC">
      <w:pPr>
        <w:pStyle w:val="Titre2"/>
      </w:pPr>
      <w:r w:rsidRPr="00536C79">
        <w:t>What document</w:t>
      </w:r>
      <w:r w:rsidR="008C4DF3">
        <w:t>s</w:t>
      </w:r>
      <w:r w:rsidRPr="00536C79">
        <w:t xml:space="preserve"> will be required to ensure that the data can be read and interpreted correctly in the future? </w:t>
      </w:r>
      <w:r w:rsidR="005E6434">
        <w:t xml:space="preserve">Which documents will include the </w:t>
      </w:r>
      <w:r w:rsidR="0067441E">
        <w:t>relevant information</w:t>
      </w:r>
      <w:r w:rsidR="00395D23">
        <w:t xml:space="preserve"> </w:t>
      </w:r>
      <w:r w:rsidRPr="00536C79">
        <w:t>for all stages of the research project?</w:t>
      </w:r>
      <w:bookmarkEnd w:id="7"/>
    </w:p>
    <w:p w14:paraId="27DA0A19" w14:textId="77777777" w:rsidR="00DB4F60" w:rsidRPr="00536C79" w:rsidRDefault="00DB4F60" w:rsidP="00F27FA9">
      <w:pPr>
        <w:pStyle w:val="Paragraphedeliste"/>
        <w:rPr>
          <w:rFonts w:eastAsia="Arial Nova Cond" w:cstheme="minorHAnsi"/>
        </w:rPr>
      </w:pPr>
    </w:p>
    <w:sdt>
      <w:sdtPr>
        <w:rPr>
          <w:rFonts w:eastAsia="Arial Nova Cond" w:cstheme="minorHAnsi"/>
        </w:rPr>
        <w:id w:val="1494374266"/>
        <w:placeholder>
          <w:docPart w:val="DefaultPlaceholder_-1854013440"/>
        </w:placeholder>
        <w:showingPlcHdr/>
      </w:sdtPr>
      <w:sdtContent>
        <w:p w14:paraId="6C21E83E" w14:textId="18EE5256" w:rsidR="004670A9" w:rsidRPr="00536C79" w:rsidRDefault="004670A9" w:rsidP="222E9941">
          <w:pPr>
            <w:rPr>
              <w:rFonts w:eastAsia="Arial Nova Cond" w:cstheme="minorHAnsi"/>
            </w:rPr>
          </w:pPr>
          <w:r w:rsidRPr="00536C79">
            <w:rPr>
              <w:rStyle w:val="Textedelespacerserv"/>
            </w:rPr>
            <w:t>Click or tap here to enter text.</w:t>
          </w:r>
        </w:p>
      </w:sdtContent>
    </w:sdt>
    <w:p w14:paraId="7422FE02" w14:textId="7A33F9B5" w:rsidR="00070D65" w:rsidRPr="00536C79" w:rsidRDefault="00070D65" w:rsidP="00F27FA9">
      <w:pPr>
        <w:pStyle w:val="Paragraphedeliste"/>
      </w:pPr>
      <w:bookmarkStart w:id="8" w:name="_Toc103699153"/>
    </w:p>
    <w:p w14:paraId="36FF92A2" w14:textId="77777777" w:rsidR="00F27FA9" w:rsidRPr="00536C79" w:rsidRDefault="00F27FA9" w:rsidP="00F27FA9">
      <w:pPr>
        <w:pStyle w:val="Paragraphedeliste"/>
      </w:pPr>
    </w:p>
    <w:p w14:paraId="7188044F" w14:textId="77777777" w:rsidR="0002351A" w:rsidRPr="00536C79" w:rsidRDefault="0002351A" w:rsidP="006356A9">
      <w:pPr>
        <w:pStyle w:val="Titre2"/>
        <w:rPr>
          <w:b w:val="0"/>
          <w:bCs w:val="0"/>
          <w:u w:val="single"/>
        </w:rPr>
      </w:pPr>
      <w:r w:rsidRPr="00536C79">
        <w:rPr>
          <w:b w:val="0"/>
          <w:bCs w:val="0"/>
          <w:u w:val="single"/>
        </w:rPr>
        <w:t xml:space="preserve">2.2 Updating </w:t>
      </w:r>
      <w:proofErr w:type="gramStart"/>
      <w:r w:rsidRPr="00536C79">
        <w:rPr>
          <w:b w:val="0"/>
          <w:bCs w:val="0"/>
          <w:u w:val="single"/>
        </w:rPr>
        <w:t>documentation</w:t>
      </w:r>
      <w:proofErr w:type="gramEnd"/>
    </w:p>
    <w:p w14:paraId="54E1894C" w14:textId="64FE27B1" w:rsidR="00E63352" w:rsidRPr="00536C79" w:rsidRDefault="222E9941" w:rsidP="006356A9">
      <w:pPr>
        <w:pStyle w:val="Titre2"/>
      </w:pPr>
      <w:r w:rsidRPr="00536C79">
        <w:t xml:space="preserve">How will you ensure that documentation is created or </w:t>
      </w:r>
      <w:r w:rsidR="005E6434">
        <w:t>updated</w:t>
      </w:r>
      <w:r w:rsidRPr="00536C79">
        <w:t xml:space="preserve"> consistently throughout your project?</w:t>
      </w:r>
      <w:bookmarkEnd w:id="8"/>
    </w:p>
    <w:p w14:paraId="452DDDE1" w14:textId="77777777" w:rsidR="006356A9" w:rsidRPr="00536C79" w:rsidRDefault="006356A9" w:rsidP="006356A9"/>
    <w:sdt>
      <w:sdtPr>
        <w:id w:val="358935248"/>
        <w:placeholder>
          <w:docPart w:val="DefaultPlaceholder_-1854013440"/>
        </w:placeholder>
        <w:showingPlcHdr/>
      </w:sdtPr>
      <w:sdtContent>
        <w:p w14:paraId="30B1E3BE" w14:textId="50847410" w:rsidR="004D6E12" w:rsidRPr="00536C79" w:rsidRDefault="004D6E12" w:rsidP="004D6E12">
          <w:r w:rsidRPr="00536C79">
            <w:rPr>
              <w:rStyle w:val="Textedelespacerserv"/>
            </w:rPr>
            <w:t>Click or tap here to enter text.</w:t>
          </w:r>
        </w:p>
      </w:sdtContent>
    </w:sdt>
    <w:p w14:paraId="2A2BFA89" w14:textId="36800CA6" w:rsidR="0002351A" w:rsidRPr="00536C79" w:rsidRDefault="0002351A" w:rsidP="009C5F01">
      <w:pPr>
        <w:pStyle w:val="Paragraphedeliste"/>
      </w:pPr>
      <w:bookmarkStart w:id="9" w:name="_Toc103699154"/>
    </w:p>
    <w:p w14:paraId="697215FB" w14:textId="77777777" w:rsidR="00F27FA9" w:rsidRPr="00536C79" w:rsidRDefault="00F27FA9" w:rsidP="009C5F01">
      <w:pPr>
        <w:pStyle w:val="Paragraphedeliste"/>
      </w:pPr>
    </w:p>
    <w:p w14:paraId="1A7ED3E3" w14:textId="77777777" w:rsidR="0002351A" w:rsidRPr="00536C79" w:rsidRDefault="0002351A" w:rsidP="008F75CC">
      <w:pPr>
        <w:pStyle w:val="Titre2"/>
        <w:rPr>
          <w:b w:val="0"/>
          <w:bCs w:val="0"/>
          <w:u w:val="single"/>
        </w:rPr>
      </w:pPr>
      <w:r w:rsidRPr="00536C79">
        <w:rPr>
          <w:b w:val="0"/>
          <w:bCs w:val="0"/>
          <w:u w:val="single"/>
        </w:rPr>
        <w:t>2.3 Metadata file</w:t>
      </w:r>
    </w:p>
    <w:p w14:paraId="66CC9798" w14:textId="03E0E4BF" w:rsidR="222E9941" w:rsidRPr="00536C79" w:rsidRDefault="222E9941" w:rsidP="008F75CC">
      <w:pPr>
        <w:pStyle w:val="Titre2"/>
      </w:pPr>
      <w:r w:rsidRPr="00536C79">
        <w:t xml:space="preserve">If you use a metadata standard or </w:t>
      </w:r>
      <w:r w:rsidR="0092223B">
        <w:t xml:space="preserve">data description </w:t>
      </w:r>
      <w:r w:rsidRPr="00536C79">
        <w:t xml:space="preserve">tools, please list them </w:t>
      </w:r>
      <w:r w:rsidR="009178C3">
        <w:t>below</w:t>
      </w:r>
      <w:r w:rsidRPr="00536C79">
        <w:t>.</w:t>
      </w:r>
      <w:bookmarkEnd w:id="9"/>
    </w:p>
    <w:p w14:paraId="25319187" w14:textId="0D84B377" w:rsidR="00E63352" w:rsidRPr="00536C79" w:rsidRDefault="00E63352" w:rsidP="009C5F01">
      <w:pPr>
        <w:pStyle w:val="Paragraphedeliste"/>
      </w:pPr>
    </w:p>
    <w:sdt>
      <w:sdtPr>
        <w:rPr>
          <w:rFonts w:eastAsia="Arial Nova Cond" w:cstheme="minorHAnsi"/>
          <w:color w:val="4472C4" w:themeColor="accent1"/>
        </w:rPr>
        <w:id w:val="-1451468080"/>
        <w:placeholder>
          <w:docPart w:val="DefaultPlaceholder_-1854013440"/>
        </w:placeholder>
        <w:showingPlcHdr/>
      </w:sdtPr>
      <w:sdtContent>
        <w:p w14:paraId="6C257E0D" w14:textId="518790C6" w:rsidR="00F57736" w:rsidRPr="00536C79" w:rsidRDefault="002956B5" w:rsidP="222E9941">
          <w:pPr>
            <w:rPr>
              <w:rFonts w:eastAsia="Arial Nova Cond" w:cstheme="minorHAnsi"/>
              <w:color w:val="4472C4" w:themeColor="accent1"/>
            </w:rPr>
          </w:pPr>
          <w:r w:rsidRPr="00536C79">
            <w:rPr>
              <w:rStyle w:val="Textedelespacerserv"/>
            </w:rPr>
            <w:t>Click or tap here to enter text.</w:t>
          </w:r>
        </w:p>
      </w:sdtContent>
    </w:sdt>
    <w:p w14:paraId="0FED7175" w14:textId="42911652" w:rsidR="00E8353C" w:rsidRPr="00536C79" w:rsidRDefault="00E8353C" w:rsidP="003336EE">
      <w:pPr>
        <w:pStyle w:val="Paragraphedeliste"/>
      </w:pPr>
      <w:bookmarkStart w:id="10" w:name="_Toc103699155"/>
      <w:bookmarkStart w:id="11" w:name="_Toc104984055"/>
    </w:p>
    <w:p w14:paraId="53122FDD" w14:textId="77777777" w:rsidR="009C5F01" w:rsidRPr="00536C79" w:rsidRDefault="009C5F01" w:rsidP="003336EE">
      <w:pPr>
        <w:pStyle w:val="Paragraphedeliste"/>
      </w:pPr>
    </w:p>
    <w:p w14:paraId="6382D614" w14:textId="65B41EB1" w:rsidR="00C5161B" w:rsidRPr="00536C79" w:rsidRDefault="000B6724" w:rsidP="009876DE">
      <w:pPr>
        <w:pStyle w:val="Titre1"/>
        <w:spacing w:before="120"/>
        <w:rPr>
          <w:rFonts w:eastAsia="Arial Nova Cond"/>
          <w:b/>
          <w:bCs/>
          <w:color w:val="018849"/>
        </w:rPr>
      </w:pPr>
      <w:r w:rsidRPr="00536C79">
        <w:rPr>
          <w:rFonts w:eastAsia="Arial Nova Cond"/>
          <w:b/>
          <w:bCs/>
          <w:color w:val="018849"/>
        </w:rPr>
        <w:t xml:space="preserve">3. Storage and </w:t>
      </w:r>
      <w:r w:rsidR="00B30658">
        <w:rPr>
          <w:rFonts w:eastAsia="Arial Nova Cond"/>
          <w:b/>
          <w:bCs/>
          <w:color w:val="018849"/>
        </w:rPr>
        <w:t>B</w:t>
      </w:r>
      <w:r w:rsidRPr="00536C79">
        <w:rPr>
          <w:rFonts w:eastAsia="Arial Nova Cond"/>
          <w:b/>
          <w:bCs/>
          <w:color w:val="018849"/>
        </w:rPr>
        <w:t>ackup</w:t>
      </w:r>
      <w:bookmarkEnd w:id="10"/>
      <w:bookmarkEnd w:id="11"/>
      <w:r w:rsidRPr="00536C79">
        <w:rPr>
          <w:rFonts w:eastAsia="Arial Nova Cond"/>
          <w:b/>
          <w:bCs/>
          <w:color w:val="018849"/>
        </w:rPr>
        <w:t>  </w:t>
      </w:r>
    </w:p>
    <w:p w14:paraId="4CAACEB8" w14:textId="77AE1E21" w:rsidR="00F30471" w:rsidRPr="00536C79" w:rsidRDefault="000B6724" w:rsidP="004B10C5">
      <w:pPr>
        <w:pStyle w:val="Titre2"/>
        <w:rPr>
          <w:rStyle w:val="normaltextrun"/>
          <w:b w:val="0"/>
          <w:bCs w:val="0"/>
          <w:u w:val="single"/>
        </w:rPr>
      </w:pPr>
      <w:bookmarkStart w:id="12" w:name="_Toc103699156"/>
      <w:r w:rsidRPr="00536C79">
        <w:rPr>
          <w:rStyle w:val="normaltextrun"/>
          <w:b w:val="0"/>
          <w:bCs w:val="0"/>
          <w:u w:val="single"/>
        </w:rPr>
        <w:t>3.1 Storage space</w:t>
      </w:r>
    </w:p>
    <w:p w14:paraId="2D5B966F" w14:textId="343F1D6A" w:rsidR="00C5161B" w:rsidRPr="00536C79" w:rsidRDefault="00C5161B" w:rsidP="004B10C5">
      <w:pPr>
        <w:pStyle w:val="Titre2"/>
      </w:pPr>
      <w:r w:rsidRPr="00536C79">
        <w:rPr>
          <w:rStyle w:val="normaltextrun"/>
        </w:rPr>
        <w:t xml:space="preserve">What are your expected storage requirements in terms of space (in megabytes, gigabytes, terabytes, etc.) and duration </w:t>
      </w:r>
      <w:r w:rsidR="009243C0">
        <w:rPr>
          <w:rStyle w:val="normaltextrun"/>
        </w:rPr>
        <w:t>for</w:t>
      </w:r>
      <w:r w:rsidRPr="00536C79">
        <w:rPr>
          <w:rStyle w:val="normaltextrun"/>
        </w:rPr>
        <w:t xml:space="preserve"> the active phases of your project?</w:t>
      </w:r>
      <w:bookmarkEnd w:id="12"/>
      <w:r w:rsidRPr="00536C79">
        <w:rPr>
          <w:rStyle w:val="normaltextrun"/>
        </w:rPr>
        <w:t xml:space="preserve"> </w:t>
      </w:r>
      <w:r w:rsidRPr="00536C79">
        <w:rPr>
          <w:rStyle w:val="eop"/>
        </w:rPr>
        <w:t> </w:t>
      </w:r>
    </w:p>
    <w:p w14:paraId="74F8670E" w14:textId="4C62D4E9" w:rsidR="00C5161B" w:rsidRPr="00536C79" w:rsidRDefault="00C5161B" w:rsidP="003336EE">
      <w:pPr>
        <w:pStyle w:val="Paragraphedeliste"/>
      </w:pPr>
    </w:p>
    <w:sdt>
      <w:sdtPr>
        <w:rPr>
          <w:rFonts w:ascii="Segoe UI" w:hAnsi="Segoe UI" w:cs="Segoe UI"/>
          <w:sz w:val="18"/>
          <w:szCs w:val="18"/>
          <w:lang w:val="en-CA"/>
        </w:rPr>
        <w:id w:val="-205487767"/>
        <w:placeholder>
          <w:docPart w:val="DefaultPlaceholder_-1854013440"/>
        </w:placeholder>
        <w:showingPlcHdr/>
      </w:sdtPr>
      <w:sdtContent>
        <w:p w14:paraId="05DD0CAB" w14:textId="7DDC1478" w:rsidR="00D4508B" w:rsidRPr="00536C79" w:rsidRDefault="00D4508B" w:rsidP="00C5161B">
          <w:pPr>
            <w:pStyle w:val="paragraph"/>
            <w:spacing w:before="0" w:beforeAutospacing="0" w:after="0" w:afterAutospacing="0"/>
            <w:textAlignment w:val="baseline"/>
            <w:rPr>
              <w:rFonts w:ascii="Segoe UI" w:hAnsi="Segoe UI" w:cs="Segoe UI"/>
              <w:sz w:val="18"/>
              <w:szCs w:val="18"/>
              <w:lang w:val="en-CA"/>
            </w:rPr>
          </w:pPr>
          <w:r w:rsidRPr="00536C79">
            <w:rPr>
              <w:rStyle w:val="Textedelespacerserv"/>
              <w:rFonts w:asciiTheme="minorHAnsi" w:eastAsiaTheme="minorHAnsi" w:hAnsiTheme="minorHAnsi" w:cstheme="minorBidi"/>
              <w:sz w:val="22"/>
              <w:szCs w:val="22"/>
              <w:lang w:val="en-CA"/>
            </w:rPr>
            <w:t>Click or tap here to enter text.</w:t>
          </w:r>
        </w:p>
      </w:sdtContent>
    </w:sdt>
    <w:p w14:paraId="5B699F5B" w14:textId="05332EDA" w:rsidR="00BD121B" w:rsidRPr="00536C79" w:rsidRDefault="00BD121B" w:rsidP="003336EE">
      <w:pPr>
        <w:pStyle w:val="Paragraphedeliste"/>
      </w:pPr>
    </w:p>
    <w:p w14:paraId="17990F5B" w14:textId="7B442CA7" w:rsidR="004C3E07" w:rsidRPr="00536C79" w:rsidRDefault="004C3E07" w:rsidP="003336EE">
      <w:pPr>
        <w:pStyle w:val="Paragraphedeliste"/>
      </w:pPr>
    </w:p>
    <w:p w14:paraId="017208CB" w14:textId="0EC80C9F" w:rsidR="003336EE" w:rsidRPr="00536C79" w:rsidRDefault="003336EE" w:rsidP="003336EE">
      <w:pPr>
        <w:pStyle w:val="Paragraphedeliste"/>
      </w:pPr>
    </w:p>
    <w:p w14:paraId="2B98DE12" w14:textId="6711E2F0" w:rsidR="003336EE" w:rsidRPr="00536C79" w:rsidRDefault="003336EE" w:rsidP="003336EE">
      <w:pPr>
        <w:pStyle w:val="Paragraphedeliste"/>
      </w:pPr>
    </w:p>
    <w:p w14:paraId="343C0241" w14:textId="77777777" w:rsidR="003336EE" w:rsidRPr="00536C79" w:rsidRDefault="003336EE" w:rsidP="003336EE">
      <w:pPr>
        <w:pStyle w:val="Paragraphedeliste"/>
      </w:pPr>
    </w:p>
    <w:p w14:paraId="4034DDF6" w14:textId="38971CB8" w:rsidR="008E7540" w:rsidRPr="00536C79" w:rsidRDefault="008E7540" w:rsidP="000340A3">
      <w:pPr>
        <w:pStyle w:val="Titre2"/>
        <w:rPr>
          <w:rStyle w:val="normaltextrun"/>
          <w:b w:val="0"/>
          <w:bCs w:val="0"/>
          <w:u w:val="single"/>
        </w:rPr>
      </w:pPr>
      <w:bookmarkStart w:id="13" w:name="_Toc103699157"/>
      <w:r w:rsidRPr="00536C79">
        <w:rPr>
          <w:rStyle w:val="normaltextrun"/>
          <w:b w:val="0"/>
          <w:bCs w:val="0"/>
          <w:u w:val="single"/>
        </w:rPr>
        <w:lastRenderedPageBreak/>
        <w:t>3.2 Storage and backup method</w:t>
      </w:r>
    </w:p>
    <w:p w14:paraId="37B5A54C" w14:textId="5E51F3AA" w:rsidR="00C5161B" w:rsidRPr="00536C79" w:rsidRDefault="00C5161B" w:rsidP="000340A3">
      <w:pPr>
        <w:pStyle w:val="Titre2"/>
        <w:rPr>
          <w:rStyle w:val="eop"/>
        </w:rPr>
      </w:pPr>
      <w:r w:rsidRPr="00536C79">
        <w:rPr>
          <w:rStyle w:val="normaltextrun"/>
        </w:rPr>
        <w:t>How and where will your data be stored and backed up during your research project?</w:t>
      </w:r>
      <w:bookmarkEnd w:id="13"/>
      <w:r w:rsidRPr="00536C79">
        <w:rPr>
          <w:rStyle w:val="eop"/>
        </w:rPr>
        <w:t> </w:t>
      </w:r>
    </w:p>
    <w:p w14:paraId="7227F071" w14:textId="77777777" w:rsidR="000340A3" w:rsidRPr="00536C79" w:rsidRDefault="000340A3" w:rsidP="00C5161B">
      <w:pPr>
        <w:pStyle w:val="paragraph"/>
        <w:spacing w:before="0" w:beforeAutospacing="0" w:after="0" w:afterAutospacing="0"/>
        <w:textAlignment w:val="baseline"/>
        <w:rPr>
          <w:rStyle w:val="normaltextrun"/>
          <w:rFonts w:ascii="Calibri" w:hAnsi="Calibri" w:cs="Calibri"/>
          <w:color w:val="000000"/>
          <w:sz w:val="22"/>
          <w:szCs w:val="22"/>
          <w:lang w:val="en-CA"/>
        </w:rPr>
      </w:pPr>
    </w:p>
    <w:sdt>
      <w:sdtPr>
        <w:rPr>
          <w:rStyle w:val="normaltextrun"/>
          <w:rFonts w:ascii="Calibri" w:hAnsi="Calibri" w:cs="Calibri"/>
          <w:i/>
          <w:iCs/>
          <w:color w:val="000000"/>
          <w:sz w:val="22"/>
          <w:szCs w:val="22"/>
          <w:lang w:val="en-CA"/>
        </w:rPr>
        <w:id w:val="1758705464"/>
        <w:placeholder>
          <w:docPart w:val="DefaultPlaceholder_-1854013440"/>
        </w:placeholder>
        <w:showingPlcHdr/>
      </w:sdtPr>
      <w:sdtContent>
        <w:p w14:paraId="7FD25650" w14:textId="755C54A3" w:rsidR="00AF14D5" w:rsidRPr="00536C79" w:rsidRDefault="000340A3" w:rsidP="00C5161B">
          <w:pPr>
            <w:pStyle w:val="paragraph"/>
            <w:spacing w:before="0" w:beforeAutospacing="0" w:after="0" w:afterAutospacing="0"/>
            <w:textAlignment w:val="baseline"/>
            <w:rPr>
              <w:rStyle w:val="normaltextrun"/>
              <w:rFonts w:ascii="Calibri" w:hAnsi="Calibri" w:cs="Calibri"/>
              <w:i/>
              <w:iCs/>
              <w:color w:val="000000"/>
              <w:sz w:val="22"/>
              <w:szCs w:val="22"/>
              <w:lang w:val="en-CA"/>
            </w:rPr>
          </w:pPr>
          <w:r w:rsidRPr="00536C79">
            <w:rPr>
              <w:rStyle w:val="Textedelespacerserv"/>
              <w:rFonts w:asciiTheme="minorHAnsi" w:eastAsiaTheme="minorHAnsi" w:hAnsiTheme="minorHAnsi" w:cstheme="minorBidi"/>
              <w:sz w:val="22"/>
              <w:szCs w:val="22"/>
              <w:lang w:val="en-CA"/>
            </w:rPr>
            <w:t>Click or tap here to enter text.</w:t>
          </w:r>
        </w:p>
      </w:sdtContent>
    </w:sdt>
    <w:p w14:paraId="65D4609B" w14:textId="7D2F551F" w:rsidR="00CA384F" w:rsidRPr="00536C79" w:rsidRDefault="00CA384F" w:rsidP="003336EE">
      <w:pPr>
        <w:pStyle w:val="Paragraphedeliste"/>
      </w:pPr>
    </w:p>
    <w:p w14:paraId="1BE17A7A" w14:textId="77777777" w:rsidR="003336EE" w:rsidRPr="00536C79" w:rsidRDefault="003336EE" w:rsidP="003336EE">
      <w:pPr>
        <w:pStyle w:val="Paragraphedeliste"/>
      </w:pPr>
    </w:p>
    <w:p w14:paraId="6213420C" w14:textId="77777777" w:rsidR="00292344" w:rsidRPr="006F6077" w:rsidRDefault="008E7540" w:rsidP="00E63352">
      <w:pPr>
        <w:pStyle w:val="Titre2"/>
        <w:rPr>
          <w:rStyle w:val="normaltextrun"/>
          <w:b w:val="0"/>
          <w:bCs w:val="0"/>
          <w:u w:val="single"/>
        </w:rPr>
      </w:pPr>
      <w:bookmarkStart w:id="14" w:name="_Toc103699158"/>
      <w:r w:rsidRPr="006F6077">
        <w:rPr>
          <w:rStyle w:val="normaltextrun"/>
          <w:b w:val="0"/>
          <w:bCs w:val="0"/>
          <w:u w:val="single"/>
        </w:rPr>
        <w:t xml:space="preserve">3.3 Accessing data during your </w:t>
      </w:r>
      <w:proofErr w:type="gramStart"/>
      <w:r w:rsidRPr="006F6077">
        <w:rPr>
          <w:rStyle w:val="normaltextrun"/>
          <w:b w:val="0"/>
          <w:bCs w:val="0"/>
          <w:u w:val="single"/>
        </w:rPr>
        <w:t>project</w:t>
      </w:r>
      <w:proofErr w:type="gramEnd"/>
    </w:p>
    <w:p w14:paraId="7019D8D2" w14:textId="3B56278E" w:rsidR="00E63352" w:rsidRPr="00536C79" w:rsidRDefault="00C5161B" w:rsidP="00E63352">
      <w:pPr>
        <w:pStyle w:val="Titre2"/>
        <w:rPr>
          <w:rStyle w:val="eop"/>
          <w:rFonts w:ascii="Calibri" w:hAnsi="Calibri" w:cs="Calibri"/>
          <w:color w:val="000000"/>
        </w:rPr>
      </w:pPr>
      <w:r w:rsidRPr="00536C79">
        <w:rPr>
          <w:rStyle w:val="normaltextrun"/>
          <w:rFonts w:ascii="Calibri" w:hAnsi="Calibri" w:cs="Calibri"/>
          <w:color w:val="000000"/>
        </w:rPr>
        <w:t>How will the research</w:t>
      </w:r>
      <w:r w:rsidR="009078BA">
        <w:rPr>
          <w:rStyle w:val="normaltextrun"/>
          <w:rFonts w:ascii="Calibri" w:hAnsi="Calibri" w:cs="Calibri"/>
          <w:color w:val="000000"/>
        </w:rPr>
        <w:t xml:space="preserve"> team and other partners access and </w:t>
      </w:r>
      <w:r w:rsidRPr="00536C79">
        <w:rPr>
          <w:rStyle w:val="normaltextrun"/>
          <w:rFonts w:ascii="Calibri" w:hAnsi="Calibri" w:cs="Calibri"/>
          <w:color w:val="000000"/>
        </w:rPr>
        <w:t xml:space="preserve">modify </w:t>
      </w:r>
      <w:r w:rsidR="009078BA">
        <w:rPr>
          <w:rStyle w:val="normaltextrun"/>
          <w:rFonts w:ascii="Calibri" w:hAnsi="Calibri" w:cs="Calibri"/>
          <w:color w:val="000000"/>
        </w:rPr>
        <w:t xml:space="preserve">the data or make </w:t>
      </w:r>
      <w:r w:rsidRPr="00536C79">
        <w:rPr>
          <w:rStyle w:val="normaltextrun"/>
          <w:rFonts w:ascii="Calibri" w:hAnsi="Calibri" w:cs="Calibri"/>
          <w:color w:val="000000"/>
        </w:rPr>
        <w:t>a</w:t>
      </w:r>
      <w:r w:rsidR="009078BA">
        <w:rPr>
          <w:rStyle w:val="normaltextrun"/>
          <w:rFonts w:ascii="Calibri" w:hAnsi="Calibri" w:cs="Calibri"/>
          <w:color w:val="000000"/>
        </w:rPr>
        <w:t>dditions to them t</w:t>
      </w:r>
      <w:r w:rsidRPr="00536C79">
        <w:rPr>
          <w:rStyle w:val="normaltextrun"/>
          <w:rFonts w:ascii="Calibri" w:hAnsi="Calibri" w:cs="Calibri"/>
          <w:color w:val="000000"/>
        </w:rPr>
        <w:t>hroughout the project?</w:t>
      </w:r>
      <w:bookmarkEnd w:id="14"/>
    </w:p>
    <w:p w14:paraId="3B7F315F" w14:textId="77777777" w:rsidR="00E63352" w:rsidRPr="00536C79" w:rsidRDefault="00E63352" w:rsidP="00E63352"/>
    <w:p w14:paraId="70EA395A" w14:textId="16D10514" w:rsidR="00C5161B" w:rsidRPr="00536C79" w:rsidRDefault="00000000" w:rsidP="00C5161B">
      <w:pPr>
        <w:pStyle w:val="paragraph"/>
        <w:spacing w:before="0" w:beforeAutospacing="0" w:after="0" w:afterAutospacing="0"/>
        <w:textAlignment w:val="baseline"/>
        <w:rPr>
          <w:rFonts w:ascii="Segoe UI" w:hAnsi="Segoe UI" w:cs="Segoe UI"/>
          <w:sz w:val="18"/>
          <w:szCs w:val="18"/>
          <w:lang w:val="en-CA"/>
        </w:rPr>
      </w:pPr>
      <w:sdt>
        <w:sdtPr>
          <w:rPr>
            <w:rStyle w:val="eop"/>
            <w:rFonts w:ascii="Arial" w:hAnsi="Arial" w:cs="Arial"/>
            <w:sz w:val="16"/>
            <w:szCs w:val="16"/>
            <w:lang w:val="en-CA"/>
          </w:rPr>
          <w:id w:val="-1444599008"/>
          <w:placeholder>
            <w:docPart w:val="DefaultPlaceholder_-1854013440"/>
          </w:placeholder>
          <w:showingPlcHdr/>
        </w:sdtPr>
        <w:sdtContent>
          <w:r w:rsidR="00536C79" w:rsidRPr="00536C79">
            <w:rPr>
              <w:rStyle w:val="Textedelespacerserv"/>
              <w:rFonts w:asciiTheme="minorHAnsi" w:eastAsiaTheme="minorHAnsi" w:hAnsiTheme="minorHAnsi" w:cstheme="minorBidi"/>
              <w:sz w:val="22"/>
              <w:szCs w:val="22"/>
              <w:lang w:val="en-CA"/>
            </w:rPr>
            <w:t>Click or tap here to enter text.</w:t>
          </w:r>
        </w:sdtContent>
      </w:sdt>
    </w:p>
    <w:p w14:paraId="7341618D" w14:textId="7749DED5" w:rsidR="00FA267B" w:rsidRPr="00536C79" w:rsidRDefault="00FA267B" w:rsidP="003336EE">
      <w:pPr>
        <w:pStyle w:val="Paragraphedeliste"/>
      </w:pPr>
    </w:p>
    <w:p w14:paraId="67F68930" w14:textId="77777777" w:rsidR="00B71B56" w:rsidRPr="00536C79" w:rsidRDefault="00B71B56" w:rsidP="003336EE">
      <w:pPr>
        <w:pStyle w:val="Paragraphedeliste"/>
      </w:pPr>
    </w:p>
    <w:p w14:paraId="5AC344CC" w14:textId="355CCC2C" w:rsidR="00C5161B" w:rsidRPr="00536C79" w:rsidRDefault="00C459E6" w:rsidP="009876DE">
      <w:pPr>
        <w:pStyle w:val="Titre1"/>
        <w:spacing w:before="120"/>
        <w:rPr>
          <w:rFonts w:eastAsia="Arial Nova Cond"/>
          <w:b/>
          <w:bCs/>
          <w:color w:val="018849"/>
        </w:rPr>
      </w:pPr>
      <w:bookmarkStart w:id="15" w:name="_Toc103699159"/>
      <w:bookmarkStart w:id="16" w:name="_Toc104984056"/>
      <w:r w:rsidRPr="00536C79">
        <w:rPr>
          <w:rFonts w:eastAsia="Arial Nova Cond"/>
          <w:b/>
          <w:bCs/>
          <w:color w:val="018849"/>
        </w:rPr>
        <w:t xml:space="preserve">4. </w:t>
      </w:r>
      <w:r w:rsidRPr="00C97FEF">
        <w:rPr>
          <w:rFonts w:eastAsia="Arial Nova Cond"/>
          <w:b/>
          <w:bCs/>
          <w:color w:val="018849"/>
        </w:rPr>
        <w:t xml:space="preserve">Data </w:t>
      </w:r>
      <w:r w:rsidR="00B30658" w:rsidRPr="00C97FEF">
        <w:rPr>
          <w:rFonts w:eastAsia="Arial Nova Cond"/>
          <w:b/>
          <w:bCs/>
          <w:color w:val="018849"/>
        </w:rPr>
        <w:t>P</w:t>
      </w:r>
      <w:r w:rsidRPr="00C97FEF">
        <w:rPr>
          <w:rFonts w:eastAsia="Arial Nova Cond"/>
          <w:b/>
          <w:bCs/>
          <w:color w:val="018849"/>
        </w:rPr>
        <w:t>reservation</w:t>
      </w:r>
      <w:bookmarkEnd w:id="15"/>
      <w:bookmarkEnd w:id="16"/>
    </w:p>
    <w:p w14:paraId="692CB07F" w14:textId="77777777" w:rsidR="00B86B03" w:rsidRPr="00757F2E" w:rsidRDefault="00C459E6" w:rsidP="008F75CC">
      <w:pPr>
        <w:pStyle w:val="Titre2"/>
        <w:rPr>
          <w:rStyle w:val="normaltextrun"/>
          <w:b w:val="0"/>
          <w:bCs w:val="0"/>
          <w:u w:val="single"/>
        </w:rPr>
      </w:pPr>
      <w:bookmarkStart w:id="17" w:name="_Toc103699160"/>
      <w:r w:rsidRPr="00757F2E">
        <w:rPr>
          <w:rStyle w:val="normaltextrun"/>
          <w:b w:val="0"/>
          <w:bCs w:val="0"/>
          <w:u w:val="single"/>
        </w:rPr>
        <w:t>4.1 Data preservation locations</w:t>
      </w:r>
    </w:p>
    <w:p w14:paraId="103334A2" w14:textId="44118B93" w:rsidR="00C5161B" w:rsidRPr="00536C79" w:rsidRDefault="00C5161B" w:rsidP="008F75CC">
      <w:pPr>
        <w:pStyle w:val="Titre2"/>
        <w:rPr>
          <w:rStyle w:val="eop"/>
          <w:rFonts w:ascii="Calibri" w:hAnsi="Calibri" w:cs="Calibri"/>
          <w:color w:val="000000"/>
        </w:rPr>
      </w:pPr>
      <w:r w:rsidRPr="00536C79">
        <w:rPr>
          <w:rStyle w:val="normaltextrun"/>
          <w:rFonts w:ascii="Calibri" w:hAnsi="Calibri" w:cs="Calibri"/>
          <w:color w:val="000000"/>
        </w:rPr>
        <w:t xml:space="preserve">Where will your data be stored for long-term </w:t>
      </w:r>
      <w:r w:rsidR="008769EC">
        <w:rPr>
          <w:rStyle w:val="normaltextrun"/>
          <w:rFonts w:ascii="Calibri" w:hAnsi="Calibri" w:cs="Calibri"/>
          <w:color w:val="000000"/>
        </w:rPr>
        <w:t>preservation</w:t>
      </w:r>
      <w:r w:rsidRPr="00536C79">
        <w:rPr>
          <w:rStyle w:val="normaltextrun"/>
          <w:rFonts w:ascii="Calibri" w:hAnsi="Calibri" w:cs="Calibri"/>
          <w:color w:val="000000"/>
        </w:rPr>
        <w:t xml:space="preserve"> and access after your research project is complete</w:t>
      </w:r>
      <w:r w:rsidR="00375D11">
        <w:rPr>
          <w:rStyle w:val="normaltextrun"/>
          <w:rFonts w:ascii="Calibri" w:hAnsi="Calibri" w:cs="Calibri"/>
          <w:color w:val="000000"/>
        </w:rPr>
        <w:t>d</w:t>
      </w:r>
      <w:r w:rsidRPr="00536C79">
        <w:rPr>
          <w:rStyle w:val="normaltextrun"/>
          <w:rFonts w:ascii="Calibri" w:hAnsi="Calibri" w:cs="Calibri"/>
          <w:color w:val="000000"/>
        </w:rPr>
        <w:t>?</w:t>
      </w:r>
      <w:bookmarkEnd w:id="17"/>
      <w:r w:rsidRPr="00536C79">
        <w:rPr>
          <w:rStyle w:val="eop"/>
          <w:rFonts w:ascii="Calibri" w:hAnsi="Calibri" w:cs="Calibri"/>
          <w:color w:val="000000"/>
        </w:rPr>
        <w:t> </w:t>
      </w:r>
    </w:p>
    <w:p w14:paraId="14E92725" w14:textId="77777777" w:rsidR="00654115" w:rsidRPr="00536C79" w:rsidRDefault="00654115" w:rsidP="00654115"/>
    <w:sdt>
      <w:sdtPr>
        <w:id w:val="1285617277"/>
        <w:placeholder>
          <w:docPart w:val="DefaultPlaceholder_-1854013440"/>
        </w:placeholder>
        <w:showingPlcHdr/>
      </w:sdtPr>
      <w:sdtContent>
        <w:p w14:paraId="5C1537C5" w14:textId="4571E169" w:rsidR="00654115" w:rsidRPr="00536C79" w:rsidRDefault="00654115" w:rsidP="00654115">
          <w:r w:rsidRPr="00536C79">
            <w:rPr>
              <w:rStyle w:val="Textedelespacerserv"/>
            </w:rPr>
            <w:t>Click or tap here to enter text.</w:t>
          </w:r>
        </w:p>
      </w:sdtContent>
    </w:sdt>
    <w:p w14:paraId="224D4201" w14:textId="594B1D5F" w:rsidR="00CA384F" w:rsidRPr="00536C79" w:rsidRDefault="00CA384F" w:rsidP="003336EE">
      <w:pPr>
        <w:pStyle w:val="Paragraphedeliste"/>
      </w:pPr>
    </w:p>
    <w:p w14:paraId="31B2AC17" w14:textId="77777777" w:rsidR="003336EE" w:rsidRPr="00536C79" w:rsidRDefault="003336EE" w:rsidP="003336EE">
      <w:pPr>
        <w:pStyle w:val="Paragraphedeliste"/>
      </w:pPr>
    </w:p>
    <w:p w14:paraId="5A7559E3" w14:textId="77777777" w:rsidR="00824096" w:rsidRPr="00757F2E" w:rsidRDefault="00B86B03" w:rsidP="00CA384F">
      <w:pPr>
        <w:pStyle w:val="Titre2"/>
        <w:rPr>
          <w:rStyle w:val="normaltextrun"/>
          <w:b w:val="0"/>
          <w:bCs w:val="0"/>
          <w:u w:val="single"/>
        </w:rPr>
      </w:pPr>
      <w:bookmarkStart w:id="18" w:name="_Toc103699161"/>
      <w:r w:rsidRPr="00757F2E">
        <w:rPr>
          <w:rStyle w:val="normaltextrun"/>
          <w:b w:val="0"/>
          <w:bCs w:val="0"/>
          <w:u w:val="single"/>
        </w:rPr>
        <w:t xml:space="preserve">4.2 Preparing data for </w:t>
      </w:r>
      <w:proofErr w:type="gramStart"/>
      <w:r w:rsidRPr="00757F2E">
        <w:rPr>
          <w:rStyle w:val="normaltextrun"/>
          <w:b w:val="0"/>
          <w:bCs w:val="0"/>
          <w:u w:val="single"/>
        </w:rPr>
        <w:t>preservation</w:t>
      </w:r>
      <w:proofErr w:type="gramEnd"/>
    </w:p>
    <w:p w14:paraId="6447932E" w14:textId="29F91772" w:rsidR="00C5161B" w:rsidRPr="00536C79" w:rsidRDefault="00C5161B" w:rsidP="00CA384F">
      <w:pPr>
        <w:pStyle w:val="Titre2"/>
        <w:rPr>
          <w:rStyle w:val="eop"/>
          <w:rFonts w:ascii="Calibri" w:hAnsi="Calibri" w:cs="Calibri"/>
          <w:color w:val="000000"/>
        </w:rPr>
      </w:pPr>
      <w:r w:rsidRPr="00536C79">
        <w:rPr>
          <w:rStyle w:val="normaltextrun"/>
          <w:rFonts w:ascii="Calibri" w:hAnsi="Calibri" w:cs="Calibri"/>
          <w:color w:val="000000"/>
        </w:rPr>
        <w:t>Specify how y</w:t>
      </w:r>
      <w:r w:rsidR="009B5DFE">
        <w:rPr>
          <w:rStyle w:val="normaltextrun"/>
          <w:rFonts w:ascii="Calibri" w:hAnsi="Calibri" w:cs="Calibri"/>
          <w:color w:val="000000"/>
        </w:rPr>
        <w:t>ou will ensure that your data are</w:t>
      </w:r>
      <w:r w:rsidRPr="00536C79">
        <w:rPr>
          <w:rStyle w:val="normaltextrun"/>
          <w:rFonts w:ascii="Calibri" w:hAnsi="Calibri" w:cs="Calibri"/>
          <w:color w:val="000000"/>
        </w:rPr>
        <w:t xml:space="preserve"> ready for preservation. Things to </w:t>
      </w:r>
      <w:proofErr w:type="gramStart"/>
      <w:r w:rsidRPr="00536C79">
        <w:rPr>
          <w:rStyle w:val="normaltextrun"/>
          <w:rFonts w:ascii="Calibri" w:hAnsi="Calibri" w:cs="Calibri"/>
          <w:color w:val="000000"/>
        </w:rPr>
        <w:t>consider:</w:t>
      </w:r>
      <w:proofErr w:type="gramEnd"/>
      <w:r w:rsidRPr="00536C79">
        <w:rPr>
          <w:rStyle w:val="normaltextrun"/>
          <w:rFonts w:ascii="Calibri" w:hAnsi="Calibri" w:cs="Calibri"/>
          <w:color w:val="000000"/>
        </w:rPr>
        <w:t xml:space="preserve"> file formats suitable for preservation and that maintain data integrity; </w:t>
      </w:r>
      <w:r w:rsidR="002247F0">
        <w:rPr>
          <w:rStyle w:val="normaltextrun"/>
          <w:rFonts w:ascii="Calibri" w:hAnsi="Calibri" w:cs="Calibri"/>
          <w:color w:val="000000"/>
        </w:rPr>
        <w:t xml:space="preserve">data </w:t>
      </w:r>
      <w:r w:rsidRPr="00536C79">
        <w:rPr>
          <w:rStyle w:val="normaltextrun"/>
          <w:rFonts w:ascii="Calibri" w:hAnsi="Calibri" w:cs="Calibri"/>
          <w:color w:val="000000"/>
        </w:rPr>
        <w:t xml:space="preserve">anonymization and de-identification, including </w:t>
      </w:r>
      <w:r w:rsidR="002247F0">
        <w:rPr>
          <w:rStyle w:val="normaltextrun"/>
          <w:rFonts w:ascii="Calibri" w:hAnsi="Calibri" w:cs="Calibri"/>
          <w:color w:val="000000"/>
        </w:rPr>
        <w:t xml:space="preserve">for </w:t>
      </w:r>
      <w:r w:rsidRPr="00536C79">
        <w:rPr>
          <w:rStyle w:val="normaltextrun"/>
          <w:rFonts w:ascii="Calibri" w:hAnsi="Calibri" w:cs="Calibri"/>
          <w:color w:val="000000"/>
        </w:rPr>
        <w:t>documentation files.</w:t>
      </w:r>
      <w:bookmarkEnd w:id="18"/>
      <w:r w:rsidRPr="00536C79">
        <w:rPr>
          <w:rStyle w:val="eop"/>
          <w:rFonts w:ascii="Calibri" w:hAnsi="Calibri" w:cs="Calibri"/>
          <w:color w:val="000000"/>
        </w:rPr>
        <w:t> </w:t>
      </w:r>
    </w:p>
    <w:p w14:paraId="769F69E6" w14:textId="77777777" w:rsidR="00916F04" w:rsidRPr="00536C79" w:rsidRDefault="00916F04" w:rsidP="00916F04"/>
    <w:sdt>
      <w:sdtPr>
        <w:id w:val="118655082"/>
        <w:placeholder>
          <w:docPart w:val="DefaultPlaceholder_-1854013440"/>
        </w:placeholder>
        <w:showingPlcHdr/>
      </w:sdtPr>
      <w:sdtContent>
        <w:p w14:paraId="3810AA65" w14:textId="5CC0095D" w:rsidR="00916F04" w:rsidRPr="00536C79" w:rsidRDefault="00916F04" w:rsidP="00916F04">
          <w:r w:rsidRPr="00536C79">
            <w:rPr>
              <w:rStyle w:val="Textedelespacerserv"/>
            </w:rPr>
            <w:t>Click or tap here to enter text.</w:t>
          </w:r>
        </w:p>
      </w:sdtContent>
    </w:sdt>
    <w:p w14:paraId="17AB9BD5" w14:textId="131A1FF5" w:rsidR="222E9941" w:rsidRPr="00536C79" w:rsidRDefault="222E9941" w:rsidP="003336EE">
      <w:pPr>
        <w:pStyle w:val="Paragraphedeliste"/>
      </w:pPr>
    </w:p>
    <w:p w14:paraId="6C48B545" w14:textId="52880BD5" w:rsidR="003336EE" w:rsidRPr="00536C79" w:rsidRDefault="003336EE" w:rsidP="003336EE">
      <w:pPr>
        <w:pStyle w:val="Paragraphedeliste"/>
      </w:pPr>
    </w:p>
    <w:p w14:paraId="483ABF46" w14:textId="291A2350" w:rsidR="003336EE" w:rsidRPr="00536C79" w:rsidRDefault="003336EE" w:rsidP="003336EE">
      <w:pPr>
        <w:pStyle w:val="Paragraphedeliste"/>
      </w:pPr>
    </w:p>
    <w:p w14:paraId="6AC98236" w14:textId="29E35939" w:rsidR="003336EE" w:rsidRPr="00536C79" w:rsidRDefault="003336EE" w:rsidP="222E9941"/>
    <w:p w14:paraId="11E2AF82" w14:textId="0B9DA008" w:rsidR="003336EE" w:rsidRPr="00536C79" w:rsidRDefault="003336EE" w:rsidP="003336EE">
      <w:pPr>
        <w:pStyle w:val="Paragraphedeliste"/>
      </w:pPr>
    </w:p>
    <w:p w14:paraId="3911009D" w14:textId="77777777" w:rsidR="003336EE" w:rsidRPr="00536C79" w:rsidRDefault="003336EE" w:rsidP="003336EE">
      <w:pPr>
        <w:pStyle w:val="Paragraphedeliste"/>
      </w:pPr>
    </w:p>
    <w:p w14:paraId="25830D64" w14:textId="474972B7" w:rsidR="001541E9" w:rsidRPr="00536C79" w:rsidRDefault="00824096" w:rsidP="00CF6846">
      <w:pPr>
        <w:pStyle w:val="Titre1"/>
        <w:spacing w:before="120"/>
        <w:rPr>
          <w:rFonts w:eastAsia="Arial Nova Cond"/>
          <w:b/>
          <w:bCs/>
          <w:color w:val="018849"/>
        </w:rPr>
      </w:pPr>
      <w:bookmarkStart w:id="19" w:name="_Toc104984057"/>
      <w:bookmarkStart w:id="20" w:name="_Toc103699162"/>
      <w:r w:rsidRPr="00536C79">
        <w:rPr>
          <w:rFonts w:eastAsia="Arial Nova Cond"/>
          <w:b/>
          <w:bCs/>
          <w:color w:val="018849"/>
        </w:rPr>
        <w:lastRenderedPageBreak/>
        <w:t xml:space="preserve">5. Sharing and </w:t>
      </w:r>
      <w:r w:rsidR="00B30658">
        <w:rPr>
          <w:rFonts w:eastAsia="Arial Nova Cond"/>
          <w:b/>
          <w:bCs/>
          <w:color w:val="018849"/>
        </w:rPr>
        <w:t>R</w:t>
      </w:r>
      <w:r w:rsidRPr="00536C79">
        <w:rPr>
          <w:rFonts w:eastAsia="Arial Nova Cond"/>
          <w:b/>
          <w:bCs/>
          <w:color w:val="018849"/>
        </w:rPr>
        <w:t xml:space="preserve">eusing </w:t>
      </w:r>
      <w:r w:rsidR="00B30658">
        <w:rPr>
          <w:rFonts w:eastAsia="Arial Nova Cond"/>
          <w:b/>
          <w:bCs/>
          <w:color w:val="018849"/>
        </w:rPr>
        <w:t>D</w:t>
      </w:r>
      <w:r w:rsidRPr="00536C79">
        <w:rPr>
          <w:rFonts w:eastAsia="Arial Nova Cond"/>
          <w:b/>
          <w:bCs/>
          <w:color w:val="018849"/>
        </w:rPr>
        <w:t>ata</w:t>
      </w:r>
      <w:bookmarkEnd w:id="19"/>
      <w:bookmarkEnd w:id="20"/>
      <w:r w:rsidRPr="00536C79">
        <w:rPr>
          <w:rFonts w:eastAsia="Arial Nova Cond"/>
          <w:b/>
          <w:bCs/>
          <w:color w:val="018849"/>
        </w:rPr>
        <w:t xml:space="preserve">  </w:t>
      </w:r>
    </w:p>
    <w:p w14:paraId="19DEC109" w14:textId="77777777" w:rsidR="00253767" w:rsidRPr="00536C79" w:rsidRDefault="00824096" w:rsidP="001F47FE">
      <w:pPr>
        <w:pStyle w:val="Titre2"/>
        <w:rPr>
          <w:rStyle w:val="normaltextrun"/>
          <w:b w:val="0"/>
          <w:bCs w:val="0"/>
          <w:u w:val="single"/>
        </w:rPr>
      </w:pPr>
      <w:bookmarkStart w:id="21" w:name="_Toc103699163"/>
      <w:r w:rsidRPr="00536C79">
        <w:rPr>
          <w:rStyle w:val="normaltextrun"/>
          <w:b w:val="0"/>
          <w:bCs w:val="0"/>
          <w:u w:val="single"/>
        </w:rPr>
        <w:t xml:space="preserve">5.1 Data selection and sharing </w:t>
      </w:r>
      <w:proofErr w:type="gramStart"/>
      <w:r w:rsidRPr="00536C79">
        <w:rPr>
          <w:rStyle w:val="normaltextrun"/>
          <w:b w:val="0"/>
          <w:bCs w:val="0"/>
          <w:u w:val="single"/>
        </w:rPr>
        <w:t>method</w:t>
      </w:r>
      <w:proofErr w:type="gramEnd"/>
    </w:p>
    <w:p w14:paraId="77515719" w14:textId="5724691D" w:rsidR="00916F04" w:rsidRPr="00536C79" w:rsidRDefault="001541E9" w:rsidP="0019650A">
      <w:pPr>
        <w:pStyle w:val="Titre2"/>
      </w:pPr>
      <w:r w:rsidRPr="00536C79">
        <w:rPr>
          <w:rStyle w:val="normaltextrun"/>
        </w:rPr>
        <w:t>What data will you share</w:t>
      </w:r>
      <w:r w:rsidR="00BD7353">
        <w:rPr>
          <w:rStyle w:val="normaltextrun"/>
        </w:rPr>
        <w:t>,</w:t>
      </w:r>
      <w:r w:rsidRPr="00536C79">
        <w:rPr>
          <w:rStyle w:val="normaltextrun"/>
        </w:rPr>
        <w:t xml:space="preserve"> and in what form?</w:t>
      </w:r>
      <w:r w:rsidR="00B30658">
        <w:rPr>
          <w:rStyle w:val="normaltextrun"/>
        </w:rPr>
        <w:t xml:space="preserve"> </w:t>
      </w:r>
      <w:r w:rsidRPr="00536C79">
        <w:t xml:space="preserve">Do your funding </w:t>
      </w:r>
      <w:r w:rsidR="006D5C65">
        <w:t>partners</w:t>
      </w:r>
      <w:r w:rsidRPr="00536C79">
        <w:t xml:space="preserve"> or publishers require you to share your data? Will you require an embargo </w:t>
      </w:r>
      <w:r w:rsidR="00CC2F10">
        <w:t>(a</w:t>
      </w:r>
      <w:r w:rsidRPr="00536C79">
        <w:t xml:space="preserve"> </w:t>
      </w:r>
      <w:r w:rsidR="00D43CDC">
        <w:t>time limit</w:t>
      </w:r>
      <w:r w:rsidR="00D43CDC" w:rsidRPr="00536C79">
        <w:t xml:space="preserve"> </w:t>
      </w:r>
      <w:r w:rsidRPr="00536C79">
        <w:t>before your data or metadata</w:t>
      </w:r>
      <w:r w:rsidR="007E1589">
        <w:t xml:space="preserve"> can be </w:t>
      </w:r>
      <w:r w:rsidR="005D2D8D">
        <w:t>shared</w:t>
      </w:r>
      <w:r w:rsidR="00CC2F10">
        <w:t>)</w:t>
      </w:r>
      <w:r w:rsidRPr="00536C79">
        <w:t>?</w:t>
      </w:r>
      <w:bookmarkEnd w:id="21"/>
      <w:r w:rsidRPr="00536C79">
        <w:t xml:space="preserve"> How will you ensure that your survey and interview data remain anonymous?</w:t>
      </w:r>
      <w:r w:rsidRPr="00536C79">
        <w:rPr>
          <w:b w:val="0"/>
          <w:bCs w:val="0"/>
        </w:rPr>
        <w:br/>
      </w:r>
    </w:p>
    <w:sdt>
      <w:sdtPr>
        <w:id w:val="628828409"/>
        <w:placeholder>
          <w:docPart w:val="DefaultPlaceholder_-1854013440"/>
        </w:placeholder>
        <w:showingPlcHdr/>
      </w:sdtPr>
      <w:sdtContent>
        <w:p w14:paraId="2FBE074D" w14:textId="11859B8C" w:rsidR="00916F04" w:rsidRPr="00536C79" w:rsidRDefault="00916F04" w:rsidP="0088786A">
          <w:r w:rsidRPr="00536C79">
            <w:rPr>
              <w:rStyle w:val="Textedelespacerserv"/>
            </w:rPr>
            <w:t>Click or tap here to enter text.</w:t>
          </w:r>
        </w:p>
      </w:sdtContent>
    </w:sdt>
    <w:p w14:paraId="4A921F0A" w14:textId="1D50CBE7" w:rsidR="00916F04" w:rsidRPr="00536C79" w:rsidRDefault="00916F04" w:rsidP="003336EE">
      <w:pPr>
        <w:pStyle w:val="Paragraphedeliste"/>
      </w:pPr>
    </w:p>
    <w:p w14:paraId="0F46C64D" w14:textId="77777777" w:rsidR="00916F04" w:rsidRPr="00536C79" w:rsidRDefault="00916F04" w:rsidP="003336EE">
      <w:pPr>
        <w:pStyle w:val="Paragraphedeliste"/>
      </w:pPr>
    </w:p>
    <w:p w14:paraId="5F77AFB7" w14:textId="3A7CD406" w:rsidR="00253767" w:rsidRPr="00536C79" w:rsidRDefault="00253767" w:rsidP="00083536">
      <w:pPr>
        <w:pStyle w:val="Titre2"/>
        <w:rPr>
          <w:rStyle w:val="normaltextrun"/>
          <w:b w:val="0"/>
          <w:bCs w:val="0"/>
          <w:u w:val="single"/>
        </w:rPr>
      </w:pPr>
      <w:bookmarkStart w:id="22" w:name="_Toc103699164"/>
      <w:r w:rsidRPr="00C97FEF">
        <w:rPr>
          <w:rStyle w:val="normaltextrun"/>
          <w:b w:val="0"/>
          <w:bCs w:val="0"/>
          <w:u w:val="single"/>
        </w:rPr>
        <w:t>5.2 User licen</w:t>
      </w:r>
      <w:r w:rsidR="00B30658" w:rsidRPr="00C97FEF">
        <w:rPr>
          <w:rStyle w:val="normaltextrun"/>
          <w:b w:val="0"/>
          <w:bCs w:val="0"/>
          <w:u w:val="single"/>
        </w:rPr>
        <w:t>c</w:t>
      </w:r>
      <w:r w:rsidRPr="00C97FEF">
        <w:rPr>
          <w:rStyle w:val="normaltextrun"/>
          <w:b w:val="0"/>
          <w:bCs w:val="0"/>
          <w:u w:val="single"/>
        </w:rPr>
        <w:t>e</w:t>
      </w:r>
    </w:p>
    <w:p w14:paraId="0CC9DCCB" w14:textId="61DECE22" w:rsidR="001541E9" w:rsidRPr="00536C79" w:rsidRDefault="001541E9" w:rsidP="00083536">
      <w:pPr>
        <w:pStyle w:val="Titre2"/>
        <w:rPr>
          <w:rStyle w:val="eop"/>
        </w:rPr>
      </w:pPr>
      <w:r w:rsidRPr="00536C79">
        <w:rPr>
          <w:rStyle w:val="normaltextrun"/>
        </w:rPr>
        <w:t>Under what type of licen</w:t>
      </w:r>
      <w:r w:rsidR="00B30658">
        <w:rPr>
          <w:rStyle w:val="normaltextrun"/>
        </w:rPr>
        <w:t>c</w:t>
      </w:r>
      <w:r w:rsidRPr="00536C79">
        <w:rPr>
          <w:rStyle w:val="normaltextrun"/>
        </w:rPr>
        <w:t>e would you like to allow the use of your shared data</w:t>
      </w:r>
      <w:bookmarkEnd w:id="22"/>
      <w:r w:rsidRPr="00536C79">
        <w:rPr>
          <w:rStyle w:val="normaltextrun"/>
        </w:rPr>
        <w:t>?</w:t>
      </w:r>
      <w:r w:rsidRPr="00536C79">
        <w:rPr>
          <w:rStyle w:val="eop"/>
        </w:rPr>
        <w:t> </w:t>
      </w:r>
    </w:p>
    <w:p w14:paraId="06EFF2FA" w14:textId="77777777" w:rsidR="00916F04" w:rsidRPr="00536C79" w:rsidRDefault="00916F04" w:rsidP="00916F04"/>
    <w:sdt>
      <w:sdtPr>
        <w:id w:val="-1040351210"/>
        <w:placeholder>
          <w:docPart w:val="DefaultPlaceholder_-1854013440"/>
        </w:placeholder>
        <w:showingPlcHdr/>
      </w:sdtPr>
      <w:sdtContent>
        <w:p w14:paraId="139CA4CB" w14:textId="13E19B96" w:rsidR="00916F04" w:rsidRPr="00536C79" w:rsidRDefault="00916F04" w:rsidP="00916F04">
          <w:r w:rsidRPr="00536C79">
            <w:rPr>
              <w:rStyle w:val="Textedelespacerserv"/>
            </w:rPr>
            <w:t>Click or tap here to enter text.</w:t>
          </w:r>
        </w:p>
      </w:sdtContent>
    </w:sdt>
    <w:p w14:paraId="58771CEA" w14:textId="58FAAD64" w:rsidR="000051E4" w:rsidRPr="00536C79" w:rsidRDefault="000051E4" w:rsidP="003336EE">
      <w:pPr>
        <w:pStyle w:val="Paragraphedeliste"/>
      </w:pPr>
    </w:p>
    <w:p w14:paraId="23DAB41D" w14:textId="77777777" w:rsidR="00054CF6" w:rsidRPr="00536C79" w:rsidRDefault="00054CF6" w:rsidP="003336EE">
      <w:pPr>
        <w:pStyle w:val="Paragraphedeliste"/>
      </w:pPr>
    </w:p>
    <w:p w14:paraId="6EC6A321" w14:textId="77777777" w:rsidR="00DD5275" w:rsidRPr="00536C79" w:rsidRDefault="00DD5275" w:rsidP="00795C7B">
      <w:pPr>
        <w:pStyle w:val="Titre2"/>
        <w:rPr>
          <w:rStyle w:val="normaltextrun"/>
          <w:b w:val="0"/>
          <w:bCs w:val="0"/>
          <w:u w:val="single"/>
        </w:rPr>
      </w:pPr>
      <w:bookmarkStart w:id="23" w:name="_Toc103699165"/>
      <w:r w:rsidRPr="00536C79">
        <w:rPr>
          <w:rStyle w:val="normaltextrun"/>
          <w:b w:val="0"/>
          <w:bCs w:val="0"/>
          <w:u w:val="single"/>
        </w:rPr>
        <w:t>5.3 Dissemination of shared data</w:t>
      </w:r>
    </w:p>
    <w:p w14:paraId="601F4BB5" w14:textId="2C2008C3" w:rsidR="00F75544" w:rsidRPr="00536C79" w:rsidRDefault="001541E9" w:rsidP="00795C7B">
      <w:pPr>
        <w:pStyle w:val="Titre2"/>
        <w:rPr>
          <w:rStyle w:val="normaltextrun"/>
        </w:rPr>
      </w:pPr>
      <w:r w:rsidRPr="00536C79">
        <w:rPr>
          <w:rStyle w:val="normaltextrun"/>
        </w:rPr>
        <w:t>What will you do to make your data known to other researchers?</w:t>
      </w:r>
      <w:bookmarkEnd w:id="23"/>
    </w:p>
    <w:p w14:paraId="0784A5A1" w14:textId="77777777" w:rsidR="00916F04" w:rsidRPr="00536C79" w:rsidRDefault="00916F04" w:rsidP="00916F04"/>
    <w:sdt>
      <w:sdtPr>
        <w:id w:val="-23485005"/>
        <w:placeholder>
          <w:docPart w:val="DefaultPlaceholder_-1854013440"/>
        </w:placeholder>
        <w:showingPlcHdr/>
      </w:sdtPr>
      <w:sdtContent>
        <w:p w14:paraId="5E179232" w14:textId="766CCED7" w:rsidR="00916F04" w:rsidRPr="00536C79" w:rsidRDefault="00916F04" w:rsidP="00916F04">
          <w:r w:rsidRPr="00536C79">
            <w:rPr>
              <w:rStyle w:val="Textedelespacerserv"/>
            </w:rPr>
            <w:t>Click or tap here to enter text.</w:t>
          </w:r>
        </w:p>
      </w:sdtContent>
    </w:sdt>
    <w:p w14:paraId="5544981A" w14:textId="3BF388C8" w:rsidR="00B71B56" w:rsidRPr="00536C79" w:rsidRDefault="00B71B56" w:rsidP="003336EE">
      <w:pPr>
        <w:pStyle w:val="Paragraphedeliste"/>
      </w:pPr>
    </w:p>
    <w:p w14:paraId="08D341FE" w14:textId="77777777" w:rsidR="003336EE" w:rsidRPr="00536C79" w:rsidRDefault="003336EE" w:rsidP="003336EE">
      <w:pPr>
        <w:pStyle w:val="Paragraphedeliste"/>
      </w:pPr>
    </w:p>
    <w:p w14:paraId="6CC9AADD" w14:textId="3B96D408" w:rsidR="002C04FE" w:rsidRPr="00536C79" w:rsidRDefault="00DD5275" w:rsidP="00CF6846">
      <w:pPr>
        <w:pStyle w:val="Titre1"/>
        <w:spacing w:before="120"/>
        <w:rPr>
          <w:rFonts w:eastAsia="Arial Nova Cond"/>
          <w:b/>
          <w:bCs/>
          <w:color w:val="018849"/>
        </w:rPr>
      </w:pPr>
      <w:bookmarkStart w:id="24" w:name="_Toc103699166"/>
      <w:bookmarkStart w:id="25" w:name="_Toc104984058"/>
      <w:r w:rsidRPr="00536C79">
        <w:rPr>
          <w:rFonts w:eastAsia="Arial Nova Cond"/>
          <w:b/>
          <w:bCs/>
          <w:color w:val="018849"/>
        </w:rPr>
        <w:t xml:space="preserve">6. Responsibilities and </w:t>
      </w:r>
      <w:r w:rsidR="005B2C03">
        <w:rPr>
          <w:rFonts w:eastAsia="Arial Nova Cond"/>
          <w:b/>
          <w:bCs/>
          <w:color w:val="018849"/>
        </w:rPr>
        <w:t>R</w:t>
      </w:r>
      <w:r w:rsidRPr="00536C79">
        <w:rPr>
          <w:rFonts w:eastAsia="Arial Nova Cond"/>
          <w:b/>
          <w:bCs/>
          <w:color w:val="018849"/>
        </w:rPr>
        <w:t>esources</w:t>
      </w:r>
      <w:bookmarkEnd w:id="24"/>
      <w:bookmarkEnd w:id="25"/>
    </w:p>
    <w:p w14:paraId="468DAC3B" w14:textId="77777777" w:rsidR="00DD5275" w:rsidRPr="00536C79" w:rsidRDefault="00DD5275" w:rsidP="005D0816">
      <w:pPr>
        <w:rPr>
          <w:rStyle w:val="Titre2Car"/>
          <w:b w:val="0"/>
          <w:bCs w:val="0"/>
          <w:u w:val="single"/>
        </w:rPr>
      </w:pPr>
      <w:bookmarkStart w:id="26" w:name="_Toc103699167"/>
      <w:r w:rsidRPr="00536C79">
        <w:rPr>
          <w:rStyle w:val="Titre2Car"/>
          <w:b w:val="0"/>
          <w:bCs w:val="0"/>
          <w:u w:val="single"/>
        </w:rPr>
        <w:t>6.1 Person in charge of RDM</w:t>
      </w:r>
    </w:p>
    <w:p w14:paraId="021239E1" w14:textId="63FCE59F" w:rsidR="00916F04" w:rsidRPr="00536C79" w:rsidRDefault="002C04FE" w:rsidP="005D0816">
      <w:r w:rsidRPr="00536C79">
        <w:rPr>
          <w:rStyle w:val="Titre2Car"/>
        </w:rPr>
        <w:t>Who will be responsible for the RDM tasks identified in the previous sections?</w:t>
      </w:r>
      <w:bookmarkEnd w:id="26"/>
      <w:r w:rsidRPr="00536C79">
        <w:t xml:space="preserve"> </w:t>
      </w:r>
      <w:r w:rsidRPr="00536C79">
        <w:br/>
      </w:r>
    </w:p>
    <w:sdt>
      <w:sdtPr>
        <w:rPr>
          <w:rStyle w:val="normaltextrun"/>
          <w:b/>
          <w:bCs/>
        </w:rPr>
        <w:id w:val="679625052"/>
        <w:placeholder>
          <w:docPart w:val="DefaultPlaceholder_-1854013440"/>
        </w:placeholder>
        <w:showingPlcHdr/>
      </w:sdtPr>
      <w:sdtContent>
        <w:p w14:paraId="78C20077" w14:textId="56123039" w:rsidR="00916F04" w:rsidRPr="00536C79" w:rsidRDefault="00916F04" w:rsidP="005D0816">
          <w:pPr>
            <w:rPr>
              <w:rStyle w:val="normaltextrun"/>
              <w:b/>
              <w:bCs/>
            </w:rPr>
          </w:pPr>
          <w:r w:rsidRPr="00536C79">
            <w:rPr>
              <w:rStyle w:val="Textedelespacerserv"/>
            </w:rPr>
            <w:t>Click or tap here to enter text.</w:t>
          </w:r>
        </w:p>
      </w:sdtContent>
    </w:sdt>
    <w:p w14:paraId="7F222B44" w14:textId="4C8943F2" w:rsidR="00B71B56" w:rsidRPr="00536C79" w:rsidRDefault="00B71B56" w:rsidP="00E53F58">
      <w:pPr>
        <w:pStyle w:val="Paragraphedeliste"/>
      </w:pPr>
    </w:p>
    <w:p w14:paraId="49006DEF" w14:textId="360E9FF0" w:rsidR="00E53F58" w:rsidRPr="00536C79" w:rsidRDefault="00E53F58" w:rsidP="00E53F58">
      <w:pPr>
        <w:pStyle w:val="Paragraphedeliste"/>
      </w:pPr>
    </w:p>
    <w:p w14:paraId="6A1A95AC" w14:textId="18ECDF5F" w:rsidR="0019650A" w:rsidRPr="00536C79" w:rsidRDefault="0019650A" w:rsidP="00E53F58">
      <w:pPr>
        <w:pStyle w:val="Paragraphedeliste"/>
      </w:pPr>
    </w:p>
    <w:p w14:paraId="52420AF7" w14:textId="77777777" w:rsidR="0019650A" w:rsidRPr="00536C79" w:rsidRDefault="0019650A" w:rsidP="00E53F58">
      <w:pPr>
        <w:pStyle w:val="Paragraphedeliste"/>
      </w:pPr>
    </w:p>
    <w:p w14:paraId="1E20B8B0" w14:textId="1B6B5738" w:rsidR="00E53F58" w:rsidRPr="00536C79" w:rsidRDefault="00E53F58" w:rsidP="00E53F58">
      <w:pPr>
        <w:pStyle w:val="Paragraphedeliste"/>
      </w:pPr>
    </w:p>
    <w:p w14:paraId="7FFDD1D6" w14:textId="77777777" w:rsidR="00E53F58" w:rsidRPr="00536C79" w:rsidRDefault="00E53F58" w:rsidP="00E53F58">
      <w:pPr>
        <w:pStyle w:val="Paragraphedeliste"/>
      </w:pPr>
    </w:p>
    <w:p w14:paraId="625F8E72" w14:textId="2450FD0B" w:rsidR="00FB57F9" w:rsidRPr="00536C79" w:rsidRDefault="00FB57F9" w:rsidP="005951EC">
      <w:pPr>
        <w:pStyle w:val="Titre2"/>
        <w:rPr>
          <w:b w:val="0"/>
          <w:bCs w:val="0"/>
          <w:u w:val="single"/>
        </w:rPr>
      </w:pPr>
      <w:bookmarkStart w:id="27" w:name="_Toc103699168"/>
      <w:r w:rsidRPr="00536C79">
        <w:rPr>
          <w:b w:val="0"/>
          <w:bCs w:val="0"/>
          <w:u w:val="single"/>
        </w:rPr>
        <w:lastRenderedPageBreak/>
        <w:t xml:space="preserve">6.2 Cost </w:t>
      </w:r>
      <w:r w:rsidR="00DD3ED6">
        <w:rPr>
          <w:b w:val="0"/>
          <w:bCs w:val="0"/>
          <w:u w:val="single"/>
        </w:rPr>
        <w:t>estimate</w:t>
      </w:r>
    </w:p>
    <w:p w14:paraId="0D4F6049" w14:textId="52084312" w:rsidR="005951EC" w:rsidRPr="00536C79" w:rsidRDefault="005951EC" w:rsidP="005951EC">
      <w:pPr>
        <w:pStyle w:val="Titre2"/>
      </w:pPr>
      <w:r w:rsidRPr="00536C79">
        <w:t xml:space="preserve">What resources do you need to implement your data management plan? What is the likely cost, including expenses </w:t>
      </w:r>
      <w:r w:rsidR="00254650">
        <w:t xml:space="preserve">to be </w:t>
      </w:r>
      <w:r w:rsidRPr="00536C79">
        <w:t>incurred after the project is completed?</w:t>
      </w:r>
      <w:bookmarkEnd w:id="27"/>
    </w:p>
    <w:p w14:paraId="392D8F76" w14:textId="77777777" w:rsidR="005951EC" w:rsidRPr="00536C79" w:rsidRDefault="005951EC" w:rsidP="005951EC"/>
    <w:sdt>
      <w:sdtPr>
        <w:id w:val="-1721205193"/>
        <w:placeholder>
          <w:docPart w:val="2166358F3F224FC9B81B7A4E7F24263D"/>
        </w:placeholder>
        <w:showingPlcHdr/>
      </w:sdtPr>
      <w:sdtContent>
        <w:p w14:paraId="23E56B86" w14:textId="77777777" w:rsidR="005951EC" w:rsidRPr="00536C79" w:rsidRDefault="005951EC" w:rsidP="005951EC">
          <w:r w:rsidRPr="00536C79">
            <w:rPr>
              <w:rStyle w:val="Textedelespacerserv"/>
            </w:rPr>
            <w:t>Click or tap here to enter text.</w:t>
          </w:r>
        </w:p>
      </w:sdtContent>
    </w:sdt>
    <w:p w14:paraId="79F2F7EC" w14:textId="3EF2394A" w:rsidR="005951EC" w:rsidRPr="00536C79" w:rsidRDefault="005951EC" w:rsidP="00E53F58">
      <w:pPr>
        <w:pStyle w:val="Paragraphedeliste"/>
      </w:pPr>
    </w:p>
    <w:p w14:paraId="6D8CB42E" w14:textId="77777777" w:rsidR="00E53F58" w:rsidRPr="00536C79" w:rsidRDefault="00E53F58" w:rsidP="00E53F58">
      <w:pPr>
        <w:pStyle w:val="Paragraphedeliste"/>
      </w:pPr>
    </w:p>
    <w:p w14:paraId="3F11BB99" w14:textId="0CB35714" w:rsidR="002E3151" w:rsidRPr="00536C79" w:rsidRDefault="00032F29" w:rsidP="00CF6846">
      <w:pPr>
        <w:pStyle w:val="Titre1"/>
        <w:spacing w:before="120"/>
        <w:rPr>
          <w:rFonts w:eastAsia="Arial Nova Cond"/>
          <w:b/>
          <w:bCs/>
          <w:color w:val="018849"/>
        </w:rPr>
      </w:pPr>
      <w:bookmarkStart w:id="28" w:name="_Toc103699169"/>
      <w:bookmarkStart w:id="29" w:name="_Toc104984059"/>
      <w:r w:rsidRPr="00536C79">
        <w:rPr>
          <w:rFonts w:eastAsia="Arial Nova Cond"/>
          <w:b/>
          <w:bCs/>
          <w:color w:val="018849"/>
        </w:rPr>
        <w:t xml:space="preserve">7. Ethical, </w:t>
      </w:r>
      <w:r w:rsidR="00B30658">
        <w:rPr>
          <w:rFonts w:eastAsia="Arial Nova Cond"/>
          <w:b/>
          <w:bCs/>
          <w:color w:val="018849"/>
        </w:rPr>
        <w:t>L</w:t>
      </w:r>
      <w:r w:rsidRPr="00536C79">
        <w:rPr>
          <w:rFonts w:eastAsia="Arial Nova Cond"/>
          <w:b/>
          <w:bCs/>
          <w:color w:val="018849"/>
        </w:rPr>
        <w:t xml:space="preserve">egal and </w:t>
      </w:r>
      <w:r w:rsidR="00B30658">
        <w:rPr>
          <w:rFonts w:eastAsia="Arial Nova Cond"/>
          <w:b/>
          <w:bCs/>
          <w:color w:val="018849"/>
        </w:rPr>
        <w:t>P</w:t>
      </w:r>
      <w:r w:rsidRPr="00536C79">
        <w:rPr>
          <w:rFonts w:eastAsia="Arial Nova Cond"/>
          <w:b/>
          <w:bCs/>
          <w:color w:val="018849"/>
        </w:rPr>
        <w:t xml:space="preserve">artnership </w:t>
      </w:r>
      <w:r w:rsidR="00B30658">
        <w:rPr>
          <w:rFonts w:eastAsia="Arial Nova Cond"/>
          <w:b/>
          <w:bCs/>
          <w:color w:val="018849"/>
        </w:rPr>
        <w:t>S</w:t>
      </w:r>
      <w:r w:rsidRPr="00536C79">
        <w:rPr>
          <w:rFonts w:eastAsia="Arial Nova Cond"/>
          <w:b/>
          <w:bCs/>
          <w:color w:val="018849"/>
        </w:rPr>
        <w:t>tandards</w:t>
      </w:r>
      <w:bookmarkEnd w:id="28"/>
      <w:bookmarkEnd w:id="29"/>
    </w:p>
    <w:p w14:paraId="796A2FCE" w14:textId="77777777" w:rsidR="00032F29" w:rsidRPr="00536C79" w:rsidRDefault="00032F29" w:rsidP="009660D3">
      <w:pPr>
        <w:pStyle w:val="Titre2"/>
        <w:rPr>
          <w:b w:val="0"/>
          <w:bCs w:val="0"/>
          <w:u w:val="single"/>
        </w:rPr>
      </w:pPr>
      <w:bookmarkStart w:id="30" w:name="_Toc103699170"/>
      <w:r w:rsidRPr="00536C79">
        <w:rPr>
          <w:b w:val="0"/>
          <w:bCs w:val="0"/>
          <w:u w:val="single"/>
        </w:rPr>
        <w:t>7.1 Management of ethical and partnership requirements</w:t>
      </w:r>
    </w:p>
    <w:p w14:paraId="6185D2ED" w14:textId="703060F9" w:rsidR="002C04FE" w:rsidRPr="00536C79" w:rsidRDefault="002C04FE" w:rsidP="009660D3">
      <w:pPr>
        <w:pStyle w:val="Titre2"/>
      </w:pPr>
      <w:r w:rsidRPr="00536C79">
        <w:t xml:space="preserve">How will you </w:t>
      </w:r>
      <w:r w:rsidR="00BB309C">
        <w:t xml:space="preserve">ensure </w:t>
      </w:r>
      <w:r w:rsidR="00484993">
        <w:t xml:space="preserve">that </w:t>
      </w:r>
      <w:r w:rsidR="00BB309C">
        <w:t>your data are managed in compliance with</w:t>
      </w:r>
      <w:r w:rsidRPr="00536C79">
        <w:t xml:space="preserve"> the ethical, legal and partnership requirements</w:t>
      </w:r>
      <w:r w:rsidR="00BB309C">
        <w:t xml:space="preserve"> for your project</w:t>
      </w:r>
      <w:r w:rsidRPr="00536C79">
        <w:t>?</w:t>
      </w:r>
      <w:bookmarkEnd w:id="30"/>
    </w:p>
    <w:p w14:paraId="66EC447A" w14:textId="77777777" w:rsidR="00916F04" w:rsidRPr="00536C79" w:rsidRDefault="00916F04" w:rsidP="00916F04"/>
    <w:sdt>
      <w:sdtPr>
        <w:id w:val="817850407"/>
        <w:placeholder>
          <w:docPart w:val="DefaultPlaceholder_-1854013440"/>
        </w:placeholder>
        <w:showingPlcHdr/>
      </w:sdtPr>
      <w:sdtContent>
        <w:p w14:paraId="11DE09A2" w14:textId="74122CAA" w:rsidR="00916F04" w:rsidRPr="00536C79" w:rsidRDefault="00916F04" w:rsidP="00916F04">
          <w:r w:rsidRPr="00536C79">
            <w:rPr>
              <w:rStyle w:val="Textedelespacerserv"/>
            </w:rPr>
            <w:t>Click or tap here to enter text.</w:t>
          </w:r>
        </w:p>
      </w:sdtContent>
    </w:sdt>
    <w:p w14:paraId="249060BD" w14:textId="059A21E3" w:rsidR="00B359C9" w:rsidRPr="00536C79" w:rsidRDefault="00B359C9" w:rsidP="00E53F58">
      <w:pPr>
        <w:pStyle w:val="Paragraphedeliste"/>
      </w:pPr>
      <w:bookmarkStart w:id="31" w:name="_Toc103699171"/>
    </w:p>
    <w:p w14:paraId="0512AB47" w14:textId="77777777" w:rsidR="00E53F58" w:rsidRPr="00536C79" w:rsidRDefault="00E53F58" w:rsidP="00E53F58">
      <w:pPr>
        <w:pStyle w:val="Paragraphedeliste"/>
      </w:pPr>
    </w:p>
    <w:p w14:paraId="182A97D1" w14:textId="288E1F43" w:rsidR="00661F4C" w:rsidRPr="00F060DA" w:rsidRDefault="00661F4C" w:rsidP="009660D3">
      <w:pPr>
        <w:pStyle w:val="Titre2"/>
        <w:rPr>
          <w:b w:val="0"/>
          <w:bCs w:val="0"/>
          <w:u w:val="single"/>
        </w:rPr>
      </w:pPr>
      <w:r w:rsidRPr="00F060DA">
        <w:rPr>
          <w:b w:val="0"/>
          <w:bCs w:val="0"/>
          <w:u w:val="single"/>
        </w:rPr>
        <w:t>7.2 Manag</w:t>
      </w:r>
      <w:r w:rsidR="00870E4A" w:rsidRPr="00F060DA">
        <w:rPr>
          <w:b w:val="0"/>
          <w:bCs w:val="0"/>
          <w:u w:val="single"/>
        </w:rPr>
        <w:t>ement of</w:t>
      </w:r>
      <w:r w:rsidRPr="00F060DA">
        <w:rPr>
          <w:b w:val="0"/>
          <w:bCs w:val="0"/>
          <w:u w:val="single"/>
        </w:rPr>
        <w:t xml:space="preserve"> sensitive data</w:t>
      </w:r>
    </w:p>
    <w:p w14:paraId="3B478078" w14:textId="3E709A72" w:rsidR="002C04FE" w:rsidRPr="00536C79" w:rsidRDefault="002C04FE" w:rsidP="009660D3">
      <w:pPr>
        <w:pStyle w:val="Titre2"/>
      </w:pPr>
      <w:r w:rsidRPr="00536C79">
        <w:t xml:space="preserve">Will your research project include sensitive data? If so, </w:t>
      </w:r>
      <w:r w:rsidR="00BD7353">
        <w:t xml:space="preserve">describe </w:t>
      </w:r>
      <w:r w:rsidRPr="00536C79">
        <w:t xml:space="preserve">how you </w:t>
      </w:r>
      <w:r w:rsidR="00BD7353" w:rsidRPr="00536C79">
        <w:t xml:space="preserve">will </w:t>
      </w:r>
      <w:r w:rsidRPr="00536C79">
        <w:t>handle these data</w:t>
      </w:r>
      <w:r w:rsidR="00BD7353">
        <w:t>.</w:t>
      </w:r>
      <w:r w:rsidRPr="00536C79">
        <w:t xml:space="preserve"> </w:t>
      </w:r>
      <w:bookmarkEnd w:id="31"/>
    </w:p>
    <w:p w14:paraId="42E9E019" w14:textId="5EF9335A" w:rsidR="37D586D5" w:rsidRPr="00536C79" w:rsidRDefault="37D586D5" w:rsidP="37D586D5"/>
    <w:sdt>
      <w:sdtPr>
        <w:rPr>
          <w:rStyle w:val="normaltextrun"/>
          <w:b/>
          <w:bCs/>
        </w:rPr>
        <w:id w:val="-390888959"/>
        <w:placeholder>
          <w:docPart w:val="74835C0A5803450FABC71E3702D2A0E3"/>
        </w:placeholder>
        <w:showingPlcHdr/>
      </w:sdtPr>
      <w:sdtContent>
        <w:p w14:paraId="5516F7E3" w14:textId="77777777" w:rsidR="00B359C9" w:rsidRPr="00536C79" w:rsidRDefault="00B359C9" w:rsidP="00B359C9">
          <w:pPr>
            <w:rPr>
              <w:rStyle w:val="normaltextrun"/>
              <w:b/>
              <w:bCs/>
            </w:rPr>
          </w:pPr>
          <w:r w:rsidRPr="00536C79">
            <w:rPr>
              <w:rStyle w:val="Textedelespacerserv"/>
            </w:rPr>
            <w:t>Click or tap here to enter text.</w:t>
          </w:r>
        </w:p>
      </w:sdtContent>
    </w:sdt>
    <w:p w14:paraId="25FED7C2" w14:textId="3CA7F855" w:rsidR="002F78AE" w:rsidRPr="00536C79" w:rsidRDefault="002F78AE" w:rsidP="37D586D5"/>
    <w:p w14:paraId="3DC78011" w14:textId="4A6BCAD5" w:rsidR="003640E3" w:rsidRPr="00536C79" w:rsidRDefault="003640E3" w:rsidP="37D586D5">
      <w:pPr>
        <w:pBdr>
          <w:bottom w:val="single" w:sz="6" w:space="1" w:color="auto"/>
        </w:pBdr>
      </w:pPr>
    </w:p>
    <w:p w14:paraId="24511889" w14:textId="1D925463" w:rsidR="00CF6846" w:rsidRPr="00536C79" w:rsidRDefault="00CF6846" w:rsidP="37D586D5">
      <w:pPr>
        <w:pBdr>
          <w:bottom w:val="single" w:sz="6" w:space="1" w:color="auto"/>
        </w:pBdr>
      </w:pPr>
    </w:p>
    <w:p w14:paraId="11BC2559" w14:textId="79F17077" w:rsidR="00CF6846" w:rsidRPr="00536C79" w:rsidRDefault="00CF6846" w:rsidP="37D586D5">
      <w:pPr>
        <w:pBdr>
          <w:bottom w:val="single" w:sz="6" w:space="1" w:color="auto"/>
        </w:pBdr>
      </w:pPr>
    </w:p>
    <w:p w14:paraId="3E747AB8" w14:textId="77777777" w:rsidR="00CF6846" w:rsidRPr="00536C79" w:rsidRDefault="00CF6846" w:rsidP="37D586D5">
      <w:pPr>
        <w:pBdr>
          <w:bottom w:val="single" w:sz="6" w:space="1" w:color="auto"/>
        </w:pBdr>
      </w:pPr>
    </w:p>
    <w:p w14:paraId="63A2CFC8" w14:textId="5CFE250B" w:rsidR="14A8631D" w:rsidRPr="00536C79" w:rsidRDefault="00B30658" w:rsidP="14A8631D">
      <w:pPr>
        <w:spacing w:beforeAutospacing="1" w:afterAutospacing="1" w:line="240" w:lineRule="auto"/>
        <w:rPr>
          <w:rFonts w:ascii="Calibri" w:eastAsia="Calibri" w:hAnsi="Calibri" w:cs="Calibri"/>
          <w:color w:val="333333"/>
        </w:rPr>
      </w:pPr>
      <w:r>
        <w:rPr>
          <w:rFonts w:ascii="Calibri" w:eastAsia="Calibri" w:hAnsi="Calibri" w:cs="Calibri"/>
          <w:color w:val="333333"/>
        </w:rPr>
        <w:t>See</w:t>
      </w:r>
      <w:r w:rsidR="14A8631D" w:rsidRPr="00536C79">
        <w:rPr>
          <w:rFonts w:ascii="Calibri" w:eastAsia="Calibri" w:hAnsi="Calibri" w:cs="Calibri"/>
          <w:color w:val="333333"/>
        </w:rPr>
        <w:t xml:space="preserve"> the </w:t>
      </w:r>
      <w:hyperlink r:id="rId11" w:history="1">
        <w:r w:rsidR="14A8631D" w:rsidRPr="00536C79">
          <w:rPr>
            <w:rStyle w:val="Lienhypertexte"/>
            <w:rFonts w:ascii="Calibri" w:eastAsia="Calibri" w:hAnsi="Calibri" w:cs="Calibri"/>
            <w:b/>
            <w:bCs/>
          </w:rPr>
          <w:t xml:space="preserve">Guide de </w:t>
        </w:r>
        <w:proofErr w:type="spellStart"/>
        <w:r w:rsidR="14A8631D" w:rsidRPr="00536C79">
          <w:rPr>
            <w:rStyle w:val="Lienhypertexte"/>
            <w:rFonts w:ascii="Calibri" w:eastAsia="Calibri" w:hAnsi="Calibri" w:cs="Calibri"/>
            <w:b/>
            <w:bCs/>
          </w:rPr>
          <w:t>rédaction</w:t>
        </w:r>
        <w:proofErr w:type="spellEnd"/>
        <w:r w:rsidR="14A8631D" w:rsidRPr="00536C79">
          <w:rPr>
            <w:rStyle w:val="Lienhypertexte"/>
            <w:rFonts w:ascii="Calibri" w:eastAsia="Calibri" w:hAnsi="Calibri" w:cs="Calibri"/>
            <w:b/>
            <w:bCs/>
          </w:rPr>
          <w:t xml:space="preserve"> du PGD de </w:t>
        </w:r>
        <w:proofErr w:type="spellStart"/>
        <w:r w:rsidR="14A8631D" w:rsidRPr="00536C79">
          <w:rPr>
            <w:rStyle w:val="Lienhypertexte"/>
            <w:rFonts w:ascii="Calibri" w:eastAsia="Calibri" w:hAnsi="Calibri" w:cs="Calibri"/>
            <w:b/>
            <w:bCs/>
          </w:rPr>
          <w:t>l’UdeS</w:t>
        </w:r>
        <w:proofErr w:type="spellEnd"/>
      </w:hyperlink>
      <w:r w:rsidR="14A8631D" w:rsidRPr="00536C79">
        <w:rPr>
          <w:rFonts w:ascii="Calibri" w:eastAsia="Calibri" w:hAnsi="Calibri" w:cs="Calibri"/>
          <w:color w:val="333333"/>
        </w:rPr>
        <w:t xml:space="preserve"> </w:t>
      </w:r>
      <w:r w:rsidR="00484993">
        <w:rPr>
          <w:rFonts w:ascii="Calibri" w:eastAsia="Calibri" w:hAnsi="Calibri" w:cs="Calibri"/>
          <w:color w:val="333333"/>
        </w:rPr>
        <w:t xml:space="preserve">(French only) </w:t>
      </w:r>
      <w:r w:rsidR="14A8631D" w:rsidRPr="00536C79">
        <w:rPr>
          <w:rFonts w:ascii="Calibri" w:eastAsia="Calibri" w:hAnsi="Calibri" w:cs="Calibri"/>
          <w:color w:val="333333"/>
        </w:rPr>
        <w:t xml:space="preserve">for </w:t>
      </w:r>
      <w:r w:rsidR="006F3028">
        <w:rPr>
          <w:rFonts w:ascii="Calibri" w:eastAsia="Calibri" w:hAnsi="Calibri" w:cs="Calibri"/>
          <w:color w:val="333333"/>
        </w:rPr>
        <w:t>further details</w:t>
      </w:r>
      <w:r w:rsidR="14A8631D" w:rsidRPr="00536C79">
        <w:rPr>
          <w:rFonts w:ascii="Calibri" w:eastAsia="Calibri" w:hAnsi="Calibri" w:cs="Calibri"/>
          <w:color w:val="333333"/>
        </w:rPr>
        <w:t xml:space="preserve"> and examples. </w:t>
      </w:r>
    </w:p>
    <w:p w14:paraId="4BE4CAF1" w14:textId="7929B7CB" w:rsidR="0098087D" w:rsidRPr="00536C79" w:rsidRDefault="002F78AE" w:rsidP="008245EF">
      <w:pPr>
        <w:spacing w:beforeAutospacing="1" w:afterAutospacing="1" w:line="240" w:lineRule="auto"/>
        <w:rPr>
          <w:rFonts w:ascii="Calibri" w:eastAsia="Calibri" w:hAnsi="Calibri" w:cs="Calibri"/>
          <w:color w:val="0563C1" w:themeColor="hyperlink"/>
          <w:u w:val="single"/>
        </w:rPr>
      </w:pPr>
      <w:r w:rsidRPr="00536C79">
        <w:rPr>
          <w:rFonts w:ascii="Calibri" w:hAnsi="Calibri"/>
          <w:color w:val="333333"/>
        </w:rPr>
        <w:t xml:space="preserve">If you have any questions, you can contact </w:t>
      </w:r>
      <w:r w:rsidR="0009019A">
        <w:rPr>
          <w:rFonts w:ascii="Calibri" w:hAnsi="Calibri"/>
          <w:color w:val="333333"/>
        </w:rPr>
        <w:t>our</w:t>
      </w:r>
      <w:r w:rsidRPr="00536C79">
        <w:rPr>
          <w:rFonts w:ascii="Calibri" w:hAnsi="Calibri"/>
          <w:color w:val="333333"/>
        </w:rPr>
        <w:t xml:space="preserve"> RDM team at </w:t>
      </w:r>
      <w:hyperlink r:id="rId12">
        <w:r w:rsidRPr="00536C79">
          <w:rPr>
            <w:rStyle w:val="Lienhypertexte"/>
            <w:rFonts w:ascii="Calibri" w:eastAsia="Calibri" w:hAnsi="Calibri" w:cs="Calibri"/>
            <w:u w:val="none"/>
          </w:rPr>
          <w:t>gdr@usherbrooke.ca</w:t>
        </w:r>
      </w:hyperlink>
      <w:r w:rsidR="00484993" w:rsidRPr="00536C79">
        <w:rPr>
          <w:rFonts w:ascii="Calibri" w:eastAsia="Calibri" w:hAnsi="Calibri" w:cs="Calibri"/>
          <w:color w:val="333333"/>
        </w:rPr>
        <w:t>.</w:t>
      </w:r>
    </w:p>
    <w:sectPr w:rsidR="0098087D" w:rsidRPr="00536C79" w:rsidSect="00A21E3F">
      <w:headerReference w:type="default" r:id="rId13"/>
      <w:footerReference w:type="default" r:id="rId14"/>
      <w:headerReference w:type="first" r:id="rId15"/>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56A4C" w14:textId="77777777" w:rsidR="0005617F" w:rsidRDefault="0005617F" w:rsidP="008E5517">
      <w:pPr>
        <w:spacing w:after="0" w:line="240" w:lineRule="auto"/>
      </w:pPr>
      <w:r>
        <w:separator/>
      </w:r>
    </w:p>
  </w:endnote>
  <w:endnote w:type="continuationSeparator" w:id="0">
    <w:p w14:paraId="299E0AF2" w14:textId="77777777" w:rsidR="0005617F" w:rsidRDefault="0005617F" w:rsidP="008E5517">
      <w:pPr>
        <w:spacing w:after="0" w:line="240" w:lineRule="auto"/>
      </w:pPr>
      <w:r>
        <w:continuationSeparator/>
      </w:r>
    </w:p>
  </w:endnote>
  <w:endnote w:type="continuationNotice" w:id="1">
    <w:p w14:paraId="15D5ABA7" w14:textId="77777777" w:rsidR="0005617F" w:rsidRDefault="000561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ova Cond">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27148227"/>
      <w:docPartObj>
        <w:docPartGallery w:val="Page Numbers (Bottom of Page)"/>
        <w:docPartUnique/>
      </w:docPartObj>
    </w:sdtPr>
    <w:sdtContent>
      <w:p w14:paraId="5DA1F61A" w14:textId="05DE3A4C" w:rsidR="00254650" w:rsidRPr="00DF48C8" w:rsidRDefault="00254650">
        <w:pPr>
          <w:pStyle w:val="Pieddepage"/>
          <w:jc w:val="right"/>
          <w:rPr>
            <w:sz w:val="18"/>
            <w:szCs w:val="18"/>
          </w:rPr>
        </w:pPr>
        <w:r>
          <w:rPr>
            <w:sz w:val="18"/>
            <w:szCs w:val="18"/>
          </w:rPr>
          <w:fldChar w:fldCharType="begin"/>
        </w:r>
        <w:r>
          <w:rPr>
            <w:sz w:val="18"/>
            <w:szCs w:val="18"/>
          </w:rPr>
          <w:instrText>PAGE   \* MERGEFORMAT</w:instrText>
        </w:r>
        <w:r>
          <w:rPr>
            <w:sz w:val="18"/>
            <w:szCs w:val="18"/>
          </w:rPr>
          <w:fldChar w:fldCharType="separate"/>
        </w:r>
        <w:r w:rsidR="00757F2E">
          <w:rPr>
            <w:noProof/>
            <w:sz w:val="18"/>
            <w:szCs w:val="18"/>
          </w:rPr>
          <w:t>2</w:t>
        </w:r>
        <w:r>
          <w:rPr>
            <w:sz w:val="18"/>
            <w:szCs w:val="18"/>
          </w:rPr>
          <w:fldChar w:fldCharType="end"/>
        </w:r>
      </w:p>
    </w:sdtContent>
  </w:sdt>
  <w:p w14:paraId="2342A697" w14:textId="77777777" w:rsidR="00254650" w:rsidRDefault="0025465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63197" w14:textId="77777777" w:rsidR="0005617F" w:rsidRDefault="0005617F" w:rsidP="008E5517">
      <w:pPr>
        <w:spacing w:after="0" w:line="240" w:lineRule="auto"/>
      </w:pPr>
      <w:r>
        <w:separator/>
      </w:r>
    </w:p>
  </w:footnote>
  <w:footnote w:type="continuationSeparator" w:id="0">
    <w:p w14:paraId="0BF62A30" w14:textId="77777777" w:rsidR="0005617F" w:rsidRDefault="0005617F" w:rsidP="008E5517">
      <w:pPr>
        <w:spacing w:after="0" w:line="240" w:lineRule="auto"/>
      </w:pPr>
      <w:r>
        <w:continuationSeparator/>
      </w:r>
    </w:p>
  </w:footnote>
  <w:footnote w:type="continuationNotice" w:id="1">
    <w:p w14:paraId="5E1D1E93" w14:textId="77777777" w:rsidR="0005617F" w:rsidRDefault="000561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73689" w14:textId="7048AECD" w:rsidR="00254650" w:rsidRDefault="00254650">
    <w:pPr>
      <w:pStyle w:val="En-tte"/>
    </w:pPr>
    <w:r>
      <w:rPr>
        <w:rFonts w:ascii="Arial" w:hAnsi="Arial"/>
        <w:noProof/>
        <w:sz w:val="14"/>
        <w:lang w:val="fr-CA" w:eastAsia="fr-CA"/>
      </w:rPr>
      <w:drawing>
        <wp:anchor distT="0" distB="0" distL="114300" distR="114300" simplePos="0" relativeHeight="251659264" behindDoc="0" locked="0" layoutInCell="1" allowOverlap="1" wp14:anchorId="1E230171" wp14:editId="42657C38">
          <wp:simplePos x="0" y="0"/>
          <wp:positionH relativeFrom="column">
            <wp:posOffset>0</wp:posOffset>
          </wp:positionH>
          <wp:positionV relativeFrom="paragraph">
            <wp:posOffset>125622</wp:posOffset>
          </wp:positionV>
          <wp:extent cx="7242810" cy="374015"/>
          <wp:effectExtent l="0" t="0" r="0" b="698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pic:cNvPicPr>
                </pic:nvPicPr>
                <pic:blipFill>
                  <a:blip r:embed="rId1"/>
                  <a:stretch>
                    <a:fillRect/>
                  </a:stretch>
                </pic:blipFill>
                <pic:spPr bwMode="auto">
                  <a:xfrm>
                    <a:off x="0" y="0"/>
                    <a:ext cx="7242810" cy="3740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6F23" w14:textId="34AFE620" w:rsidR="00254650" w:rsidRDefault="00254650">
    <w:pPr>
      <w:pStyle w:val="En-tte"/>
    </w:pPr>
    <w:r>
      <w:rPr>
        <w:rFonts w:ascii="Arial" w:hAnsi="Arial"/>
        <w:noProof/>
        <w:sz w:val="14"/>
        <w:lang w:val="fr-CA" w:eastAsia="fr-CA"/>
      </w:rPr>
      <w:drawing>
        <wp:anchor distT="0" distB="0" distL="114300" distR="114300" simplePos="0" relativeHeight="251661312" behindDoc="0" locked="0" layoutInCell="1" allowOverlap="1" wp14:anchorId="44AD82DD" wp14:editId="601D8F07">
          <wp:simplePos x="0" y="0"/>
          <wp:positionH relativeFrom="column">
            <wp:posOffset>0</wp:posOffset>
          </wp:positionH>
          <wp:positionV relativeFrom="paragraph">
            <wp:posOffset>186319</wp:posOffset>
          </wp:positionV>
          <wp:extent cx="7242810" cy="374015"/>
          <wp:effectExtent l="0" t="0" r="0" b="6985"/>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pic:cNvPicPr>
                </pic:nvPicPr>
                <pic:blipFill>
                  <a:blip r:embed="rId1"/>
                  <a:stretch>
                    <a:fillRect/>
                  </a:stretch>
                </pic:blipFill>
                <pic:spPr bwMode="auto">
                  <a:xfrm>
                    <a:off x="0" y="0"/>
                    <a:ext cx="7242810" cy="37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0C5AB7" w14:textId="5C90A8FD" w:rsidR="00254650" w:rsidRPr="00573D9C" w:rsidRDefault="00254650">
    <w:pPr>
      <w:pStyle w:val="En-tte"/>
      <w:rPr>
        <w:sz w:val="32"/>
        <w:szCs w:val="32"/>
      </w:rPr>
    </w:pPr>
  </w:p>
  <w:p w14:paraId="34CD573A" w14:textId="044D7520" w:rsidR="00254650" w:rsidRDefault="00254650">
    <w:pPr>
      <w:pStyle w:val="En-tte"/>
    </w:pPr>
    <w:r>
      <w:rPr>
        <w:noProof/>
        <w:lang w:val="fr-CA" w:eastAsia="fr-CA"/>
      </w:rPr>
      <w:drawing>
        <wp:inline distT="0" distB="0" distL="0" distR="0" wp14:anchorId="2A930606" wp14:editId="052C76FE">
          <wp:extent cx="5972810" cy="811530"/>
          <wp:effectExtent l="0" t="0" r="8890" b="7620"/>
          <wp:docPr id="6" name="Image 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2">
                    <a:extLst>
                      <a:ext uri="{28A0092B-C50C-407E-A947-70E740481C1C}">
                        <a14:useLocalDpi xmlns:a14="http://schemas.microsoft.com/office/drawing/2010/main" val="0"/>
                      </a:ext>
                    </a:extLst>
                  </a:blip>
                  <a:stretch>
                    <a:fillRect/>
                  </a:stretch>
                </pic:blipFill>
                <pic:spPr>
                  <a:xfrm>
                    <a:off x="0" y="0"/>
                    <a:ext cx="5972810" cy="8115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14E"/>
    <w:multiLevelType w:val="hybridMultilevel"/>
    <w:tmpl w:val="5E9AA2EE"/>
    <w:lvl w:ilvl="0" w:tplc="0C0C0001">
      <w:start w:val="1"/>
      <w:numFmt w:val="bullet"/>
      <w:lvlText w:val=""/>
      <w:lvlJc w:val="left"/>
      <w:pPr>
        <w:ind w:left="1776" w:hanging="360"/>
      </w:pPr>
      <w:rPr>
        <w:rFonts w:ascii="Symbol" w:hAnsi="Symbol" w:hint="default"/>
      </w:rPr>
    </w:lvl>
    <w:lvl w:ilvl="1" w:tplc="0C0C0003" w:tentative="1">
      <w:start w:val="1"/>
      <w:numFmt w:val="bullet"/>
      <w:lvlText w:val="o"/>
      <w:lvlJc w:val="left"/>
      <w:pPr>
        <w:ind w:left="2496" w:hanging="360"/>
      </w:pPr>
      <w:rPr>
        <w:rFonts w:ascii="Courier New" w:hAnsi="Courier New" w:cs="Courier New" w:hint="default"/>
      </w:rPr>
    </w:lvl>
    <w:lvl w:ilvl="2" w:tplc="0C0C0005" w:tentative="1">
      <w:start w:val="1"/>
      <w:numFmt w:val="bullet"/>
      <w:lvlText w:val=""/>
      <w:lvlJc w:val="left"/>
      <w:pPr>
        <w:ind w:left="3216" w:hanging="360"/>
      </w:pPr>
      <w:rPr>
        <w:rFonts w:ascii="Wingdings" w:hAnsi="Wingdings" w:hint="default"/>
      </w:rPr>
    </w:lvl>
    <w:lvl w:ilvl="3" w:tplc="0C0C0001" w:tentative="1">
      <w:start w:val="1"/>
      <w:numFmt w:val="bullet"/>
      <w:lvlText w:val=""/>
      <w:lvlJc w:val="left"/>
      <w:pPr>
        <w:ind w:left="3936" w:hanging="360"/>
      </w:pPr>
      <w:rPr>
        <w:rFonts w:ascii="Symbol" w:hAnsi="Symbol" w:hint="default"/>
      </w:rPr>
    </w:lvl>
    <w:lvl w:ilvl="4" w:tplc="0C0C0003" w:tentative="1">
      <w:start w:val="1"/>
      <w:numFmt w:val="bullet"/>
      <w:lvlText w:val="o"/>
      <w:lvlJc w:val="left"/>
      <w:pPr>
        <w:ind w:left="4656" w:hanging="360"/>
      </w:pPr>
      <w:rPr>
        <w:rFonts w:ascii="Courier New" w:hAnsi="Courier New" w:cs="Courier New" w:hint="default"/>
      </w:rPr>
    </w:lvl>
    <w:lvl w:ilvl="5" w:tplc="0C0C0005" w:tentative="1">
      <w:start w:val="1"/>
      <w:numFmt w:val="bullet"/>
      <w:lvlText w:val=""/>
      <w:lvlJc w:val="left"/>
      <w:pPr>
        <w:ind w:left="5376" w:hanging="360"/>
      </w:pPr>
      <w:rPr>
        <w:rFonts w:ascii="Wingdings" w:hAnsi="Wingdings" w:hint="default"/>
      </w:rPr>
    </w:lvl>
    <w:lvl w:ilvl="6" w:tplc="0C0C0001" w:tentative="1">
      <w:start w:val="1"/>
      <w:numFmt w:val="bullet"/>
      <w:lvlText w:val=""/>
      <w:lvlJc w:val="left"/>
      <w:pPr>
        <w:ind w:left="6096" w:hanging="360"/>
      </w:pPr>
      <w:rPr>
        <w:rFonts w:ascii="Symbol" w:hAnsi="Symbol" w:hint="default"/>
      </w:rPr>
    </w:lvl>
    <w:lvl w:ilvl="7" w:tplc="0C0C0003" w:tentative="1">
      <w:start w:val="1"/>
      <w:numFmt w:val="bullet"/>
      <w:lvlText w:val="o"/>
      <w:lvlJc w:val="left"/>
      <w:pPr>
        <w:ind w:left="6816" w:hanging="360"/>
      </w:pPr>
      <w:rPr>
        <w:rFonts w:ascii="Courier New" w:hAnsi="Courier New" w:cs="Courier New" w:hint="default"/>
      </w:rPr>
    </w:lvl>
    <w:lvl w:ilvl="8" w:tplc="0C0C0005" w:tentative="1">
      <w:start w:val="1"/>
      <w:numFmt w:val="bullet"/>
      <w:lvlText w:val=""/>
      <w:lvlJc w:val="left"/>
      <w:pPr>
        <w:ind w:left="7536" w:hanging="360"/>
      </w:pPr>
      <w:rPr>
        <w:rFonts w:ascii="Wingdings" w:hAnsi="Wingdings" w:hint="default"/>
      </w:rPr>
    </w:lvl>
  </w:abstractNum>
  <w:abstractNum w:abstractNumId="1" w15:restartNumberingAfterBreak="0">
    <w:nsid w:val="045B3653"/>
    <w:multiLevelType w:val="multilevel"/>
    <w:tmpl w:val="865C0B2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D0A02"/>
    <w:multiLevelType w:val="hybridMultilevel"/>
    <w:tmpl w:val="2BA0F55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CC0589A"/>
    <w:multiLevelType w:val="hybridMultilevel"/>
    <w:tmpl w:val="BDAE73AE"/>
    <w:lvl w:ilvl="0" w:tplc="6596A98E">
      <w:start w:val="1"/>
      <w:numFmt w:val="bullet"/>
      <w:lvlText w:val=""/>
      <w:lvlJc w:val="left"/>
      <w:pPr>
        <w:ind w:left="1425" w:hanging="360"/>
      </w:pPr>
      <w:rPr>
        <w:rFonts w:ascii="Symbol" w:hAnsi="Symbol" w:hint="default"/>
        <w:color w:val="auto"/>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0F421672"/>
    <w:multiLevelType w:val="hybridMultilevel"/>
    <w:tmpl w:val="747E92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F846BE9"/>
    <w:multiLevelType w:val="multilevel"/>
    <w:tmpl w:val="260AC8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04731A"/>
    <w:multiLevelType w:val="multilevel"/>
    <w:tmpl w:val="0302D6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F93BE4"/>
    <w:multiLevelType w:val="hybridMultilevel"/>
    <w:tmpl w:val="9454C21C"/>
    <w:lvl w:ilvl="0" w:tplc="0C0C0001">
      <w:start w:val="1"/>
      <w:numFmt w:val="bullet"/>
      <w:lvlText w:val=""/>
      <w:lvlJc w:val="left"/>
      <w:pPr>
        <w:ind w:left="1776" w:hanging="360"/>
      </w:pPr>
      <w:rPr>
        <w:rFonts w:ascii="Symbol" w:hAnsi="Symbol" w:hint="default"/>
      </w:rPr>
    </w:lvl>
    <w:lvl w:ilvl="1" w:tplc="0C0C0003" w:tentative="1">
      <w:start w:val="1"/>
      <w:numFmt w:val="bullet"/>
      <w:lvlText w:val="o"/>
      <w:lvlJc w:val="left"/>
      <w:pPr>
        <w:ind w:left="2496" w:hanging="360"/>
      </w:pPr>
      <w:rPr>
        <w:rFonts w:ascii="Courier New" w:hAnsi="Courier New" w:cs="Courier New" w:hint="default"/>
      </w:rPr>
    </w:lvl>
    <w:lvl w:ilvl="2" w:tplc="0C0C0005" w:tentative="1">
      <w:start w:val="1"/>
      <w:numFmt w:val="bullet"/>
      <w:lvlText w:val=""/>
      <w:lvlJc w:val="left"/>
      <w:pPr>
        <w:ind w:left="3216" w:hanging="360"/>
      </w:pPr>
      <w:rPr>
        <w:rFonts w:ascii="Wingdings" w:hAnsi="Wingdings" w:hint="default"/>
      </w:rPr>
    </w:lvl>
    <w:lvl w:ilvl="3" w:tplc="0C0C0001" w:tentative="1">
      <w:start w:val="1"/>
      <w:numFmt w:val="bullet"/>
      <w:lvlText w:val=""/>
      <w:lvlJc w:val="left"/>
      <w:pPr>
        <w:ind w:left="3936" w:hanging="360"/>
      </w:pPr>
      <w:rPr>
        <w:rFonts w:ascii="Symbol" w:hAnsi="Symbol" w:hint="default"/>
      </w:rPr>
    </w:lvl>
    <w:lvl w:ilvl="4" w:tplc="0C0C0003" w:tentative="1">
      <w:start w:val="1"/>
      <w:numFmt w:val="bullet"/>
      <w:lvlText w:val="o"/>
      <w:lvlJc w:val="left"/>
      <w:pPr>
        <w:ind w:left="4656" w:hanging="360"/>
      </w:pPr>
      <w:rPr>
        <w:rFonts w:ascii="Courier New" w:hAnsi="Courier New" w:cs="Courier New" w:hint="default"/>
      </w:rPr>
    </w:lvl>
    <w:lvl w:ilvl="5" w:tplc="0C0C0005" w:tentative="1">
      <w:start w:val="1"/>
      <w:numFmt w:val="bullet"/>
      <w:lvlText w:val=""/>
      <w:lvlJc w:val="left"/>
      <w:pPr>
        <w:ind w:left="5376" w:hanging="360"/>
      </w:pPr>
      <w:rPr>
        <w:rFonts w:ascii="Wingdings" w:hAnsi="Wingdings" w:hint="default"/>
      </w:rPr>
    </w:lvl>
    <w:lvl w:ilvl="6" w:tplc="0C0C0001" w:tentative="1">
      <w:start w:val="1"/>
      <w:numFmt w:val="bullet"/>
      <w:lvlText w:val=""/>
      <w:lvlJc w:val="left"/>
      <w:pPr>
        <w:ind w:left="6096" w:hanging="360"/>
      </w:pPr>
      <w:rPr>
        <w:rFonts w:ascii="Symbol" w:hAnsi="Symbol" w:hint="default"/>
      </w:rPr>
    </w:lvl>
    <w:lvl w:ilvl="7" w:tplc="0C0C0003" w:tentative="1">
      <w:start w:val="1"/>
      <w:numFmt w:val="bullet"/>
      <w:lvlText w:val="o"/>
      <w:lvlJc w:val="left"/>
      <w:pPr>
        <w:ind w:left="6816" w:hanging="360"/>
      </w:pPr>
      <w:rPr>
        <w:rFonts w:ascii="Courier New" w:hAnsi="Courier New" w:cs="Courier New" w:hint="default"/>
      </w:rPr>
    </w:lvl>
    <w:lvl w:ilvl="8" w:tplc="0C0C0005" w:tentative="1">
      <w:start w:val="1"/>
      <w:numFmt w:val="bullet"/>
      <w:lvlText w:val=""/>
      <w:lvlJc w:val="left"/>
      <w:pPr>
        <w:ind w:left="7536" w:hanging="360"/>
      </w:pPr>
      <w:rPr>
        <w:rFonts w:ascii="Wingdings" w:hAnsi="Wingdings" w:hint="default"/>
      </w:rPr>
    </w:lvl>
  </w:abstractNum>
  <w:abstractNum w:abstractNumId="8" w15:restartNumberingAfterBreak="0">
    <w:nsid w:val="20FA460E"/>
    <w:multiLevelType w:val="hybridMultilevel"/>
    <w:tmpl w:val="D23CC4DE"/>
    <w:lvl w:ilvl="0" w:tplc="0C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C9B5EF0"/>
    <w:multiLevelType w:val="hybridMultilevel"/>
    <w:tmpl w:val="B3904ED4"/>
    <w:lvl w:ilvl="0" w:tplc="73A28B9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2F947574"/>
    <w:multiLevelType w:val="hybridMultilevel"/>
    <w:tmpl w:val="7FDA4D08"/>
    <w:lvl w:ilvl="0" w:tplc="0C0C0001">
      <w:start w:val="1"/>
      <w:numFmt w:val="bullet"/>
      <w:lvlText w:val=""/>
      <w:lvlJc w:val="left"/>
      <w:pPr>
        <w:ind w:left="1776" w:hanging="360"/>
      </w:pPr>
      <w:rPr>
        <w:rFonts w:ascii="Symbol" w:hAnsi="Symbol" w:hint="default"/>
      </w:rPr>
    </w:lvl>
    <w:lvl w:ilvl="1" w:tplc="0C0C0003" w:tentative="1">
      <w:start w:val="1"/>
      <w:numFmt w:val="bullet"/>
      <w:lvlText w:val="o"/>
      <w:lvlJc w:val="left"/>
      <w:pPr>
        <w:ind w:left="2496" w:hanging="360"/>
      </w:pPr>
      <w:rPr>
        <w:rFonts w:ascii="Courier New" w:hAnsi="Courier New" w:cs="Courier New" w:hint="default"/>
      </w:rPr>
    </w:lvl>
    <w:lvl w:ilvl="2" w:tplc="0C0C0005" w:tentative="1">
      <w:start w:val="1"/>
      <w:numFmt w:val="bullet"/>
      <w:lvlText w:val=""/>
      <w:lvlJc w:val="left"/>
      <w:pPr>
        <w:ind w:left="3216" w:hanging="360"/>
      </w:pPr>
      <w:rPr>
        <w:rFonts w:ascii="Wingdings" w:hAnsi="Wingdings" w:hint="default"/>
      </w:rPr>
    </w:lvl>
    <w:lvl w:ilvl="3" w:tplc="0C0C0001" w:tentative="1">
      <w:start w:val="1"/>
      <w:numFmt w:val="bullet"/>
      <w:lvlText w:val=""/>
      <w:lvlJc w:val="left"/>
      <w:pPr>
        <w:ind w:left="3936" w:hanging="360"/>
      </w:pPr>
      <w:rPr>
        <w:rFonts w:ascii="Symbol" w:hAnsi="Symbol" w:hint="default"/>
      </w:rPr>
    </w:lvl>
    <w:lvl w:ilvl="4" w:tplc="0C0C0003" w:tentative="1">
      <w:start w:val="1"/>
      <w:numFmt w:val="bullet"/>
      <w:lvlText w:val="o"/>
      <w:lvlJc w:val="left"/>
      <w:pPr>
        <w:ind w:left="4656" w:hanging="360"/>
      </w:pPr>
      <w:rPr>
        <w:rFonts w:ascii="Courier New" w:hAnsi="Courier New" w:cs="Courier New" w:hint="default"/>
      </w:rPr>
    </w:lvl>
    <w:lvl w:ilvl="5" w:tplc="0C0C0005" w:tentative="1">
      <w:start w:val="1"/>
      <w:numFmt w:val="bullet"/>
      <w:lvlText w:val=""/>
      <w:lvlJc w:val="left"/>
      <w:pPr>
        <w:ind w:left="5376" w:hanging="360"/>
      </w:pPr>
      <w:rPr>
        <w:rFonts w:ascii="Wingdings" w:hAnsi="Wingdings" w:hint="default"/>
      </w:rPr>
    </w:lvl>
    <w:lvl w:ilvl="6" w:tplc="0C0C0001" w:tentative="1">
      <w:start w:val="1"/>
      <w:numFmt w:val="bullet"/>
      <w:lvlText w:val=""/>
      <w:lvlJc w:val="left"/>
      <w:pPr>
        <w:ind w:left="6096" w:hanging="360"/>
      </w:pPr>
      <w:rPr>
        <w:rFonts w:ascii="Symbol" w:hAnsi="Symbol" w:hint="default"/>
      </w:rPr>
    </w:lvl>
    <w:lvl w:ilvl="7" w:tplc="0C0C0003" w:tentative="1">
      <w:start w:val="1"/>
      <w:numFmt w:val="bullet"/>
      <w:lvlText w:val="o"/>
      <w:lvlJc w:val="left"/>
      <w:pPr>
        <w:ind w:left="6816" w:hanging="360"/>
      </w:pPr>
      <w:rPr>
        <w:rFonts w:ascii="Courier New" w:hAnsi="Courier New" w:cs="Courier New" w:hint="default"/>
      </w:rPr>
    </w:lvl>
    <w:lvl w:ilvl="8" w:tplc="0C0C0005" w:tentative="1">
      <w:start w:val="1"/>
      <w:numFmt w:val="bullet"/>
      <w:lvlText w:val=""/>
      <w:lvlJc w:val="left"/>
      <w:pPr>
        <w:ind w:left="7536" w:hanging="360"/>
      </w:pPr>
      <w:rPr>
        <w:rFonts w:ascii="Wingdings" w:hAnsi="Wingdings" w:hint="default"/>
      </w:rPr>
    </w:lvl>
  </w:abstractNum>
  <w:abstractNum w:abstractNumId="11" w15:restartNumberingAfterBreak="0">
    <w:nsid w:val="313330C9"/>
    <w:multiLevelType w:val="hybridMultilevel"/>
    <w:tmpl w:val="BDA874BE"/>
    <w:lvl w:ilvl="0" w:tplc="0C0C000F">
      <w:start w:val="1"/>
      <w:numFmt w:val="decimal"/>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2" w15:restartNumberingAfterBreak="0">
    <w:nsid w:val="32BE65AD"/>
    <w:multiLevelType w:val="hybridMultilevel"/>
    <w:tmpl w:val="FFFFFFFF"/>
    <w:lvl w:ilvl="0" w:tplc="E16EC260">
      <w:start w:val="1"/>
      <w:numFmt w:val="bullet"/>
      <w:lvlText w:val=""/>
      <w:lvlJc w:val="left"/>
      <w:pPr>
        <w:ind w:left="720" w:hanging="360"/>
      </w:pPr>
      <w:rPr>
        <w:rFonts w:ascii="Symbol" w:hAnsi="Symbol" w:hint="default"/>
      </w:rPr>
    </w:lvl>
    <w:lvl w:ilvl="1" w:tplc="72386A92">
      <w:start w:val="1"/>
      <w:numFmt w:val="bullet"/>
      <w:lvlText w:val="o"/>
      <w:lvlJc w:val="left"/>
      <w:pPr>
        <w:ind w:left="1440" w:hanging="360"/>
      </w:pPr>
      <w:rPr>
        <w:rFonts w:ascii="Courier New" w:hAnsi="Courier New" w:hint="default"/>
      </w:rPr>
    </w:lvl>
    <w:lvl w:ilvl="2" w:tplc="CF56D708">
      <w:start w:val="1"/>
      <w:numFmt w:val="bullet"/>
      <w:lvlText w:val=""/>
      <w:lvlJc w:val="left"/>
      <w:pPr>
        <w:ind w:left="2160" w:hanging="360"/>
      </w:pPr>
      <w:rPr>
        <w:rFonts w:ascii="Wingdings" w:hAnsi="Wingdings" w:hint="default"/>
      </w:rPr>
    </w:lvl>
    <w:lvl w:ilvl="3" w:tplc="D1C051F6">
      <w:start w:val="1"/>
      <w:numFmt w:val="bullet"/>
      <w:lvlText w:val=""/>
      <w:lvlJc w:val="left"/>
      <w:pPr>
        <w:ind w:left="2880" w:hanging="360"/>
      </w:pPr>
      <w:rPr>
        <w:rFonts w:ascii="Symbol" w:hAnsi="Symbol" w:hint="default"/>
      </w:rPr>
    </w:lvl>
    <w:lvl w:ilvl="4" w:tplc="9CCA958C">
      <w:start w:val="1"/>
      <w:numFmt w:val="bullet"/>
      <w:lvlText w:val="o"/>
      <w:lvlJc w:val="left"/>
      <w:pPr>
        <w:ind w:left="3600" w:hanging="360"/>
      </w:pPr>
      <w:rPr>
        <w:rFonts w:ascii="Courier New" w:hAnsi="Courier New" w:hint="default"/>
      </w:rPr>
    </w:lvl>
    <w:lvl w:ilvl="5" w:tplc="A0E4BBA2">
      <w:start w:val="1"/>
      <w:numFmt w:val="bullet"/>
      <w:lvlText w:val=""/>
      <w:lvlJc w:val="left"/>
      <w:pPr>
        <w:ind w:left="4320" w:hanging="360"/>
      </w:pPr>
      <w:rPr>
        <w:rFonts w:ascii="Wingdings" w:hAnsi="Wingdings" w:hint="default"/>
      </w:rPr>
    </w:lvl>
    <w:lvl w:ilvl="6" w:tplc="B3CC3824">
      <w:start w:val="1"/>
      <w:numFmt w:val="bullet"/>
      <w:lvlText w:val=""/>
      <w:lvlJc w:val="left"/>
      <w:pPr>
        <w:ind w:left="5040" w:hanging="360"/>
      </w:pPr>
      <w:rPr>
        <w:rFonts w:ascii="Symbol" w:hAnsi="Symbol" w:hint="default"/>
      </w:rPr>
    </w:lvl>
    <w:lvl w:ilvl="7" w:tplc="4970D696">
      <w:start w:val="1"/>
      <w:numFmt w:val="bullet"/>
      <w:lvlText w:val="o"/>
      <w:lvlJc w:val="left"/>
      <w:pPr>
        <w:ind w:left="5760" w:hanging="360"/>
      </w:pPr>
      <w:rPr>
        <w:rFonts w:ascii="Courier New" w:hAnsi="Courier New" w:hint="default"/>
      </w:rPr>
    </w:lvl>
    <w:lvl w:ilvl="8" w:tplc="B47A2AB8">
      <w:start w:val="1"/>
      <w:numFmt w:val="bullet"/>
      <w:lvlText w:val=""/>
      <w:lvlJc w:val="left"/>
      <w:pPr>
        <w:ind w:left="6480" w:hanging="360"/>
      </w:pPr>
      <w:rPr>
        <w:rFonts w:ascii="Wingdings" w:hAnsi="Wingdings" w:hint="default"/>
      </w:rPr>
    </w:lvl>
  </w:abstractNum>
  <w:abstractNum w:abstractNumId="13" w15:restartNumberingAfterBreak="0">
    <w:nsid w:val="34F55D95"/>
    <w:multiLevelType w:val="hybridMultilevel"/>
    <w:tmpl w:val="9448F5D2"/>
    <w:lvl w:ilvl="0" w:tplc="2B7C98B6">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354C5DD4"/>
    <w:multiLevelType w:val="hybridMultilevel"/>
    <w:tmpl w:val="C3449A52"/>
    <w:lvl w:ilvl="0" w:tplc="0C0C0001">
      <w:start w:val="1"/>
      <w:numFmt w:val="bullet"/>
      <w:lvlText w:val=""/>
      <w:lvlJc w:val="left"/>
      <w:pPr>
        <w:ind w:left="1776" w:hanging="360"/>
      </w:pPr>
      <w:rPr>
        <w:rFonts w:ascii="Symbol" w:hAnsi="Symbol" w:hint="default"/>
      </w:rPr>
    </w:lvl>
    <w:lvl w:ilvl="1" w:tplc="0C0C0003" w:tentative="1">
      <w:start w:val="1"/>
      <w:numFmt w:val="bullet"/>
      <w:lvlText w:val="o"/>
      <w:lvlJc w:val="left"/>
      <w:pPr>
        <w:ind w:left="2496" w:hanging="360"/>
      </w:pPr>
      <w:rPr>
        <w:rFonts w:ascii="Courier New" w:hAnsi="Courier New" w:cs="Courier New" w:hint="default"/>
      </w:rPr>
    </w:lvl>
    <w:lvl w:ilvl="2" w:tplc="0C0C0005" w:tentative="1">
      <w:start w:val="1"/>
      <w:numFmt w:val="bullet"/>
      <w:lvlText w:val=""/>
      <w:lvlJc w:val="left"/>
      <w:pPr>
        <w:ind w:left="3216" w:hanging="360"/>
      </w:pPr>
      <w:rPr>
        <w:rFonts w:ascii="Wingdings" w:hAnsi="Wingdings" w:hint="default"/>
      </w:rPr>
    </w:lvl>
    <w:lvl w:ilvl="3" w:tplc="0C0C0001" w:tentative="1">
      <w:start w:val="1"/>
      <w:numFmt w:val="bullet"/>
      <w:lvlText w:val=""/>
      <w:lvlJc w:val="left"/>
      <w:pPr>
        <w:ind w:left="3936" w:hanging="360"/>
      </w:pPr>
      <w:rPr>
        <w:rFonts w:ascii="Symbol" w:hAnsi="Symbol" w:hint="default"/>
      </w:rPr>
    </w:lvl>
    <w:lvl w:ilvl="4" w:tplc="0C0C0003" w:tentative="1">
      <w:start w:val="1"/>
      <w:numFmt w:val="bullet"/>
      <w:lvlText w:val="o"/>
      <w:lvlJc w:val="left"/>
      <w:pPr>
        <w:ind w:left="4656" w:hanging="360"/>
      </w:pPr>
      <w:rPr>
        <w:rFonts w:ascii="Courier New" w:hAnsi="Courier New" w:cs="Courier New" w:hint="default"/>
      </w:rPr>
    </w:lvl>
    <w:lvl w:ilvl="5" w:tplc="0C0C0005" w:tentative="1">
      <w:start w:val="1"/>
      <w:numFmt w:val="bullet"/>
      <w:lvlText w:val=""/>
      <w:lvlJc w:val="left"/>
      <w:pPr>
        <w:ind w:left="5376" w:hanging="360"/>
      </w:pPr>
      <w:rPr>
        <w:rFonts w:ascii="Wingdings" w:hAnsi="Wingdings" w:hint="default"/>
      </w:rPr>
    </w:lvl>
    <w:lvl w:ilvl="6" w:tplc="0C0C0001" w:tentative="1">
      <w:start w:val="1"/>
      <w:numFmt w:val="bullet"/>
      <w:lvlText w:val=""/>
      <w:lvlJc w:val="left"/>
      <w:pPr>
        <w:ind w:left="6096" w:hanging="360"/>
      </w:pPr>
      <w:rPr>
        <w:rFonts w:ascii="Symbol" w:hAnsi="Symbol" w:hint="default"/>
      </w:rPr>
    </w:lvl>
    <w:lvl w:ilvl="7" w:tplc="0C0C0003" w:tentative="1">
      <w:start w:val="1"/>
      <w:numFmt w:val="bullet"/>
      <w:lvlText w:val="o"/>
      <w:lvlJc w:val="left"/>
      <w:pPr>
        <w:ind w:left="6816" w:hanging="360"/>
      </w:pPr>
      <w:rPr>
        <w:rFonts w:ascii="Courier New" w:hAnsi="Courier New" w:cs="Courier New" w:hint="default"/>
      </w:rPr>
    </w:lvl>
    <w:lvl w:ilvl="8" w:tplc="0C0C0005" w:tentative="1">
      <w:start w:val="1"/>
      <w:numFmt w:val="bullet"/>
      <w:lvlText w:val=""/>
      <w:lvlJc w:val="left"/>
      <w:pPr>
        <w:ind w:left="7536" w:hanging="360"/>
      </w:pPr>
      <w:rPr>
        <w:rFonts w:ascii="Wingdings" w:hAnsi="Wingdings" w:hint="default"/>
      </w:rPr>
    </w:lvl>
  </w:abstractNum>
  <w:abstractNum w:abstractNumId="15" w15:restartNumberingAfterBreak="0">
    <w:nsid w:val="3A2A1CC8"/>
    <w:multiLevelType w:val="hybridMultilevel"/>
    <w:tmpl w:val="8D9E544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B850D52"/>
    <w:multiLevelType w:val="hybridMultilevel"/>
    <w:tmpl w:val="2B9EBEC4"/>
    <w:lvl w:ilvl="0" w:tplc="23B6592A">
      <w:start w:val="1"/>
      <w:numFmt w:val="decimal"/>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17" w15:restartNumberingAfterBreak="0">
    <w:nsid w:val="3BF57757"/>
    <w:multiLevelType w:val="hybridMultilevel"/>
    <w:tmpl w:val="FFFFFFFF"/>
    <w:lvl w:ilvl="0" w:tplc="21CCEAD4">
      <w:start w:val="1"/>
      <w:numFmt w:val="bullet"/>
      <w:lvlText w:val="-"/>
      <w:lvlJc w:val="left"/>
      <w:pPr>
        <w:ind w:left="720" w:hanging="360"/>
      </w:pPr>
      <w:rPr>
        <w:rFonts w:ascii="Calibri" w:hAnsi="Calibri" w:hint="default"/>
      </w:rPr>
    </w:lvl>
    <w:lvl w:ilvl="1" w:tplc="82F44872">
      <w:start w:val="1"/>
      <w:numFmt w:val="bullet"/>
      <w:lvlText w:val="o"/>
      <w:lvlJc w:val="left"/>
      <w:pPr>
        <w:ind w:left="1440" w:hanging="360"/>
      </w:pPr>
      <w:rPr>
        <w:rFonts w:ascii="Courier New" w:hAnsi="Courier New" w:hint="default"/>
      </w:rPr>
    </w:lvl>
    <w:lvl w:ilvl="2" w:tplc="A184BF8E">
      <w:start w:val="1"/>
      <w:numFmt w:val="bullet"/>
      <w:lvlText w:val=""/>
      <w:lvlJc w:val="left"/>
      <w:pPr>
        <w:ind w:left="2160" w:hanging="360"/>
      </w:pPr>
      <w:rPr>
        <w:rFonts w:ascii="Wingdings" w:hAnsi="Wingdings" w:hint="default"/>
      </w:rPr>
    </w:lvl>
    <w:lvl w:ilvl="3" w:tplc="568EF030">
      <w:start w:val="1"/>
      <w:numFmt w:val="bullet"/>
      <w:lvlText w:val=""/>
      <w:lvlJc w:val="left"/>
      <w:pPr>
        <w:ind w:left="2880" w:hanging="360"/>
      </w:pPr>
      <w:rPr>
        <w:rFonts w:ascii="Symbol" w:hAnsi="Symbol" w:hint="default"/>
      </w:rPr>
    </w:lvl>
    <w:lvl w:ilvl="4" w:tplc="F4C6122E">
      <w:start w:val="1"/>
      <w:numFmt w:val="bullet"/>
      <w:lvlText w:val="o"/>
      <w:lvlJc w:val="left"/>
      <w:pPr>
        <w:ind w:left="3600" w:hanging="360"/>
      </w:pPr>
      <w:rPr>
        <w:rFonts w:ascii="Courier New" w:hAnsi="Courier New" w:hint="default"/>
      </w:rPr>
    </w:lvl>
    <w:lvl w:ilvl="5" w:tplc="F5F0AD7E">
      <w:start w:val="1"/>
      <w:numFmt w:val="bullet"/>
      <w:lvlText w:val=""/>
      <w:lvlJc w:val="left"/>
      <w:pPr>
        <w:ind w:left="4320" w:hanging="360"/>
      </w:pPr>
      <w:rPr>
        <w:rFonts w:ascii="Wingdings" w:hAnsi="Wingdings" w:hint="default"/>
      </w:rPr>
    </w:lvl>
    <w:lvl w:ilvl="6" w:tplc="3ED0274A">
      <w:start w:val="1"/>
      <w:numFmt w:val="bullet"/>
      <w:lvlText w:val=""/>
      <w:lvlJc w:val="left"/>
      <w:pPr>
        <w:ind w:left="5040" w:hanging="360"/>
      </w:pPr>
      <w:rPr>
        <w:rFonts w:ascii="Symbol" w:hAnsi="Symbol" w:hint="default"/>
      </w:rPr>
    </w:lvl>
    <w:lvl w:ilvl="7" w:tplc="D0608860">
      <w:start w:val="1"/>
      <w:numFmt w:val="bullet"/>
      <w:lvlText w:val="o"/>
      <w:lvlJc w:val="left"/>
      <w:pPr>
        <w:ind w:left="5760" w:hanging="360"/>
      </w:pPr>
      <w:rPr>
        <w:rFonts w:ascii="Courier New" w:hAnsi="Courier New" w:hint="default"/>
      </w:rPr>
    </w:lvl>
    <w:lvl w:ilvl="8" w:tplc="3ECA4BC8">
      <w:start w:val="1"/>
      <w:numFmt w:val="bullet"/>
      <w:lvlText w:val=""/>
      <w:lvlJc w:val="left"/>
      <w:pPr>
        <w:ind w:left="6480" w:hanging="360"/>
      </w:pPr>
      <w:rPr>
        <w:rFonts w:ascii="Wingdings" w:hAnsi="Wingdings" w:hint="default"/>
      </w:rPr>
    </w:lvl>
  </w:abstractNum>
  <w:abstractNum w:abstractNumId="18" w15:restartNumberingAfterBreak="0">
    <w:nsid w:val="3D720776"/>
    <w:multiLevelType w:val="hybridMultilevel"/>
    <w:tmpl w:val="EC201394"/>
    <w:lvl w:ilvl="0" w:tplc="6382D610">
      <w:start w:val="1"/>
      <w:numFmt w:val="bullet"/>
      <w:lvlText w:val=""/>
      <w:lvlJc w:val="left"/>
      <w:pPr>
        <w:ind w:left="1425" w:hanging="360"/>
      </w:pPr>
      <w:rPr>
        <w:rFonts w:ascii="Symbol" w:hAnsi="Symbol" w:hint="default"/>
        <w:color w:val="auto"/>
      </w:rPr>
    </w:lvl>
    <w:lvl w:ilvl="1" w:tplc="0C0C0003" w:tentative="1">
      <w:start w:val="1"/>
      <w:numFmt w:val="bullet"/>
      <w:lvlText w:val="o"/>
      <w:lvlJc w:val="left"/>
      <w:pPr>
        <w:ind w:left="2145" w:hanging="360"/>
      </w:pPr>
      <w:rPr>
        <w:rFonts w:ascii="Courier New" w:hAnsi="Courier New" w:cs="Courier New" w:hint="default"/>
      </w:rPr>
    </w:lvl>
    <w:lvl w:ilvl="2" w:tplc="0C0C0005" w:tentative="1">
      <w:start w:val="1"/>
      <w:numFmt w:val="bullet"/>
      <w:lvlText w:val=""/>
      <w:lvlJc w:val="left"/>
      <w:pPr>
        <w:ind w:left="2865" w:hanging="360"/>
      </w:pPr>
      <w:rPr>
        <w:rFonts w:ascii="Wingdings" w:hAnsi="Wingdings" w:hint="default"/>
      </w:rPr>
    </w:lvl>
    <w:lvl w:ilvl="3" w:tplc="0C0C0001" w:tentative="1">
      <w:start w:val="1"/>
      <w:numFmt w:val="bullet"/>
      <w:lvlText w:val=""/>
      <w:lvlJc w:val="left"/>
      <w:pPr>
        <w:ind w:left="3585" w:hanging="360"/>
      </w:pPr>
      <w:rPr>
        <w:rFonts w:ascii="Symbol" w:hAnsi="Symbol" w:hint="default"/>
      </w:rPr>
    </w:lvl>
    <w:lvl w:ilvl="4" w:tplc="0C0C0003" w:tentative="1">
      <w:start w:val="1"/>
      <w:numFmt w:val="bullet"/>
      <w:lvlText w:val="o"/>
      <w:lvlJc w:val="left"/>
      <w:pPr>
        <w:ind w:left="4305" w:hanging="360"/>
      </w:pPr>
      <w:rPr>
        <w:rFonts w:ascii="Courier New" w:hAnsi="Courier New" w:cs="Courier New" w:hint="default"/>
      </w:rPr>
    </w:lvl>
    <w:lvl w:ilvl="5" w:tplc="0C0C0005" w:tentative="1">
      <w:start w:val="1"/>
      <w:numFmt w:val="bullet"/>
      <w:lvlText w:val=""/>
      <w:lvlJc w:val="left"/>
      <w:pPr>
        <w:ind w:left="5025" w:hanging="360"/>
      </w:pPr>
      <w:rPr>
        <w:rFonts w:ascii="Wingdings" w:hAnsi="Wingdings" w:hint="default"/>
      </w:rPr>
    </w:lvl>
    <w:lvl w:ilvl="6" w:tplc="0C0C0001" w:tentative="1">
      <w:start w:val="1"/>
      <w:numFmt w:val="bullet"/>
      <w:lvlText w:val=""/>
      <w:lvlJc w:val="left"/>
      <w:pPr>
        <w:ind w:left="5745" w:hanging="360"/>
      </w:pPr>
      <w:rPr>
        <w:rFonts w:ascii="Symbol" w:hAnsi="Symbol" w:hint="default"/>
      </w:rPr>
    </w:lvl>
    <w:lvl w:ilvl="7" w:tplc="0C0C0003" w:tentative="1">
      <w:start w:val="1"/>
      <w:numFmt w:val="bullet"/>
      <w:lvlText w:val="o"/>
      <w:lvlJc w:val="left"/>
      <w:pPr>
        <w:ind w:left="6465" w:hanging="360"/>
      </w:pPr>
      <w:rPr>
        <w:rFonts w:ascii="Courier New" w:hAnsi="Courier New" w:cs="Courier New" w:hint="default"/>
      </w:rPr>
    </w:lvl>
    <w:lvl w:ilvl="8" w:tplc="0C0C0005" w:tentative="1">
      <w:start w:val="1"/>
      <w:numFmt w:val="bullet"/>
      <w:lvlText w:val=""/>
      <w:lvlJc w:val="left"/>
      <w:pPr>
        <w:ind w:left="7185" w:hanging="360"/>
      </w:pPr>
      <w:rPr>
        <w:rFonts w:ascii="Wingdings" w:hAnsi="Wingdings" w:hint="default"/>
      </w:rPr>
    </w:lvl>
  </w:abstractNum>
  <w:abstractNum w:abstractNumId="19" w15:restartNumberingAfterBreak="0">
    <w:nsid w:val="4BB1149E"/>
    <w:multiLevelType w:val="hybridMultilevel"/>
    <w:tmpl w:val="6150D33C"/>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0" w15:restartNumberingAfterBreak="0">
    <w:nsid w:val="4E817AB6"/>
    <w:multiLevelType w:val="hybridMultilevel"/>
    <w:tmpl w:val="F93056F0"/>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7620F18"/>
    <w:multiLevelType w:val="multilevel"/>
    <w:tmpl w:val="85DE0FC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9B7065"/>
    <w:multiLevelType w:val="multilevel"/>
    <w:tmpl w:val="696E2AE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353941"/>
    <w:multiLevelType w:val="hybridMultilevel"/>
    <w:tmpl w:val="F68E41C2"/>
    <w:lvl w:ilvl="0" w:tplc="3E5E2794">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5C451B20"/>
    <w:multiLevelType w:val="hybridMultilevel"/>
    <w:tmpl w:val="7C66D8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618B5CD2"/>
    <w:multiLevelType w:val="hybridMultilevel"/>
    <w:tmpl w:val="36E0A818"/>
    <w:lvl w:ilvl="0" w:tplc="30D016AE">
      <w:start w:val="1"/>
      <w:numFmt w:val="bullet"/>
      <w:lvlText w:val=""/>
      <w:lvlJc w:val="left"/>
      <w:pPr>
        <w:ind w:left="720" w:hanging="360"/>
      </w:pPr>
      <w:rPr>
        <w:rFonts w:ascii="Symbol" w:hAnsi="Symbol" w:hint="default"/>
        <w:color w:val="auto"/>
      </w:rPr>
    </w:lvl>
    <w:lvl w:ilvl="1" w:tplc="29CE2E68">
      <w:start w:val="1"/>
      <w:numFmt w:val="bullet"/>
      <w:lvlText w:val="o"/>
      <w:lvlJc w:val="left"/>
      <w:pPr>
        <w:ind w:left="1353" w:hanging="360"/>
      </w:pPr>
      <w:rPr>
        <w:rFonts w:ascii="Courier New" w:hAnsi="Courier New" w:hint="default"/>
        <w:color w:val="auto"/>
      </w:rPr>
    </w:lvl>
    <w:lvl w:ilvl="2" w:tplc="EF1EF62C">
      <w:start w:val="1"/>
      <w:numFmt w:val="bullet"/>
      <w:lvlText w:val=""/>
      <w:lvlJc w:val="left"/>
      <w:pPr>
        <w:ind w:left="2160" w:hanging="360"/>
      </w:pPr>
      <w:rPr>
        <w:rFonts w:ascii="Wingdings" w:hAnsi="Wingdings" w:hint="default"/>
      </w:rPr>
    </w:lvl>
    <w:lvl w:ilvl="3" w:tplc="9D3479C8">
      <w:start w:val="1"/>
      <w:numFmt w:val="bullet"/>
      <w:lvlText w:val=""/>
      <w:lvlJc w:val="left"/>
      <w:pPr>
        <w:ind w:left="2880" w:hanging="360"/>
      </w:pPr>
      <w:rPr>
        <w:rFonts w:ascii="Symbol" w:hAnsi="Symbol" w:hint="default"/>
      </w:rPr>
    </w:lvl>
    <w:lvl w:ilvl="4" w:tplc="69BCC298">
      <w:start w:val="1"/>
      <w:numFmt w:val="bullet"/>
      <w:lvlText w:val="o"/>
      <w:lvlJc w:val="left"/>
      <w:pPr>
        <w:ind w:left="3600" w:hanging="360"/>
      </w:pPr>
      <w:rPr>
        <w:rFonts w:ascii="Courier New" w:hAnsi="Courier New" w:hint="default"/>
      </w:rPr>
    </w:lvl>
    <w:lvl w:ilvl="5" w:tplc="D0C6E3DE">
      <w:start w:val="1"/>
      <w:numFmt w:val="bullet"/>
      <w:lvlText w:val=""/>
      <w:lvlJc w:val="left"/>
      <w:pPr>
        <w:ind w:left="4320" w:hanging="360"/>
      </w:pPr>
      <w:rPr>
        <w:rFonts w:ascii="Wingdings" w:hAnsi="Wingdings" w:hint="default"/>
      </w:rPr>
    </w:lvl>
    <w:lvl w:ilvl="6" w:tplc="7A5A2FEC">
      <w:start w:val="1"/>
      <w:numFmt w:val="bullet"/>
      <w:lvlText w:val=""/>
      <w:lvlJc w:val="left"/>
      <w:pPr>
        <w:ind w:left="5040" w:hanging="360"/>
      </w:pPr>
      <w:rPr>
        <w:rFonts w:ascii="Symbol" w:hAnsi="Symbol" w:hint="default"/>
      </w:rPr>
    </w:lvl>
    <w:lvl w:ilvl="7" w:tplc="DF9C270C">
      <w:start w:val="1"/>
      <w:numFmt w:val="bullet"/>
      <w:lvlText w:val="o"/>
      <w:lvlJc w:val="left"/>
      <w:pPr>
        <w:ind w:left="5760" w:hanging="360"/>
      </w:pPr>
      <w:rPr>
        <w:rFonts w:ascii="Courier New" w:hAnsi="Courier New" w:hint="default"/>
      </w:rPr>
    </w:lvl>
    <w:lvl w:ilvl="8" w:tplc="40C8A8B0">
      <w:start w:val="1"/>
      <w:numFmt w:val="bullet"/>
      <w:lvlText w:val=""/>
      <w:lvlJc w:val="left"/>
      <w:pPr>
        <w:ind w:left="6480" w:hanging="360"/>
      </w:pPr>
      <w:rPr>
        <w:rFonts w:ascii="Wingdings" w:hAnsi="Wingdings" w:hint="default"/>
      </w:rPr>
    </w:lvl>
  </w:abstractNum>
  <w:abstractNum w:abstractNumId="26" w15:restartNumberingAfterBreak="0">
    <w:nsid w:val="6329581F"/>
    <w:multiLevelType w:val="hybridMultilevel"/>
    <w:tmpl w:val="94DE71DC"/>
    <w:lvl w:ilvl="0" w:tplc="70167B9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657B7F51"/>
    <w:multiLevelType w:val="hybridMultilevel"/>
    <w:tmpl w:val="3CC85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232511"/>
    <w:multiLevelType w:val="hybridMultilevel"/>
    <w:tmpl w:val="D110F466"/>
    <w:lvl w:ilvl="0" w:tplc="782EEC1E">
      <w:numFmt w:val="bullet"/>
      <w:lvlText w:val="-"/>
      <w:lvlJc w:val="left"/>
      <w:pPr>
        <w:ind w:left="720" w:hanging="360"/>
      </w:pPr>
      <w:rPr>
        <w:rFonts w:ascii="Calibri" w:eastAsiaTheme="minorEastAsia" w:hAnsi="Calibri" w:cs="Calibri"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66436D7F"/>
    <w:multiLevelType w:val="hybridMultilevel"/>
    <w:tmpl w:val="F7FACC92"/>
    <w:lvl w:ilvl="0" w:tplc="83167E20">
      <w:start w:val="1"/>
      <w:numFmt w:val="bullet"/>
      <w:lvlText w:val="-"/>
      <w:lvlJc w:val="left"/>
      <w:pPr>
        <w:ind w:left="720" w:hanging="360"/>
      </w:pPr>
      <w:rPr>
        <w:rFonts w:ascii="Calibri" w:hAnsi="Calibri" w:hint="default"/>
      </w:rPr>
    </w:lvl>
    <w:lvl w:ilvl="1" w:tplc="261679CE">
      <w:start w:val="1"/>
      <w:numFmt w:val="bullet"/>
      <w:lvlText w:val="o"/>
      <w:lvlJc w:val="left"/>
      <w:pPr>
        <w:ind w:left="1440" w:hanging="360"/>
      </w:pPr>
      <w:rPr>
        <w:rFonts w:ascii="Courier New" w:hAnsi="Courier New" w:hint="default"/>
      </w:rPr>
    </w:lvl>
    <w:lvl w:ilvl="2" w:tplc="4B62456E">
      <w:start w:val="1"/>
      <w:numFmt w:val="bullet"/>
      <w:lvlText w:val=""/>
      <w:lvlJc w:val="left"/>
      <w:pPr>
        <w:ind w:left="2160" w:hanging="360"/>
      </w:pPr>
      <w:rPr>
        <w:rFonts w:ascii="Wingdings" w:hAnsi="Wingdings" w:hint="default"/>
      </w:rPr>
    </w:lvl>
    <w:lvl w:ilvl="3" w:tplc="F9D28802">
      <w:start w:val="1"/>
      <w:numFmt w:val="bullet"/>
      <w:lvlText w:val=""/>
      <w:lvlJc w:val="left"/>
      <w:pPr>
        <w:ind w:left="2880" w:hanging="360"/>
      </w:pPr>
      <w:rPr>
        <w:rFonts w:ascii="Symbol" w:hAnsi="Symbol" w:hint="default"/>
      </w:rPr>
    </w:lvl>
    <w:lvl w:ilvl="4" w:tplc="3F143EA4">
      <w:start w:val="1"/>
      <w:numFmt w:val="bullet"/>
      <w:lvlText w:val="o"/>
      <w:lvlJc w:val="left"/>
      <w:pPr>
        <w:ind w:left="3600" w:hanging="360"/>
      </w:pPr>
      <w:rPr>
        <w:rFonts w:ascii="Courier New" w:hAnsi="Courier New" w:hint="default"/>
      </w:rPr>
    </w:lvl>
    <w:lvl w:ilvl="5" w:tplc="7F1EFFDC">
      <w:start w:val="1"/>
      <w:numFmt w:val="bullet"/>
      <w:lvlText w:val=""/>
      <w:lvlJc w:val="left"/>
      <w:pPr>
        <w:ind w:left="4320" w:hanging="360"/>
      </w:pPr>
      <w:rPr>
        <w:rFonts w:ascii="Wingdings" w:hAnsi="Wingdings" w:hint="default"/>
      </w:rPr>
    </w:lvl>
    <w:lvl w:ilvl="6" w:tplc="2ED058DC">
      <w:start w:val="1"/>
      <w:numFmt w:val="bullet"/>
      <w:lvlText w:val=""/>
      <w:lvlJc w:val="left"/>
      <w:pPr>
        <w:ind w:left="5040" w:hanging="360"/>
      </w:pPr>
      <w:rPr>
        <w:rFonts w:ascii="Symbol" w:hAnsi="Symbol" w:hint="default"/>
      </w:rPr>
    </w:lvl>
    <w:lvl w:ilvl="7" w:tplc="78503140">
      <w:start w:val="1"/>
      <w:numFmt w:val="bullet"/>
      <w:lvlText w:val="o"/>
      <w:lvlJc w:val="left"/>
      <w:pPr>
        <w:ind w:left="5760" w:hanging="360"/>
      </w:pPr>
      <w:rPr>
        <w:rFonts w:ascii="Courier New" w:hAnsi="Courier New" w:hint="default"/>
      </w:rPr>
    </w:lvl>
    <w:lvl w:ilvl="8" w:tplc="E99208DA">
      <w:start w:val="1"/>
      <w:numFmt w:val="bullet"/>
      <w:lvlText w:val=""/>
      <w:lvlJc w:val="left"/>
      <w:pPr>
        <w:ind w:left="6480" w:hanging="360"/>
      </w:pPr>
      <w:rPr>
        <w:rFonts w:ascii="Wingdings" w:hAnsi="Wingdings" w:hint="default"/>
      </w:rPr>
    </w:lvl>
  </w:abstractNum>
  <w:abstractNum w:abstractNumId="30" w15:restartNumberingAfterBreak="0">
    <w:nsid w:val="682D4AEC"/>
    <w:multiLevelType w:val="multilevel"/>
    <w:tmpl w:val="1918172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8D629B1"/>
    <w:multiLevelType w:val="hybridMultilevel"/>
    <w:tmpl w:val="D55CD5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6A644587"/>
    <w:multiLevelType w:val="multilevel"/>
    <w:tmpl w:val="FB2C557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E210DB"/>
    <w:multiLevelType w:val="hybridMultilevel"/>
    <w:tmpl w:val="90AEDF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6C4E4CC3"/>
    <w:multiLevelType w:val="hybridMultilevel"/>
    <w:tmpl w:val="FFFFFFFF"/>
    <w:lvl w:ilvl="0" w:tplc="5810F24E">
      <w:start w:val="1"/>
      <w:numFmt w:val="bullet"/>
      <w:lvlText w:val="-"/>
      <w:lvlJc w:val="left"/>
      <w:pPr>
        <w:ind w:left="720" w:hanging="360"/>
      </w:pPr>
      <w:rPr>
        <w:rFonts w:ascii="Calibri" w:hAnsi="Calibri" w:hint="default"/>
      </w:rPr>
    </w:lvl>
    <w:lvl w:ilvl="1" w:tplc="488A373E">
      <w:start w:val="1"/>
      <w:numFmt w:val="bullet"/>
      <w:lvlText w:val="o"/>
      <w:lvlJc w:val="left"/>
      <w:pPr>
        <w:ind w:left="1440" w:hanging="360"/>
      </w:pPr>
      <w:rPr>
        <w:rFonts w:ascii="Courier New" w:hAnsi="Courier New" w:hint="default"/>
      </w:rPr>
    </w:lvl>
    <w:lvl w:ilvl="2" w:tplc="D5584C94">
      <w:start w:val="1"/>
      <w:numFmt w:val="bullet"/>
      <w:lvlText w:val=""/>
      <w:lvlJc w:val="left"/>
      <w:pPr>
        <w:ind w:left="2160" w:hanging="360"/>
      </w:pPr>
      <w:rPr>
        <w:rFonts w:ascii="Wingdings" w:hAnsi="Wingdings" w:hint="default"/>
      </w:rPr>
    </w:lvl>
    <w:lvl w:ilvl="3" w:tplc="3210E868">
      <w:start w:val="1"/>
      <w:numFmt w:val="bullet"/>
      <w:lvlText w:val=""/>
      <w:lvlJc w:val="left"/>
      <w:pPr>
        <w:ind w:left="2880" w:hanging="360"/>
      </w:pPr>
      <w:rPr>
        <w:rFonts w:ascii="Symbol" w:hAnsi="Symbol" w:hint="default"/>
      </w:rPr>
    </w:lvl>
    <w:lvl w:ilvl="4" w:tplc="8280F360">
      <w:start w:val="1"/>
      <w:numFmt w:val="bullet"/>
      <w:lvlText w:val="o"/>
      <w:lvlJc w:val="left"/>
      <w:pPr>
        <w:ind w:left="3600" w:hanging="360"/>
      </w:pPr>
      <w:rPr>
        <w:rFonts w:ascii="Courier New" w:hAnsi="Courier New" w:hint="default"/>
      </w:rPr>
    </w:lvl>
    <w:lvl w:ilvl="5" w:tplc="3D0A17D2">
      <w:start w:val="1"/>
      <w:numFmt w:val="bullet"/>
      <w:lvlText w:val=""/>
      <w:lvlJc w:val="left"/>
      <w:pPr>
        <w:ind w:left="4320" w:hanging="360"/>
      </w:pPr>
      <w:rPr>
        <w:rFonts w:ascii="Wingdings" w:hAnsi="Wingdings" w:hint="default"/>
      </w:rPr>
    </w:lvl>
    <w:lvl w:ilvl="6" w:tplc="4E488D22">
      <w:start w:val="1"/>
      <w:numFmt w:val="bullet"/>
      <w:lvlText w:val=""/>
      <w:lvlJc w:val="left"/>
      <w:pPr>
        <w:ind w:left="5040" w:hanging="360"/>
      </w:pPr>
      <w:rPr>
        <w:rFonts w:ascii="Symbol" w:hAnsi="Symbol" w:hint="default"/>
      </w:rPr>
    </w:lvl>
    <w:lvl w:ilvl="7" w:tplc="BB5C5290">
      <w:start w:val="1"/>
      <w:numFmt w:val="bullet"/>
      <w:lvlText w:val="o"/>
      <w:lvlJc w:val="left"/>
      <w:pPr>
        <w:ind w:left="5760" w:hanging="360"/>
      </w:pPr>
      <w:rPr>
        <w:rFonts w:ascii="Courier New" w:hAnsi="Courier New" w:hint="default"/>
      </w:rPr>
    </w:lvl>
    <w:lvl w:ilvl="8" w:tplc="CBFE5184">
      <w:start w:val="1"/>
      <w:numFmt w:val="bullet"/>
      <w:lvlText w:val=""/>
      <w:lvlJc w:val="left"/>
      <w:pPr>
        <w:ind w:left="6480" w:hanging="360"/>
      </w:pPr>
      <w:rPr>
        <w:rFonts w:ascii="Wingdings" w:hAnsi="Wingdings" w:hint="default"/>
      </w:rPr>
    </w:lvl>
  </w:abstractNum>
  <w:abstractNum w:abstractNumId="35" w15:restartNumberingAfterBreak="0">
    <w:nsid w:val="6E823ED8"/>
    <w:multiLevelType w:val="hybridMultilevel"/>
    <w:tmpl w:val="3196C7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7AD47004"/>
    <w:multiLevelType w:val="hybridMultilevel"/>
    <w:tmpl w:val="46F69BF4"/>
    <w:lvl w:ilvl="0" w:tplc="8A68568A">
      <w:start w:val="1"/>
      <w:numFmt w:val="bullet"/>
      <w:lvlText w:val="-"/>
      <w:lvlJc w:val="left"/>
      <w:pPr>
        <w:ind w:left="720" w:hanging="360"/>
      </w:pPr>
      <w:rPr>
        <w:rFonts w:ascii="Calibri" w:hAnsi="Calibri" w:hint="default"/>
      </w:rPr>
    </w:lvl>
    <w:lvl w:ilvl="1" w:tplc="7646BAE2">
      <w:start w:val="1"/>
      <w:numFmt w:val="bullet"/>
      <w:lvlText w:val="o"/>
      <w:lvlJc w:val="left"/>
      <w:pPr>
        <w:ind w:left="1440" w:hanging="360"/>
      </w:pPr>
      <w:rPr>
        <w:rFonts w:ascii="Courier New" w:hAnsi="Courier New" w:hint="default"/>
      </w:rPr>
    </w:lvl>
    <w:lvl w:ilvl="2" w:tplc="F4E8F688">
      <w:start w:val="1"/>
      <w:numFmt w:val="bullet"/>
      <w:lvlText w:val=""/>
      <w:lvlJc w:val="left"/>
      <w:pPr>
        <w:ind w:left="2160" w:hanging="360"/>
      </w:pPr>
      <w:rPr>
        <w:rFonts w:ascii="Wingdings" w:hAnsi="Wingdings" w:hint="default"/>
      </w:rPr>
    </w:lvl>
    <w:lvl w:ilvl="3" w:tplc="6E901F24">
      <w:start w:val="1"/>
      <w:numFmt w:val="bullet"/>
      <w:lvlText w:val=""/>
      <w:lvlJc w:val="left"/>
      <w:pPr>
        <w:ind w:left="2880" w:hanging="360"/>
      </w:pPr>
      <w:rPr>
        <w:rFonts w:ascii="Symbol" w:hAnsi="Symbol" w:hint="default"/>
      </w:rPr>
    </w:lvl>
    <w:lvl w:ilvl="4" w:tplc="FF868108">
      <w:start w:val="1"/>
      <w:numFmt w:val="bullet"/>
      <w:lvlText w:val="o"/>
      <w:lvlJc w:val="left"/>
      <w:pPr>
        <w:ind w:left="3600" w:hanging="360"/>
      </w:pPr>
      <w:rPr>
        <w:rFonts w:ascii="Courier New" w:hAnsi="Courier New" w:hint="default"/>
      </w:rPr>
    </w:lvl>
    <w:lvl w:ilvl="5" w:tplc="9C7CF280">
      <w:start w:val="1"/>
      <w:numFmt w:val="bullet"/>
      <w:lvlText w:val=""/>
      <w:lvlJc w:val="left"/>
      <w:pPr>
        <w:ind w:left="4320" w:hanging="360"/>
      </w:pPr>
      <w:rPr>
        <w:rFonts w:ascii="Wingdings" w:hAnsi="Wingdings" w:hint="default"/>
      </w:rPr>
    </w:lvl>
    <w:lvl w:ilvl="6" w:tplc="D85CE2D4">
      <w:start w:val="1"/>
      <w:numFmt w:val="bullet"/>
      <w:lvlText w:val=""/>
      <w:lvlJc w:val="left"/>
      <w:pPr>
        <w:ind w:left="5040" w:hanging="360"/>
      </w:pPr>
      <w:rPr>
        <w:rFonts w:ascii="Symbol" w:hAnsi="Symbol" w:hint="default"/>
      </w:rPr>
    </w:lvl>
    <w:lvl w:ilvl="7" w:tplc="862E0432">
      <w:start w:val="1"/>
      <w:numFmt w:val="bullet"/>
      <w:lvlText w:val="o"/>
      <w:lvlJc w:val="left"/>
      <w:pPr>
        <w:ind w:left="5760" w:hanging="360"/>
      </w:pPr>
      <w:rPr>
        <w:rFonts w:ascii="Courier New" w:hAnsi="Courier New" w:hint="default"/>
      </w:rPr>
    </w:lvl>
    <w:lvl w:ilvl="8" w:tplc="48B83192">
      <w:start w:val="1"/>
      <w:numFmt w:val="bullet"/>
      <w:lvlText w:val=""/>
      <w:lvlJc w:val="left"/>
      <w:pPr>
        <w:ind w:left="6480" w:hanging="360"/>
      </w:pPr>
      <w:rPr>
        <w:rFonts w:ascii="Wingdings" w:hAnsi="Wingdings" w:hint="default"/>
      </w:rPr>
    </w:lvl>
  </w:abstractNum>
  <w:abstractNum w:abstractNumId="37" w15:restartNumberingAfterBreak="0">
    <w:nsid w:val="7C407C0F"/>
    <w:multiLevelType w:val="hybridMultilevel"/>
    <w:tmpl w:val="1D2441CE"/>
    <w:lvl w:ilvl="0" w:tplc="A97A5E10">
      <w:numFmt w:val="bullet"/>
      <w:lvlText w:val="-"/>
      <w:lvlJc w:val="left"/>
      <w:pPr>
        <w:ind w:left="720" w:hanging="360"/>
      </w:pPr>
      <w:rPr>
        <w:rFonts w:ascii="Calibri" w:eastAsiaTheme="minorHAns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7CBE5E1C"/>
    <w:multiLevelType w:val="hybridMultilevel"/>
    <w:tmpl w:val="335E0AE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39" w15:restartNumberingAfterBreak="0">
    <w:nsid w:val="7E5553FF"/>
    <w:multiLevelType w:val="hybridMultilevel"/>
    <w:tmpl w:val="2BC454CE"/>
    <w:lvl w:ilvl="0" w:tplc="FC1A1062">
      <w:start w:val="1"/>
      <w:numFmt w:val="bullet"/>
      <w:lvlText w:val=""/>
      <w:lvlJc w:val="left"/>
      <w:pPr>
        <w:ind w:left="720" w:hanging="360"/>
      </w:pPr>
      <w:rPr>
        <w:rFonts w:ascii="Symbol" w:hAnsi="Symbol" w:hint="default"/>
      </w:rPr>
    </w:lvl>
    <w:lvl w:ilvl="1" w:tplc="D7E88F24">
      <w:start w:val="1"/>
      <w:numFmt w:val="bullet"/>
      <w:lvlText w:val="o"/>
      <w:lvlJc w:val="left"/>
      <w:pPr>
        <w:ind w:left="1440" w:hanging="360"/>
      </w:pPr>
      <w:rPr>
        <w:rFonts w:ascii="Courier New" w:hAnsi="Courier New" w:hint="default"/>
      </w:rPr>
    </w:lvl>
    <w:lvl w:ilvl="2" w:tplc="FEAA4806">
      <w:start w:val="1"/>
      <w:numFmt w:val="bullet"/>
      <w:lvlText w:val=""/>
      <w:lvlJc w:val="left"/>
      <w:pPr>
        <w:ind w:left="2160" w:hanging="360"/>
      </w:pPr>
      <w:rPr>
        <w:rFonts w:ascii="Wingdings" w:hAnsi="Wingdings" w:hint="default"/>
      </w:rPr>
    </w:lvl>
    <w:lvl w:ilvl="3" w:tplc="61BCDB78">
      <w:start w:val="1"/>
      <w:numFmt w:val="bullet"/>
      <w:lvlText w:val=""/>
      <w:lvlJc w:val="left"/>
      <w:pPr>
        <w:ind w:left="2880" w:hanging="360"/>
      </w:pPr>
      <w:rPr>
        <w:rFonts w:ascii="Symbol" w:hAnsi="Symbol" w:hint="default"/>
      </w:rPr>
    </w:lvl>
    <w:lvl w:ilvl="4" w:tplc="214A8E06">
      <w:start w:val="1"/>
      <w:numFmt w:val="bullet"/>
      <w:lvlText w:val="o"/>
      <w:lvlJc w:val="left"/>
      <w:pPr>
        <w:ind w:left="3600" w:hanging="360"/>
      </w:pPr>
      <w:rPr>
        <w:rFonts w:ascii="Courier New" w:hAnsi="Courier New" w:hint="default"/>
      </w:rPr>
    </w:lvl>
    <w:lvl w:ilvl="5" w:tplc="E25686DA">
      <w:start w:val="1"/>
      <w:numFmt w:val="bullet"/>
      <w:lvlText w:val=""/>
      <w:lvlJc w:val="left"/>
      <w:pPr>
        <w:ind w:left="4320" w:hanging="360"/>
      </w:pPr>
      <w:rPr>
        <w:rFonts w:ascii="Wingdings" w:hAnsi="Wingdings" w:hint="default"/>
      </w:rPr>
    </w:lvl>
    <w:lvl w:ilvl="6" w:tplc="DCEE4F30">
      <w:start w:val="1"/>
      <w:numFmt w:val="bullet"/>
      <w:lvlText w:val=""/>
      <w:lvlJc w:val="left"/>
      <w:pPr>
        <w:ind w:left="5040" w:hanging="360"/>
      </w:pPr>
      <w:rPr>
        <w:rFonts w:ascii="Symbol" w:hAnsi="Symbol" w:hint="default"/>
      </w:rPr>
    </w:lvl>
    <w:lvl w:ilvl="7" w:tplc="641A9172">
      <w:start w:val="1"/>
      <w:numFmt w:val="bullet"/>
      <w:lvlText w:val="o"/>
      <w:lvlJc w:val="left"/>
      <w:pPr>
        <w:ind w:left="5760" w:hanging="360"/>
      </w:pPr>
      <w:rPr>
        <w:rFonts w:ascii="Courier New" w:hAnsi="Courier New" w:hint="default"/>
      </w:rPr>
    </w:lvl>
    <w:lvl w:ilvl="8" w:tplc="3BE64CDC">
      <w:start w:val="1"/>
      <w:numFmt w:val="bullet"/>
      <w:lvlText w:val=""/>
      <w:lvlJc w:val="left"/>
      <w:pPr>
        <w:ind w:left="6480" w:hanging="360"/>
      </w:pPr>
      <w:rPr>
        <w:rFonts w:ascii="Wingdings" w:hAnsi="Wingdings" w:hint="default"/>
      </w:rPr>
    </w:lvl>
  </w:abstractNum>
  <w:num w:numId="1" w16cid:durableId="1329745031">
    <w:abstractNumId w:val="29"/>
  </w:num>
  <w:num w:numId="2" w16cid:durableId="1156343646">
    <w:abstractNumId w:val="39"/>
  </w:num>
  <w:num w:numId="3" w16cid:durableId="1675181447">
    <w:abstractNumId w:val="36"/>
  </w:num>
  <w:num w:numId="4" w16cid:durableId="762802728">
    <w:abstractNumId w:val="25"/>
  </w:num>
  <w:num w:numId="5" w16cid:durableId="1922988605">
    <w:abstractNumId w:val="27"/>
  </w:num>
  <w:num w:numId="6" w16cid:durableId="1454597819">
    <w:abstractNumId w:val="21"/>
  </w:num>
  <w:num w:numId="7" w16cid:durableId="1171069301">
    <w:abstractNumId w:val="1"/>
  </w:num>
  <w:num w:numId="8" w16cid:durableId="255023673">
    <w:abstractNumId w:val="22"/>
  </w:num>
  <w:num w:numId="9" w16cid:durableId="1932200029">
    <w:abstractNumId w:val="32"/>
  </w:num>
  <w:num w:numId="10" w16cid:durableId="108555254">
    <w:abstractNumId w:val="5"/>
  </w:num>
  <w:num w:numId="11" w16cid:durableId="979842703">
    <w:abstractNumId w:val="6"/>
  </w:num>
  <w:num w:numId="12" w16cid:durableId="333148413">
    <w:abstractNumId w:val="30"/>
  </w:num>
  <w:num w:numId="13" w16cid:durableId="1115519316">
    <w:abstractNumId w:val="17"/>
  </w:num>
  <w:num w:numId="14" w16cid:durableId="1904945278">
    <w:abstractNumId w:val="12"/>
  </w:num>
  <w:num w:numId="15" w16cid:durableId="115804983">
    <w:abstractNumId w:val="34"/>
  </w:num>
  <w:num w:numId="16" w16cid:durableId="1172719985">
    <w:abstractNumId w:val="15"/>
  </w:num>
  <w:num w:numId="17" w16cid:durableId="1973166117">
    <w:abstractNumId w:val="28"/>
  </w:num>
  <w:num w:numId="18" w16cid:durableId="1535656853">
    <w:abstractNumId w:val="37"/>
  </w:num>
  <w:num w:numId="19" w16cid:durableId="1674606527">
    <w:abstractNumId w:val="0"/>
  </w:num>
  <w:num w:numId="20" w16cid:durableId="580063134">
    <w:abstractNumId w:val="14"/>
  </w:num>
  <w:num w:numId="21" w16cid:durableId="671880602">
    <w:abstractNumId w:val="2"/>
  </w:num>
  <w:num w:numId="22" w16cid:durableId="1539588806">
    <w:abstractNumId w:val="10"/>
  </w:num>
  <w:num w:numId="23" w16cid:durableId="1847137945">
    <w:abstractNumId w:val="7"/>
  </w:num>
  <w:num w:numId="24" w16cid:durableId="625624677">
    <w:abstractNumId w:val="4"/>
  </w:num>
  <w:num w:numId="25" w16cid:durableId="1517572779">
    <w:abstractNumId w:val="13"/>
  </w:num>
  <w:num w:numId="26" w16cid:durableId="1583174632">
    <w:abstractNumId w:val="18"/>
  </w:num>
  <w:num w:numId="27" w16cid:durableId="849569280">
    <w:abstractNumId w:val="33"/>
  </w:num>
  <w:num w:numId="28" w16cid:durableId="1323005641">
    <w:abstractNumId w:val="23"/>
  </w:num>
  <w:num w:numId="29" w16cid:durableId="81218997">
    <w:abstractNumId w:val="24"/>
  </w:num>
  <w:num w:numId="30" w16cid:durableId="2020889682">
    <w:abstractNumId w:val="35"/>
  </w:num>
  <w:num w:numId="31" w16cid:durableId="628243847">
    <w:abstractNumId w:val="8"/>
  </w:num>
  <w:num w:numId="32" w16cid:durableId="1228371650">
    <w:abstractNumId w:val="20"/>
  </w:num>
  <w:num w:numId="33" w16cid:durableId="1156802617">
    <w:abstractNumId w:val="19"/>
  </w:num>
  <w:num w:numId="34" w16cid:durableId="855926446">
    <w:abstractNumId w:val="38"/>
  </w:num>
  <w:num w:numId="35" w16cid:durableId="2028166546">
    <w:abstractNumId w:val="31"/>
  </w:num>
  <w:num w:numId="36" w16cid:durableId="1111511420">
    <w:abstractNumId w:val="26"/>
  </w:num>
  <w:num w:numId="37" w16cid:durableId="1109814812">
    <w:abstractNumId w:val="11"/>
  </w:num>
  <w:num w:numId="38" w16cid:durableId="953903648">
    <w:abstractNumId w:val="16"/>
  </w:num>
  <w:num w:numId="39" w16cid:durableId="1445494106">
    <w:abstractNumId w:val="9"/>
  </w:num>
  <w:num w:numId="40" w16cid:durableId="6655478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I0NjQyNjU2NDFW0lEKTi0uzszPAykwrgUAGrlF8iwAAAA="/>
  </w:docVars>
  <w:rsids>
    <w:rsidRoot w:val="008E5517"/>
    <w:rsid w:val="00000EA4"/>
    <w:rsid w:val="00002649"/>
    <w:rsid w:val="00003337"/>
    <w:rsid w:val="00003EA7"/>
    <w:rsid w:val="000051E4"/>
    <w:rsid w:val="0000678B"/>
    <w:rsid w:val="0001255A"/>
    <w:rsid w:val="000129F3"/>
    <w:rsid w:val="000133CD"/>
    <w:rsid w:val="00015161"/>
    <w:rsid w:val="00016F66"/>
    <w:rsid w:val="00020E7B"/>
    <w:rsid w:val="000214FE"/>
    <w:rsid w:val="0002219C"/>
    <w:rsid w:val="0002351A"/>
    <w:rsid w:val="00024C1D"/>
    <w:rsid w:val="0002550A"/>
    <w:rsid w:val="00027FF8"/>
    <w:rsid w:val="00031EB4"/>
    <w:rsid w:val="0003234E"/>
    <w:rsid w:val="00032914"/>
    <w:rsid w:val="00032F29"/>
    <w:rsid w:val="000340A3"/>
    <w:rsid w:val="00036397"/>
    <w:rsid w:val="0004113F"/>
    <w:rsid w:val="0004242A"/>
    <w:rsid w:val="0004615F"/>
    <w:rsid w:val="000502B0"/>
    <w:rsid w:val="00050E9B"/>
    <w:rsid w:val="0005421D"/>
    <w:rsid w:val="000545B6"/>
    <w:rsid w:val="00054CF6"/>
    <w:rsid w:val="0005617F"/>
    <w:rsid w:val="00056272"/>
    <w:rsid w:val="00056913"/>
    <w:rsid w:val="00060107"/>
    <w:rsid w:val="00063F9D"/>
    <w:rsid w:val="00065FA0"/>
    <w:rsid w:val="00066059"/>
    <w:rsid w:val="00066AF5"/>
    <w:rsid w:val="00070A4F"/>
    <w:rsid w:val="00070D65"/>
    <w:rsid w:val="0007108B"/>
    <w:rsid w:val="000725BB"/>
    <w:rsid w:val="00073BB4"/>
    <w:rsid w:val="000753A0"/>
    <w:rsid w:val="00077CC4"/>
    <w:rsid w:val="00080326"/>
    <w:rsid w:val="0008112A"/>
    <w:rsid w:val="00081EE9"/>
    <w:rsid w:val="0008205D"/>
    <w:rsid w:val="00082E51"/>
    <w:rsid w:val="00082FEB"/>
    <w:rsid w:val="00083536"/>
    <w:rsid w:val="000843C7"/>
    <w:rsid w:val="0009019A"/>
    <w:rsid w:val="000905D0"/>
    <w:rsid w:val="00091777"/>
    <w:rsid w:val="000938FD"/>
    <w:rsid w:val="00093AA2"/>
    <w:rsid w:val="00093D40"/>
    <w:rsid w:val="00094D34"/>
    <w:rsid w:val="00096A67"/>
    <w:rsid w:val="000A101F"/>
    <w:rsid w:val="000A16AF"/>
    <w:rsid w:val="000A1A92"/>
    <w:rsid w:val="000A2843"/>
    <w:rsid w:val="000A4F40"/>
    <w:rsid w:val="000A91E1"/>
    <w:rsid w:val="000B3CBE"/>
    <w:rsid w:val="000B4248"/>
    <w:rsid w:val="000B5294"/>
    <w:rsid w:val="000B5519"/>
    <w:rsid w:val="000B6724"/>
    <w:rsid w:val="000C0E8F"/>
    <w:rsid w:val="000C10DA"/>
    <w:rsid w:val="000C2D2F"/>
    <w:rsid w:val="000C4623"/>
    <w:rsid w:val="000C49EC"/>
    <w:rsid w:val="000C660C"/>
    <w:rsid w:val="000C687C"/>
    <w:rsid w:val="000D103B"/>
    <w:rsid w:val="000D1345"/>
    <w:rsid w:val="000D22A3"/>
    <w:rsid w:val="000D3002"/>
    <w:rsid w:val="000D3119"/>
    <w:rsid w:val="000D4C89"/>
    <w:rsid w:val="000D5358"/>
    <w:rsid w:val="000D6AD6"/>
    <w:rsid w:val="000E2BCA"/>
    <w:rsid w:val="000E2CEA"/>
    <w:rsid w:val="000E2DC3"/>
    <w:rsid w:val="000E6124"/>
    <w:rsid w:val="000E624E"/>
    <w:rsid w:val="000E6289"/>
    <w:rsid w:val="000F043D"/>
    <w:rsid w:val="000F0714"/>
    <w:rsid w:val="000F1999"/>
    <w:rsid w:val="000F3BDC"/>
    <w:rsid w:val="000F4EDB"/>
    <w:rsid w:val="000F6A13"/>
    <w:rsid w:val="000F73A0"/>
    <w:rsid w:val="00101463"/>
    <w:rsid w:val="001020AD"/>
    <w:rsid w:val="00102132"/>
    <w:rsid w:val="001032AF"/>
    <w:rsid w:val="00104822"/>
    <w:rsid w:val="00105888"/>
    <w:rsid w:val="00106163"/>
    <w:rsid w:val="00106E65"/>
    <w:rsid w:val="00112B42"/>
    <w:rsid w:val="00112F66"/>
    <w:rsid w:val="00112F8A"/>
    <w:rsid w:val="00113DA4"/>
    <w:rsid w:val="00114E75"/>
    <w:rsid w:val="0011509D"/>
    <w:rsid w:val="00115AC3"/>
    <w:rsid w:val="00117A61"/>
    <w:rsid w:val="00117D27"/>
    <w:rsid w:val="00120331"/>
    <w:rsid w:val="001208C0"/>
    <w:rsid w:val="001215AF"/>
    <w:rsid w:val="0012539A"/>
    <w:rsid w:val="00126CAF"/>
    <w:rsid w:val="001270E1"/>
    <w:rsid w:val="00127C47"/>
    <w:rsid w:val="00130932"/>
    <w:rsid w:val="00130C66"/>
    <w:rsid w:val="00131E3D"/>
    <w:rsid w:val="0013506D"/>
    <w:rsid w:val="00135170"/>
    <w:rsid w:val="00135403"/>
    <w:rsid w:val="001401AF"/>
    <w:rsid w:val="00144209"/>
    <w:rsid w:val="0014567F"/>
    <w:rsid w:val="001462BA"/>
    <w:rsid w:val="00146CF7"/>
    <w:rsid w:val="00147665"/>
    <w:rsid w:val="00150810"/>
    <w:rsid w:val="001509DB"/>
    <w:rsid w:val="00153DEC"/>
    <w:rsid w:val="001541E9"/>
    <w:rsid w:val="00154397"/>
    <w:rsid w:val="001549C5"/>
    <w:rsid w:val="00154D3D"/>
    <w:rsid w:val="00156CF3"/>
    <w:rsid w:val="00157A13"/>
    <w:rsid w:val="0016041F"/>
    <w:rsid w:val="00161E04"/>
    <w:rsid w:val="00165290"/>
    <w:rsid w:val="0017112C"/>
    <w:rsid w:val="00171712"/>
    <w:rsid w:val="00171C1D"/>
    <w:rsid w:val="00172D5F"/>
    <w:rsid w:val="00176481"/>
    <w:rsid w:val="001767B5"/>
    <w:rsid w:val="00177796"/>
    <w:rsid w:val="00180270"/>
    <w:rsid w:val="0018223A"/>
    <w:rsid w:val="001822C8"/>
    <w:rsid w:val="001835E3"/>
    <w:rsid w:val="00186C79"/>
    <w:rsid w:val="001876CC"/>
    <w:rsid w:val="00190989"/>
    <w:rsid w:val="00194958"/>
    <w:rsid w:val="0019650A"/>
    <w:rsid w:val="00196FB5"/>
    <w:rsid w:val="0019723F"/>
    <w:rsid w:val="00197CF8"/>
    <w:rsid w:val="001A0278"/>
    <w:rsid w:val="001A0F30"/>
    <w:rsid w:val="001A2B64"/>
    <w:rsid w:val="001B2FF3"/>
    <w:rsid w:val="001B4276"/>
    <w:rsid w:val="001B5D65"/>
    <w:rsid w:val="001B6DD2"/>
    <w:rsid w:val="001C1FFE"/>
    <w:rsid w:val="001C5A36"/>
    <w:rsid w:val="001C624A"/>
    <w:rsid w:val="001C70B1"/>
    <w:rsid w:val="001D1B8A"/>
    <w:rsid w:val="001D2849"/>
    <w:rsid w:val="001D33CB"/>
    <w:rsid w:val="001D42C0"/>
    <w:rsid w:val="001D5110"/>
    <w:rsid w:val="001D56F0"/>
    <w:rsid w:val="001D571E"/>
    <w:rsid w:val="001D64E7"/>
    <w:rsid w:val="001D6C57"/>
    <w:rsid w:val="001E1720"/>
    <w:rsid w:val="001E3C19"/>
    <w:rsid w:val="001E47FD"/>
    <w:rsid w:val="001E641D"/>
    <w:rsid w:val="001E7964"/>
    <w:rsid w:val="001F17D2"/>
    <w:rsid w:val="001F19AF"/>
    <w:rsid w:val="001F1BB4"/>
    <w:rsid w:val="001F47FE"/>
    <w:rsid w:val="001F5227"/>
    <w:rsid w:val="001F5FE6"/>
    <w:rsid w:val="001F7142"/>
    <w:rsid w:val="00202A5B"/>
    <w:rsid w:val="00203646"/>
    <w:rsid w:val="002043FE"/>
    <w:rsid w:val="00204F6C"/>
    <w:rsid w:val="00205453"/>
    <w:rsid w:val="00206613"/>
    <w:rsid w:val="002112BD"/>
    <w:rsid w:val="00211B2A"/>
    <w:rsid w:val="002120FB"/>
    <w:rsid w:val="00213311"/>
    <w:rsid w:val="00213F86"/>
    <w:rsid w:val="0021486C"/>
    <w:rsid w:val="00215248"/>
    <w:rsid w:val="0021612E"/>
    <w:rsid w:val="0021641A"/>
    <w:rsid w:val="00220FF4"/>
    <w:rsid w:val="00222334"/>
    <w:rsid w:val="00223171"/>
    <w:rsid w:val="0022343A"/>
    <w:rsid w:val="00223CEC"/>
    <w:rsid w:val="00223F50"/>
    <w:rsid w:val="002247F0"/>
    <w:rsid w:val="00225F90"/>
    <w:rsid w:val="002277C4"/>
    <w:rsid w:val="00227C96"/>
    <w:rsid w:val="00231415"/>
    <w:rsid w:val="00231726"/>
    <w:rsid w:val="00232E49"/>
    <w:rsid w:val="00233438"/>
    <w:rsid w:val="00235F8B"/>
    <w:rsid w:val="002365C9"/>
    <w:rsid w:val="002375D1"/>
    <w:rsid w:val="00240784"/>
    <w:rsid w:val="00245927"/>
    <w:rsid w:val="00246698"/>
    <w:rsid w:val="002501A4"/>
    <w:rsid w:val="0025032A"/>
    <w:rsid w:val="0025099C"/>
    <w:rsid w:val="00251274"/>
    <w:rsid w:val="002523E1"/>
    <w:rsid w:val="00252704"/>
    <w:rsid w:val="00253767"/>
    <w:rsid w:val="00254650"/>
    <w:rsid w:val="002557B1"/>
    <w:rsid w:val="002558EF"/>
    <w:rsid w:val="00256043"/>
    <w:rsid w:val="00256666"/>
    <w:rsid w:val="00256EAD"/>
    <w:rsid w:val="0025AF21"/>
    <w:rsid w:val="0026037F"/>
    <w:rsid w:val="0026199D"/>
    <w:rsid w:val="00263062"/>
    <w:rsid w:val="002647FD"/>
    <w:rsid w:val="00265A98"/>
    <w:rsid w:val="00266077"/>
    <w:rsid w:val="00267791"/>
    <w:rsid w:val="002720B9"/>
    <w:rsid w:val="00280507"/>
    <w:rsid w:val="002830FA"/>
    <w:rsid w:val="00283709"/>
    <w:rsid w:val="00284BC2"/>
    <w:rsid w:val="00286F18"/>
    <w:rsid w:val="00287608"/>
    <w:rsid w:val="00287A67"/>
    <w:rsid w:val="00290E68"/>
    <w:rsid w:val="002920DA"/>
    <w:rsid w:val="00292344"/>
    <w:rsid w:val="002925C2"/>
    <w:rsid w:val="00293382"/>
    <w:rsid w:val="002956B5"/>
    <w:rsid w:val="002A3894"/>
    <w:rsid w:val="002A3ED3"/>
    <w:rsid w:val="002B01F7"/>
    <w:rsid w:val="002B1A91"/>
    <w:rsid w:val="002B2774"/>
    <w:rsid w:val="002B2E8A"/>
    <w:rsid w:val="002B5D82"/>
    <w:rsid w:val="002B646C"/>
    <w:rsid w:val="002B7013"/>
    <w:rsid w:val="002B76D6"/>
    <w:rsid w:val="002B7F02"/>
    <w:rsid w:val="002C04FE"/>
    <w:rsid w:val="002C6900"/>
    <w:rsid w:val="002D093F"/>
    <w:rsid w:val="002D1E23"/>
    <w:rsid w:val="002D4857"/>
    <w:rsid w:val="002D4A92"/>
    <w:rsid w:val="002D5C53"/>
    <w:rsid w:val="002E04EC"/>
    <w:rsid w:val="002E0987"/>
    <w:rsid w:val="002E1D22"/>
    <w:rsid w:val="002E3151"/>
    <w:rsid w:val="002E60A1"/>
    <w:rsid w:val="002F100E"/>
    <w:rsid w:val="002F1497"/>
    <w:rsid w:val="002F2E35"/>
    <w:rsid w:val="002F481F"/>
    <w:rsid w:val="002F5919"/>
    <w:rsid w:val="002F6B9E"/>
    <w:rsid w:val="002F78AE"/>
    <w:rsid w:val="00304E91"/>
    <w:rsid w:val="003053CF"/>
    <w:rsid w:val="00305415"/>
    <w:rsid w:val="00307647"/>
    <w:rsid w:val="00311354"/>
    <w:rsid w:val="0031487A"/>
    <w:rsid w:val="00317718"/>
    <w:rsid w:val="00320908"/>
    <w:rsid w:val="003236D5"/>
    <w:rsid w:val="00326D49"/>
    <w:rsid w:val="003336EE"/>
    <w:rsid w:val="00333B4A"/>
    <w:rsid w:val="003341C2"/>
    <w:rsid w:val="00334D60"/>
    <w:rsid w:val="003353A9"/>
    <w:rsid w:val="003376FA"/>
    <w:rsid w:val="00337D3B"/>
    <w:rsid w:val="00343AE2"/>
    <w:rsid w:val="003446DE"/>
    <w:rsid w:val="00344FA9"/>
    <w:rsid w:val="0034554C"/>
    <w:rsid w:val="003507B7"/>
    <w:rsid w:val="00350E26"/>
    <w:rsid w:val="00353CA1"/>
    <w:rsid w:val="00354358"/>
    <w:rsid w:val="00356352"/>
    <w:rsid w:val="0035635D"/>
    <w:rsid w:val="0036087D"/>
    <w:rsid w:val="00363403"/>
    <w:rsid w:val="003640E3"/>
    <w:rsid w:val="00364101"/>
    <w:rsid w:val="003643CD"/>
    <w:rsid w:val="00367788"/>
    <w:rsid w:val="00370F76"/>
    <w:rsid w:val="00371958"/>
    <w:rsid w:val="00374C3B"/>
    <w:rsid w:val="003750DC"/>
    <w:rsid w:val="00375D11"/>
    <w:rsid w:val="003765A1"/>
    <w:rsid w:val="00377525"/>
    <w:rsid w:val="0038005A"/>
    <w:rsid w:val="00381B03"/>
    <w:rsid w:val="003827C3"/>
    <w:rsid w:val="003834DF"/>
    <w:rsid w:val="003836C5"/>
    <w:rsid w:val="00386EFB"/>
    <w:rsid w:val="0039076D"/>
    <w:rsid w:val="00391A23"/>
    <w:rsid w:val="0039379A"/>
    <w:rsid w:val="00394222"/>
    <w:rsid w:val="00395622"/>
    <w:rsid w:val="00395D23"/>
    <w:rsid w:val="00396D88"/>
    <w:rsid w:val="00396DB8"/>
    <w:rsid w:val="00397C50"/>
    <w:rsid w:val="00397C91"/>
    <w:rsid w:val="00397DA6"/>
    <w:rsid w:val="003A3DF2"/>
    <w:rsid w:val="003A5234"/>
    <w:rsid w:val="003A6192"/>
    <w:rsid w:val="003B04E0"/>
    <w:rsid w:val="003B19CD"/>
    <w:rsid w:val="003B4AF8"/>
    <w:rsid w:val="003B54C3"/>
    <w:rsid w:val="003B6926"/>
    <w:rsid w:val="003C0802"/>
    <w:rsid w:val="003C1489"/>
    <w:rsid w:val="003C261B"/>
    <w:rsid w:val="003C31B0"/>
    <w:rsid w:val="003C33E6"/>
    <w:rsid w:val="003C74D2"/>
    <w:rsid w:val="003D7D7A"/>
    <w:rsid w:val="003D7F61"/>
    <w:rsid w:val="003E1561"/>
    <w:rsid w:val="003E17C3"/>
    <w:rsid w:val="003E184F"/>
    <w:rsid w:val="003E1878"/>
    <w:rsid w:val="003E1A2A"/>
    <w:rsid w:val="003E2A66"/>
    <w:rsid w:val="003E5094"/>
    <w:rsid w:val="003E50F3"/>
    <w:rsid w:val="003F4FEB"/>
    <w:rsid w:val="00401DAA"/>
    <w:rsid w:val="00410AFB"/>
    <w:rsid w:val="004151B7"/>
    <w:rsid w:val="004159D2"/>
    <w:rsid w:val="00416ADD"/>
    <w:rsid w:val="00421400"/>
    <w:rsid w:val="00421D2F"/>
    <w:rsid w:val="0042331A"/>
    <w:rsid w:val="00423520"/>
    <w:rsid w:val="00424EAE"/>
    <w:rsid w:val="00432A42"/>
    <w:rsid w:val="0043475C"/>
    <w:rsid w:val="00435246"/>
    <w:rsid w:val="00435B05"/>
    <w:rsid w:val="00437A63"/>
    <w:rsid w:val="0044059D"/>
    <w:rsid w:val="00441BED"/>
    <w:rsid w:val="00442D92"/>
    <w:rsid w:val="00443157"/>
    <w:rsid w:val="00444B9A"/>
    <w:rsid w:val="0044691E"/>
    <w:rsid w:val="004473FA"/>
    <w:rsid w:val="00453DB9"/>
    <w:rsid w:val="00453FD1"/>
    <w:rsid w:val="0045411E"/>
    <w:rsid w:val="00457709"/>
    <w:rsid w:val="00466D8B"/>
    <w:rsid w:val="004670A9"/>
    <w:rsid w:val="00470929"/>
    <w:rsid w:val="00472337"/>
    <w:rsid w:val="0047318F"/>
    <w:rsid w:val="00474FAD"/>
    <w:rsid w:val="00475198"/>
    <w:rsid w:val="00477A28"/>
    <w:rsid w:val="00477B9D"/>
    <w:rsid w:val="004806A0"/>
    <w:rsid w:val="004814FA"/>
    <w:rsid w:val="00482323"/>
    <w:rsid w:val="00482E09"/>
    <w:rsid w:val="00484993"/>
    <w:rsid w:val="004862F6"/>
    <w:rsid w:val="004869F9"/>
    <w:rsid w:val="00487284"/>
    <w:rsid w:val="0048790A"/>
    <w:rsid w:val="00487D38"/>
    <w:rsid w:val="00491BEA"/>
    <w:rsid w:val="00492CB4"/>
    <w:rsid w:val="0049469A"/>
    <w:rsid w:val="00494C7F"/>
    <w:rsid w:val="00496002"/>
    <w:rsid w:val="004A27CB"/>
    <w:rsid w:val="004A29FC"/>
    <w:rsid w:val="004A54D3"/>
    <w:rsid w:val="004B10C5"/>
    <w:rsid w:val="004B18FC"/>
    <w:rsid w:val="004B198D"/>
    <w:rsid w:val="004B1A94"/>
    <w:rsid w:val="004B26CC"/>
    <w:rsid w:val="004B2A24"/>
    <w:rsid w:val="004B2E2A"/>
    <w:rsid w:val="004B4BE9"/>
    <w:rsid w:val="004B5CD7"/>
    <w:rsid w:val="004B5F62"/>
    <w:rsid w:val="004B6C7C"/>
    <w:rsid w:val="004B78E4"/>
    <w:rsid w:val="004C13CB"/>
    <w:rsid w:val="004C2FDE"/>
    <w:rsid w:val="004C348B"/>
    <w:rsid w:val="004C3E07"/>
    <w:rsid w:val="004C4709"/>
    <w:rsid w:val="004C6FBC"/>
    <w:rsid w:val="004C7A81"/>
    <w:rsid w:val="004C7D89"/>
    <w:rsid w:val="004D0722"/>
    <w:rsid w:val="004D072E"/>
    <w:rsid w:val="004D3CDF"/>
    <w:rsid w:val="004D6610"/>
    <w:rsid w:val="004D6C18"/>
    <w:rsid w:val="004D6E12"/>
    <w:rsid w:val="004D78B9"/>
    <w:rsid w:val="004E0467"/>
    <w:rsid w:val="004E11C0"/>
    <w:rsid w:val="004E12BC"/>
    <w:rsid w:val="004E433C"/>
    <w:rsid w:val="004E4A4B"/>
    <w:rsid w:val="004E6D67"/>
    <w:rsid w:val="004E7557"/>
    <w:rsid w:val="004F1321"/>
    <w:rsid w:val="004F1A3E"/>
    <w:rsid w:val="004F3FE3"/>
    <w:rsid w:val="004F4C91"/>
    <w:rsid w:val="004F6F77"/>
    <w:rsid w:val="0050013C"/>
    <w:rsid w:val="00500CDF"/>
    <w:rsid w:val="00500FB7"/>
    <w:rsid w:val="00504390"/>
    <w:rsid w:val="00504438"/>
    <w:rsid w:val="00504554"/>
    <w:rsid w:val="0050775B"/>
    <w:rsid w:val="005100E9"/>
    <w:rsid w:val="005128BF"/>
    <w:rsid w:val="00513D31"/>
    <w:rsid w:val="00520CCA"/>
    <w:rsid w:val="00523AA2"/>
    <w:rsid w:val="00524AFD"/>
    <w:rsid w:val="00527440"/>
    <w:rsid w:val="0053063A"/>
    <w:rsid w:val="005313D4"/>
    <w:rsid w:val="00534F36"/>
    <w:rsid w:val="00534FA5"/>
    <w:rsid w:val="00536C79"/>
    <w:rsid w:val="00536DA2"/>
    <w:rsid w:val="00540F6D"/>
    <w:rsid w:val="00544DA0"/>
    <w:rsid w:val="005450B3"/>
    <w:rsid w:val="005465B6"/>
    <w:rsid w:val="005478AF"/>
    <w:rsid w:val="0055357B"/>
    <w:rsid w:val="00553D37"/>
    <w:rsid w:val="00556321"/>
    <w:rsid w:val="00556F02"/>
    <w:rsid w:val="005576CC"/>
    <w:rsid w:val="00561C79"/>
    <w:rsid w:val="005662D2"/>
    <w:rsid w:val="00571B0D"/>
    <w:rsid w:val="00572436"/>
    <w:rsid w:val="00572629"/>
    <w:rsid w:val="005733E5"/>
    <w:rsid w:val="00573D9C"/>
    <w:rsid w:val="00574BCE"/>
    <w:rsid w:val="00577338"/>
    <w:rsid w:val="00577E13"/>
    <w:rsid w:val="00577E68"/>
    <w:rsid w:val="005805BD"/>
    <w:rsid w:val="00580ED8"/>
    <w:rsid w:val="005863D0"/>
    <w:rsid w:val="00586F6A"/>
    <w:rsid w:val="005904F0"/>
    <w:rsid w:val="00591E70"/>
    <w:rsid w:val="005929E5"/>
    <w:rsid w:val="00593454"/>
    <w:rsid w:val="0059420B"/>
    <w:rsid w:val="005951EC"/>
    <w:rsid w:val="005A1787"/>
    <w:rsid w:val="005A18D3"/>
    <w:rsid w:val="005A517A"/>
    <w:rsid w:val="005A67FB"/>
    <w:rsid w:val="005A7CE1"/>
    <w:rsid w:val="005B0AA8"/>
    <w:rsid w:val="005B2C03"/>
    <w:rsid w:val="005B3272"/>
    <w:rsid w:val="005B35B4"/>
    <w:rsid w:val="005B5263"/>
    <w:rsid w:val="005B7047"/>
    <w:rsid w:val="005C34EC"/>
    <w:rsid w:val="005C40B4"/>
    <w:rsid w:val="005C5AE9"/>
    <w:rsid w:val="005C5AEC"/>
    <w:rsid w:val="005C6BBB"/>
    <w:rsid w:val="005C74EF"/>
    <w:rsid w:val="005C76C2"/>
    <w:rsid w:val="005D03B6"/>
    <w:rsid w:val="005D0816"/>
    <w:rsid w:val="005D1094"/>
    <w:rsid w:val="005D2D8D"/>
    <w:rsid w:val="005D57BB"/>
    <w:rsid w:val="005D5AF9"/>
    <w:rsid w:val="005E0EB2"/>
    <w:rsid w:val="005E5DD3"/>
    <w:rsid w:val="005E6434"/>
    <w:rsid w:val="005F2D5A"/>
    <w:rsid w:val="005F50C9"/>
    <w:rsid w:val="005F6FD1"/>
    <w:rsid w:val="00600838"/>
    <w:rsid w:val="00601660"/>
    <w:rsid w:val="00602E22"/>
    <w:rsid w:val="00603171"/>
    <w:rsid w:val="0060320F"/>
    <w:rsid w:val="00605678"/>
    <w:rsid w:val="006066D7"/>
    <w:rsid w:val="00606B52"/>
    <w:rsid w:val="00607675"/>
    <w:rsid w:val="00610767"/>
    <w:rsid w:val="0061193F"/>
    <w:rsid w:val="00612946"/>
    <w:rsid w:val="00612FA5"/>
    <w:rsid w:val="006170BD"/>
    <w:rsid w:val="00620686"/>
    <w:rsid w:val="00620B8D"/>
    <w:rsid w:val="0062142F"/>
    <w:rsid w:val="00627445"/>
    <w:rsid w:val="00630D47"/>
    <w:rsid w:val="00630F9C"/>
    <w:rsid w:val="0063411E"/>
    <w:rsid w:val="00634B18"/>
    <w:rsid w:val="006356A9"/>
    <w:rsid w:val="00635B95"/>
    <w:rsid w:val="0064223D"/>
    <w:rsid w:val="006427F6"/>
    <w:rsid w:val="00643C90"/>
    <w:rsid w:val="0064527E"/>
    <w:rsid w:val="00646E47"/>
    <w:rsid w:val="00646F01"/>
    <w:rsid w:val="00652363"/>
    <w:rsid w:val="00652480"/>
    <w:rsid w:val="00652AEC"/>
    <w:rsid w:val="00653F3E"/>
    <w:rsid w:val="00654115"/>
    <w:rsid w:val="00661F49"/>
    <w:rsid w:val="00661F4C"/>
    <w:rsid w:val="00663CCD"/>
    <w:rsid w:val="006666D9"/>
    <w:rsid w:val="00667873"/>
    <w:rsid w:val="00670DB0"/>
    <w:rsid w:val="00671971"/>
    <w:rsid w:val="00673551"/>
    <w:rsid w:val="0067441E"/>
    <w:rsid w:val="00675CAF"/>
    <w:rsid w:val="00677A43"/>
    <w:rsid w:val="00680B90"/>
    <w:rsid w:val="00681EAE"/>
    <w:rsid w:val="0068267B"/>
    <w:rsid w:val="00682758"/>
    <w:rsid w:val="0068343B"/>
    <w:rsid w:val="0068373C"/>
    <w:rsid w:val="006845F0"/>
    <w:rsid w:val="006863E8"/>
    <w:rsid w:val="006867EF"/>
    <w:rsid w:val="006936B0"/>
    <w:rsid w:val="00694A8F"/>
    <w:rsid w:val="0069565C"/>
    <w:rsid w:val="00697AF2"/>
    <w:rsid w:val="00697D3B"/>
    <w:rsid w:val="006A1B72"/>
    <w:rsid w:val="006A2D75"/>
    <w:rsid w:val="006A379F"/>
    <w:rsid w:val="006A3D4A"/>
    <w:rsid w:val="006A4820"/>
    <w:rsid w:val="006A4D9D"/>
    <w:rsid w:val="006A5FC5"/>
    <w:rsid w:val="006B218B"/>
    <w:rsid w:val="006B33A1"/>
    <w:rsid w:val="006B41C5"/>
    <w:rsid w:val="006B4747"/>
    <w:rsid w:val="006B4F9A"/>
    <w:rsid w:val="006B5DB9"/>
    <w:rsid w:val="006B7D21"/>
    <w:rsid w:val="006C007E"/>
    <w:rsid w:val="006C01EC"/>
    <w:rsid w:val="006C029F"/>
    <w:rsid w:val="006C3177"/>
    <w:rsid w:val="006C3CEF"/>
    <w:rsid w:val="006C628E"/>
    <w:rsid w:val="006C693D"/>
    <w:rsid w:val="006D044F"/>
    <w:rsid w:val="006D5C65"/>
    <w:rsid w:val="006D6DBB"/>
    <w:rsid w:val="006D7F5B"/>
    <w:rsid w:val="006E434D"/>
    <w:rsid w:val="006E4C5E"/>
    <w:rsid w:val="006E5EE7"/>
    <w:rsid w:val="006E6081"/>
    <w:rsid w:val="006E64A1"/>
    <w:rsid w:val="006E7C78"/>
    <w:rsid w:val="006F02BB"/>
    <w:rsid w:val="006F08E0"/>
    <w:rsid w:val="006F1552"/>
    <w:rsid w:val="006F3028"/>
    <w:rsid w:val="006F3431"/>
    <w:rsid w:val="006F4446"/>
    <w:rsid w:val="006F4DC4"/>
    <w:rsid w:val="006F5AF7"/>
    <w:rsid w:val="006F6077"/>
    <w:rsid w:val="006F762D"/>
    <w:rsid w:val="00704875"/>
    <w:rsid w:val="00704FDE"/>
    <w:rsid w:val="00705EA1"/>
    <w:rsid w:val="00707AA1"/>
    <w:rsid w:val="00707AD7"/>
    <w:rsid w:val="0071009D"/>
    <w:rsid w:val="007128C2"/>
    <w:rsid w:val="00715D4F"/>
    <w:rsid w:val="007165A8"/>
    <w:rsid w:val="00716D7E"/>
    <w:rsid w:val="007177BE"/>
    <w:rsid w:val="00721A32"/>
    <w:rsid w:val="00721F05"/>
    <w:rsid w:val="007221E1"/>
    <w:rsid w:val="0072292D"/>
    <w:rsid w:val="00724A5F"/>
    <w:rsid w:val="00727761"/>
    <w:rsid w:val="00731028"/>
    <w:rsid w:val="00735995"/>
    <w:rsid w:val="007359AC"/>
    <w:rsid w:val="00735FD9"/>
    <w:rsid w:val="00736482"/>
    <w:rsid w:val="0074369E"/>
    <w:rsid w:val="007453DD"/>
    <w:rsid w:val="0074695E"/>
    <w:rsid w:val="00747D01"/>
    <w:rsid w:val="00750246"/>
    <w:rsid w:val="00750C88"/>
    <w:rsid w:val="00751D91"/>
    <w:rsid w:val="0075303A"/>
    <w:rsid w:val="00754AE5"/>
    <w:rsid w:val="007562BC"/>
    <w:rsid w:val="00757F2E"/>
    <w:rsid w:val="00757FB4"/>
    <w:rsid w:val="00764009"/>
    <w:rsid w:val="00764B30"/>
    <w:rsid w:val="00765477"/>
    <w:rsid w:val="00766C6F"/>
    <w:rsid w:val="00770556"/>
    <w:rsid w:val="00774B03"/>
    <w:rsid w:val="00774C99"/>
    <w:rsid w:val="00774CAC"/>
    <w:rsid w:val="00776089"/>
    <w:rsid w:val="00776EE8"/>
    <w:rsid w:val="0077746D"/>
    <w:rsid w:val="00777865"/>
    <w:rsid w:val="0078170A"/>
    <w:rsid w:val="007916BC"/>
    <w:rsid w:val="007946BE"/>
    <w:rsid w:val="00795C7B"/>
    <w:rsid w:val="0079648C"/>
    <w:rsid w:val="0079665D"/>
    <w:rsid w:val="00797907"/>
    <w:rsid w:val="007A4163"/>
    <w:rsid w:val="007A45CD"/>
    <w:rsid w:val="007A4C6F"/>
    <w:rsid w:val="007A4CF2"/>
    <w:rsid w:val="007A6A82"/>
    <w:rsid w:val="007B04DE"/>
    <w:rsid w:val="007C12D2"/>
    <w:rsid w:val="007C4C77"/>
    <w:rsid w:val="007C5E47"/>
    <w:rsid w:val="007D1176"/>
    <w:rsid w:val="007D1A89"/>
    <w:rsid w:val="007D3478"/>
    <w:rsid w:val="007D35D4"/>
    <w:rsid w:val="007D385A"/>
    <w:rsid w:val="007D53C4"/>
    <w:rsid w:val="007D5EFD"/>
    <w:rsid w:val="007D77C6"/>
    <w:rsid w:val="007DC2E8"/>
    <w:rsid w:val="007E1461"/>
    <w:rsid w:val="007E1589"/>
    <w:rsid w:val="007E3FBF"/>
    <w:rsid w:val="007E47B5"/>
    <w:rsid w:val="007E5D83"/>
    <w:rsid w:val="007E642A"/>
    <w:rsid w:val="007F16E0"/>
    <w:rsid w:val="007F17EA"/>
    <w:rsid w:val="007F562A"/>
    <w:rsid w:val="007F5EBA"/>
    <w:rsid w:val="007F6F08"/>
    <w:rsid w:val="00802065"/>
    <w:rsid w:val="00802B39"/>
    <w:rsid w:val="0080657A"/>
    <w:rsid w:val="008103B9"/>
    <w:rsid w:val="00816018"/>
    <w:rsid w:val="00817CA2"/>
    <w:rsid w:val="00817D45"/>
    <w:rsid w:val="00821ECB"/>
    <w:rsid w:val="00824096"/>
    <w:rsid w:val="008245EF"/>
    <w:rsid w:val="008250AF"/>
    <w:rsid w:val="00831B4C"/>
    <w:rsid w:val="008333CA"/>
    <w:rsid w:val="0083424D"/>
    <w:rsid w:val="00842C3C"/>
    <w:rsid w:val="00843CFD"/>
    <w:rsid w:val="00844653"/>
    <w:rsid w:val="008475D2"/>
    <w:rsid w:val="00851117"/>
    <w:rsid w:val="008522A5"/>
    <w:rsid w:val="00852FEE"/>
    <w:rsid w:val="00855C59"/>
    <w:rsid w:val="00855F73"/>
    <w:rsid w:val="00855F8C"/>
    <w:rsid w:val="00856F29"/>
    <w:rsid w:val="008570BC"/>
    <w:rsid w:val="00857386"/>
    <w:rsid w:val="00857B72"/>
    <w:rsid w:val="00862525"/>
    <w:rsid w:val="00862D5D"/>
    <w:rsid w:val="00864383"/>
    <w:rsid w:val="008644FF"/>
    <w:rsid w:val="008654A1"/>
    <w:rsid w:val="0086653F"/>
    <w:rsid w:val="00870E4A"/>
    <w:rsid w:val="0087462D"/>
    <w:rsid w:val="00875126"/>
    <w:rsid w:val="0087645A"/>
    <w:rsid w:val="008769EC"/>
    <w:rsid w:val="008800C4"/>
    <w:rsid w:val="00880B75"/>
    <w:rsid w:val="00882A49"/>
    <w:rsid w:val="00882EE3"/>
    <w:rsid w:val="0088697C"/>
    <w:rsid w:val="00886B0A"/>
    <w:rsid w:val="0088786A"/>
    <w:rsid w:val="008908CB"/>
    <w:rsid w:val="008910B6"/>
    <w:rsid w:val="00891AF2"/>
    <w:rsid w:val="00891E62"/>
    <w:rsid w:val="00895D25"/>
    <w:rsid w:val="0089606F"/>
    <w:rsid w:val="008969C0"/>
    <w:rsid w:val="008A38D1"/>
    <w:rsid w:val="008A3DBA"/>
    <w:rsid w:val="008A4254"/>
    <w:rsid w:val="008A7EAC"/>
    <w:rsid w:val="008B013F"/>
    <w:rsid w:val="008B1490"/>
    <w:rsid w:val="008B296B"/>
    <w:rsid w:val="008B2D3A"/>
    <w:rsid w:val="008B3D11"/>
    <w:rsid w:val="008B5BF7"/>
    <w:rsid w:val="008B5F0D"/>
    <w:rsid w:val="008C08ED"/>
    <w:rsid w:val="008C4DF3"/>
    <w:rsid w:val="008D0D78"/>
    <w:rsid w:val="008D2C40"/>
    <w:rsid w:val="008D5AED"/>
    <w:rsid w:val="008E20F5"/>
    <w:rsid w:val="008E267F"/>
    <w:rsid w:val="008E2C8C"/>
    <w:rsid w:val="008E3E40"/>
    <w:rsid w:val="008E4843"/>
    <w:rsid w:val="008E4EF3"/>
    <w:rsid w:val="008E5517"/>
    <w:rsid w:val="008E561F"/>
    <w:rsid w:val="008E6437"/>
    <w:rsid w:val="008E7540"/>
    <w:rsid w:val="008F0000"/>
    <w:rsid w:val="008F2714"/>
    <w:rsid w:val="008F4096"/>
    <w:rsid w:val="008F41F6"/>
    <w:rsid w:val="008F5DDA"/>
    <w:rsid w:val="008F5F22"/>
    <w:rsid w:val="008F6904"/>
    <w:rsid w:val="008F7516"/>
    <w:rsid w:val="008F75CC"/>
    <w:rsid w:val="008F777F"/>
    <w:rsid w:val="009005B3"/>
    <w:rsid w:val="009025D6"/>
    <w:rsid w:val="00903AD6"/>
    <w:rsid w:val="009078BA"/>
    <w:rsid w:val="00910D54"/>
    <w:rsid w:val="00912CDF"/>
    <w:rsid w:val="00914607"/>
    <w:rsid w:val="00914FBD"/>
    <w:rsid w:val="00916F04"/>
    <w:rsid w:val="009178C3"/>
    <w:rsid w:val="0092223B"/>
    <w:rsid w:val="009243C0"/>
    <w:rsid w:val="009250C0"/>
    <w:rsid w:val="0092593D"/>
    <w:rsid w:val="00930066"/>
    <w:rsid w:val="00930123"/>
    <w:rsid w:val="009303EB"/>
    <w:rsid w:val="00932713"/>
    <w:rsid w:val="00932F17"/>
    <w:rsid w:val="00933FE8"/>
    <w:rsid w:val="00935963"/>
    <w:rsid w:val="0093636D"/>
    <w:rsid w:val="00936555"/>
    <w:rsid w:val="00936762"/>
    <w:rsid w:val="00936D4C"/>
    <w:rsid w:val="00941470"/>
    <w:rsid w:val="00942DF8"/>
    <w:rsid w:val="00950AE4"/>
    <w:rsid w:val="00951CD0"/>
    <w:rsid w:val="00954730"/>
    <w:rsid w:val="00954E6D"/>
    <w:rsid w:val="00955913"/>
    <w:rsid w:val="00956D0A"/>
    <w:rsid w:val="009603BE"/>
    <w:rsid w:val="00962579"/>
    <w:rsid w:val="00962E05"/>
    <w:rsid w:val="00963B90"/>
    <w:rsid w:val="00965943"/>
    <w:rsid w:val="009660D3"/>
    <w:rsid w:val="00967235"/>
    <w:rsid w:val="009675A3"/>
    <w:rsid w:val="0096774F"/>
    <w:rsid w:val="00970D6D"/>
    <w:rsid w:val="009734A5"/>
    <w:rsid w:val="009737BD"/>
    <w:rsid w:val="00974D7F"/>
    <w:rsid w:val="0097520E"/>
    <w:rsid w:val="009805BB"/>
    <w:rsid w:val="0098087D"/>
    <w:rsid w:val="00982D64"/>
    <w:rsid w:val="009870C5"/>
    <w:rsid w:val="009876DE"/>
    <w:rsid w:val="009910E6"/>
    <w:rsid w:val="0099332F"/>
    <w:rsid w:val="0099358C"/>
    <w:rsid w:val="00993B57"/>
    <w:rsid w:val="00997014"/>
    <w:rsid w:val="009A2B3C"/>
    <w:rsid w:val="009A58EC"/>
    <w:rsid w:val="009A7397"/>
    <w:rsid w:val="009B50E1"/>
    <w:rsid w:val="009B5DFE"/>
    <w:rsid w:val="009B62B9"/>
    <w:rsid w:val="009B677A"/>
    <w:rsid w:val="009B73D5"/>
    <w:rsid w:val="009C03E6"/>
    <w:rsid w:val="009C105A"/>
    <w:rsid w:val="009C1FF6"/>
    <w:rsid w:val="009C3F68"/>
    <w:rsid w:val="009C4F20"/>
    <w:rsid w:val="009C53DD"/>
    <w:rsid w:val="009C5407"/>
    <w:rsid w:val="009C5A45"/>
    <w:rsid w:val="009C5F01"/>
    <w:rsid w:val="009D169A"/>
    <w:rsid w:val="009D563E"/>
    <w:rsid w:val="009D7577"/>
    <w:rsid w:val="009E2A6E"/>
    <w:rsid w:val="009E3606"/>
    <w:rsid w:val="009E4F33"/>
    <w:rsid w:val="009E5325"/>
    <w:rsid w:val="009F3A65"/>
    <w:rsid w:val="009F445C"/>
    <w:rsid w:val="009F4793"/>
    <w:rsid w:val="009F6892"/>
    <w:rsid w:val="00A00986"/>
    <w:rsid w:val="00A01749"/>
    <w:rsid w:val="00A03B87"/>
    <w:rsid w:val="00A04BB4"/>
    <w:rsid w:val="00A04CE4"/>
    <w:rsid w:val="00A05D8E"/>
    <w:rsid w:val="00A064A9"/>
    <w:rsid w:val="00A06893"/>
    <w:rsid w:val="00A07462"/>
    <w:rsid w:val="00A120D4"/>
    <w:rsid w:val="00A1327F"/>
    <w:rsid w:val="00A15F65"/>
    <w:rsid w:val="00A20B69"/>
    <w:rsid w:val="00A211E2"/>
    <w:rsid w:val="00A2121B"/>
    <w:rsid w:val="00A21E3F"/>
    <w:rsid w:val="00A2238A"/>
    <w:rsid w:val="00A232CF"/>
    <w:rsid w:val="00A239A9"/>
    <w:rsid w:val="00A247FB"/>
    <w:rsid w:val="00A30E9C"/>
    <w:rsid w:val="00A30FCA"/>
    <w:rsid w:val="00A31478"/>
    <w:rsid w:val="00A33761"/>
    <w:rsid w:val="00A35EC5"/>
    <w:rsid w:val="00A40D58"/>
    <w:rsid w:val="00A4192A"/>
    <w:rsid w:val="00A4318A"/>
    <w:rsid w:val="00A44CAD"/>
    <w:rsid w:val="00A462A0"/>
    <w:rsid w:val="00A510DF"/>
    <w:rsid w:val="00A51285"/>
    <w:rsid w:val="00A51E38"/>
    <w:rsid w:val="00A5214E"/>
    <w:rsid w:val="00A531A1"/>
    <w:rsid w:val="00A54367"/>
    <w:rsid w:val="00A55668"/>
    <w:rsid w:val="00A566FC"/>
    <w:rsid w:val="00A56C60"/>
    <w:rsid w:val="00A57638"/>
    <w:rsid w:val="00A60C10"/>
    <w:rsid w:val="00A62803"/>
    <w:rsid w:val="00A646D3"/>
    <w:rsid w:val="00A64743"/>
    <w:rsid w:val="00A66913"/>
    <w:rsid w:val="00A70AA8"/>
    <w:rsid w:val="00A72138"/>
    <w:rsid w:val="00A729D6"/>
    <w:rsid w:val="00A72A9C"/>
    <w:rsid w:val="00A753DA"/>
    <w:rsid w:val="00A7580D"/>
    <w:rsid w:val="00A76673"/>
    <w:rsid w:val="00A772C2"/>
    <w:rsid w:val="00A81642"/>
    <w:rsid w:val="00A85EC8"/>
    <w:rsid w:val="00A873E5"/>
    <w:rsid w:val="00A9251B"/>
    <w:rsid w:val="00A931AD"/>
    <w:rsid w:val="00A9548F"/>
    <w:rsid w:val="00A96133"/>
    <w:rsid w:val="00AA11D4"/>
    <w:rsid w:val="00AA3555"/>
    <w:rsid w:val="00AA37B7"/>
    <w:rsid w:val="00AA442D"/>
    <w:rsid w:val="00AA476C"/>
    <w:rsid w:val="00AA47FF"/>
    <w:rsid w:val="00AA5919"/>
    <w:rsid w:val="00AA5E7B"/>
    <w:rsid w:val="00AA5F7F"/>
    <w:rsid w:val="00AA6302"/>
    <w:rsid w:val="00AA6B2B"/>
    <w:rsid w:val="00AB1316"/>
    <w:rsid w:val="00AB27D0"/>
    <w:rsid w:val="00AB3A8F"/>
    <w:rsid w:val="00AB6920"/>
    <w:rsid w:val="00AC034C"/>
    <w:rsid w:val="00AC1305"/>
    <w:rsid w:val="00AC1604"/>
    <w:rsid w:val="00AC1E6F"/>
    <w:rsid w:val="00AC2FC3"/>
    <w:rsid w:val="00AC409B"/>
    <w:rsid w:val="00AC64E0"/>
    <w:rsid w:val="00AC765D"/>
    <w:rsid w:val="00AC795B"/>
    <w:rsid w:val="00AD084D"/>
    <w:rsid w:val="00AD2C91"/>
    <w:rsid w:val="00AD3F4E"/>
    <w:rsid w:val="00AD46E4"/>
    <w:rsid w:val="00AE0F3F"/>
    <w:rsid w:val="00AE6A5E"/>
    <w:rsid w:val="00AE7386"/>
    <w:rsid w:val="00AE788D"/>
    <w:rsid w:val="00AF14D5"/>
    <w:rsid w:val="00AF155F"/>
    <w:rsid w:val="00AF1854"/>
    <w:rsid w:val="00AF2378"/>
    <w:rsid w:val="00AF30E7"/>
    <w:rsid w:val="00AF3524"/>
    <w:rsid w:val="00AF3CC3"/>
    <w:rsid w:val="00AF3D2C"/>
    <w:rsid w:val="00AF6B55"/>
    <w:rsid w:val="00AF6B79"/>
    <w:rsid w:val="00AF7050"/>
    <w:rsid w:val="00B0105F"/>
    <w:rsid w:val="00B01415"/>
    <w:rsid w:val="00B027AC"/>
    <w:rsid w:val="00B04D03"/>
    <w:rsid w:val="00B04E8C"/>
    <w:rsid w:val="00B10AFD"/>
    <w:rsid w:val="00B10FDB"/>
    <w:rsid w:val="00B155FD"/>
    <w:rsid w:val="00B212EE"/>
    <w:rsid w:val="00B216B7"/>
    <w:rsid w:val="00B22A0A"/>
    <w:rsid w:val="00B23EA0"/>
    <w:rsid w:val="00B23F60"/>
    <w:rsid w:val="00B25F68"/>
    <w:rsid w:val="00B269C6"/>
    <w:rsid w:val="00B2777E"/>
    <w:rsid w:val="00B30658"/>
    <w:rsid w:val="00B322CC"/>
    <w:rsid w:val="00B33DCB"/>
    <w:rsid w:val="00B348D4"/>
    <w:rsid w:val="00B359C9"/>
    <w:rsid w:val="00B407B6"/>
    <w:rsid w:val="00B40D0F"/>
    <w:rsid w:val="00B41D15"/>
    <w:rsid w:val="00B43603"/>
    <w:rsid w:val="00B44DFD"/>
    <w:rsid w:val="00B45F23"/>
    <w:rsid w:val="00B5075F"/>
    <w:rsid w:val="00B51FA6"/>
    <w:rsid w:val="00B538B1"/>
    <w:rsid w:val="00B57E68"/>
    <w:rsid w:val="00B60157"/>
    <w:rsid w:val="00B60920"/>
    <w:rsid w:val="00B610C6"/>
    <w:rsid w:val="00B63363"/>
    <w:rsid w:val="00B640E8"/>
    <w:rsid w:val="00B64F84"/>
    <w:rsid w:val="00B710DC"/>
    <w:rsid w:val="00B71683"/>
    <w:rsid w:val="00B71B56"/>
    <w:rsid w:val="00B71EF8"/>
    <w:rsid w:val="00B74F90"/>
    <w:rsid w:val="00B74FCF"/>
    <w:rsid w:val="00B824A2"/>
    <w:rsid w:val="00B83828"/>
    <w:rsid w:val="00B8426D"/>
    <w:rsid w:val="00B84C1B"/>
    <w:rsid w:val="00B855B1"/>
    <w:rsid w:val="00B86B03"/>
    <w:rsid w:val="00B86EC9"/>
    <w:rsid w:val="00B90830"/>
    <w:rsid w:val="00B92EC3"/>
    <w:rsid w:val="00B944D7"/>
    <w:rsid w:val="00B9468A"/>
    <w:rsid w:val="00B95224"/>
    <w:rsid w:val="00B9668F"/>
    <w:rsid w:val="00BA0570"/>
    <w:rsid w:val="00BA2ECB"/>
    <w:rsid w:val="00BA40B6"/>
    <w:rsid w:val="00BA7B43"/>
    <w:rsid w:val="00BB1F73"/>
    <w:rsid w:val="00BB309C"/>
    <w:rsid w:val="00BB3FB4"/>
    <w:rsid w:val="00BB415C"/>
    <w:rsid w:val="00BB5AA5"/>
    <w:rsid w:val="00BB5E3C"/>
    <w:rsid w:val="00BB6766"/>
    <w:rsid w:val="00BB6A72"/>
    <w:rsid w:val="00BB6AF4"/>
    <w:rsid w:val="00BB77CE"/>
    <w:rsid w:val="00BC2470"/>
    <w:rsid w:val="00BC399A"/>
    <w:rsid w:val="00BC3A3E"/>
    <w:rsid w:val="00BC42B3"/>
    <w:rsid w:val="00BC49CE"/>
    <w:rsid w:val="00BC4DCE"/>
    <w:rsid w:val="00BC5D9D"/>
    <w:rsid w:val="00BC78E8"/>
    <w:rsid w:val="00BD0501"/>
    <w:rsid w:val="00BD121B"/>
    <w:rsid w:val="00BD14EA"/>
    <w:rsid w:val="00BD2E73"/>
    <w:rsid w:val="00BD30B2"/>
    <w:rsid w:val="00BD4303"/>
    <w:rsid w:val="00BD43F1"/>
    <w:rsid w:val="00BD7353"/>
    <w:rsid w:val="00BD7716"/>
    <w:rsid w:val="00BE21ED"/>
    <w:rsid w:val="00BE29B8"/>
    <w:rsid w:val="00BE41B7"/>
    <w:rsid w:val="00BF266B"/>
    <w:rsid w:val="00BF2E5B"/>
    <w:rsid w:val="00BF3226"/>
    <w:rsid w:val="00BF3DC8"/>
    <w:rsid w:val="00C00FE6"/>
    <w:rsid w:val="00C02C97"/>
    <w:rsid w:val="00C07165"/>
    <w:rsid w:val="00C11DDF"/>
    <w:rsid w:val="00C125B6"/>
    <w:rsid w:val="00C133C8"/>
    <w:rsid w:val="00C163DD"/>
    <w:rsid w:val="00C17E9C"/>
    <w:rsid w:val="00C20174"/>
    <w:rsid w:val="00C212F6"/>
    <w:rsid w:val="00C22C20"/>
    <w:rsid w:val="00C2454A"/>
    <w:rsid w:val="00C24CA4"/>
    <w:rsid w:val="00C25148"/>
    <w:rsid w:val="00C306E9"/>
    <w:rsid w:val="00C33655"/>
    <w:rsid w:val="00C366F5"/>
    <w:rsid w:val="00C42880"/>
    <w:rsid w:val="00C453DE"/>
    <w:rsid w:val="00C459E6"/>
    <w:rsid w:val="00C5161B"/>
    <w:rsid w:val="00C51FB2"/>
    <w:rsid w:val="00C52BC7"/>
    <w:rsid w:val="00C531EA"/>
    <w:rsid w:val="00C56E3D"/>
    <w:rsid w:val="00C61A06"/>
    <w:rsid w:val="00C63D86"/>
    <w:rsid w:val="00C640D9"/>
    <w:rsid w:val="00C65AD0"/>
    <w:rsid w:val="00C66BA3"/>
    <w:rsid w:val="00C67163"/>
    <w:rsid w:val="00C76337"/>
    <w:rsid w:val="00C76791"/>
    <w:rsid w:val="00C812F9"/>
    <w:rsid w:val="00C82E07"/>
    <w:rsid w:val="00C851ED"/>
    <w:rsid w:val="00C85822"/>
    <w:rsid w:val="00C90078"/>
    <w:rsid w:val="00C90686"/>
    <w:rsid w:val="00C90AE8"/>
    <w:rsid w:val="00C91AB3"/>
    <w:rsid w:val="00C91D62"/>
    <w:rsid w:val="00C932F9"/>
    <w:rsid w:val="00C93AAB"/>
    <w:rsid w:val="00C93B56"/>
    <w:rsid w:val="00C93E87"/>
    <w:rsid w:val="00C952D3"/>
    <w:rsid w:val="00C96EB4"/>
    <w:rsid w:val="00C97FEF"/>
    <w:rsid w:val="00CA13E3"/>
    <w:rsid w:val="00CA2547"/>
    <w:rsid w:val="00CA384F"/>
    <w:rsid w:val="00CA6915"/>
    <w:rsid w:val="00CA7D45"/>
    <w:rsid w:val="00CB0D10"/>
    <w:rsid w:val="00CB11BA"/>
    <w:rsid w:val="00CB11C2"/>
    <w:rsid w:val="00CB15AE"/>
    <w:rsid w:val="00CB1951"/>
    <w:rsid w:val="00CB1ADA"/>
    <w:rsid w:val="00CB2717"/>
    <w:rsid w:val="00CB76D7"/>
    <w:rsid w:val="00CC0638"/>
    <w:rsid w:val="00CC0B62"/>
    <w:rsid w:val="00CC2699"/>
    <w:rsid w:val="00CC29C6"/>
    <w:rsid w:val="00CC2F10"/>
    <w:rsid w:val="00CC57B3"/>
    <w:rsid w:val="00CD08EF"/>
    <w:rsid w:val="00CD2DFB"/>
    <w:rsid w:val="00CD4469"/>
    <w:rsid w:val="00CD4C1E"/>
    <w:rsid w:val="00CD7740"/>
    <w:rsid w:val="00CE0FA3"/>
    <w:rsid w:val="00CE594A"/>
    <w:rsid w:val="00CE6DF9"/>
    <w:rsid w:val="00CE73E0"/>
    <w:rsid w:val="00CF6054"/>
    <w:rsid w:val="00CF6846"/>
    <w:rsid w:val="00CF7A50"/>
    <w:rsid w:val="00D008AA"/>
    <w:rsid w:val="00D00CBC"/>
    <w:rsid w:val="00D03F5E"/>
    <w:rsid w:val="00D063B0"/>
    <w:rsid w:val="00D103EA"/>
    <w:rsid w:val="00D13AFD"/>
    <w:rsid w:val="00D14900"/>
    <w:rsid w:val="00D17506"/>
    <w:rsid w:val="00D2034A"/>
    <w:rsid w:val="00D26BBC"/>
    <w:rsid w:val="00D27147"/>
    <w:rsid w:val="00D31BF9"/>
    <w:rsid w:val="00D32090"/>
    <w:rsid w:val="00D32E0C"/>
    <w:rsid w:val="00D33523"/>
    <w:rsid w:val="00D3411B"/>
    <w:rsid w:val="00D40E91"/>
    <w:rsid w:val="00D4273D"/>
    <w:rsid w:val="00D42A0C"/>
    <w:rsid w:val="00D42CD9"/>
    <w:rsid w:val="00D436E1"/>
    <w:rsid w:val="00D43CDC"/>
    <w:rsid w:val="00D43E85"/>
    <w:rsid w:val="00D4508B"/>
    <w:rsid w:val="00D4586E"/>
    <w:rsid w:val="00D45900"/>
    <w:rsid w:val="00D459EA"/>
    <w:rsid w:val="00D47FE1"/>
    <w:rsid w:val="00D50BF0"/>
    <w:rsid w:val="00D52946"/>
    <w:rsid w:val="00D5460D"/>
    <w:rsid w:val="00D54834"/>
    <w:rsid w:val="00D56C42"/>
    <w:rsid w:val="00D62D9B"/>
    <w:rsid w:val="00D64DB0"/>
    <w:rsid w:val="00D70F71"/>
    <w:rsid w:val="00D71866"/>
    <w:rsid w:val="00D71A89"/>
    <w:rsid w:val="00D7252C"/>
    <w:rsid w:val="00D753A7"/>
    <w:rsid w:val="00D767A2"/>
    <w:rsid w:val="00D81AAB"/>
    <w:rsid w:val="00D831DE"/>
    <w:rsid w:val="00D83CD7"/>
    <w:rsid w:val="00D86638"/>
    <w:rsid w:val="00D86D6D"/>
    <w:rsid w:val="00D86DFF"/>
    <w:rsid w:val="00D87E64"/>
    <w:rsid w:val="00D918F9"/>
    <w:rsid w:val="00D93061"/>
    <w:rsid w:val="00D93183"/>
    <w:rsid w:val="00D94AFA"/>
    <w:rsid w:val="00D94CA5"/>
    <w:rsid w:val="00D95ABD"/>
    <w:rsid w:val="00D96950"/>
    <w:rsid w:val="00DA0206"/>
    <w:rsid w:val="00DA030D"/>
    <w:rsid w:val="00DA1537"/>
    <w:rsid w:val="00DA1EF0"/>
    <w:rsid w:val="00DA3A2C"/>
    <w:rsid w:val="00DA5720"/>
    <w:rsid w:val="00DA6CDB"/>
    <w:rsid w:val="00DA7141"/>
    <w:rsid w:val="00DA7E2A"/>
    <w:rsid w:val="00DB042C"/>
    <w:rsid w:val="00DB3502"/>
    <w:rsid w:val="00DB4F60"/>
    <w:rsid w:val="00DB6027"/>
    <w:rsid w:val="00DB67FC"/>
    <w:rsid w:val="00DB69B7"/>
    <w:rsid w:val="00DB6A0E"/>
    <w:rsid w:val="00DC2233"/>
    <w:rsid w:val="00DC3592"/>
    <w:rsid w:val="00DC4BC6"/>
    <w:rsid w:val="00DC64E3"/>
    <w:rsid w:val="00DC7034"/>
    <w:rsid w:val="00DD0BD9"/>
    <w:rsid w:val="00DD1797"/>
    <w:rsid w:val="00DD2249"/>
    <w:rsid w:val="00DD3ED6"/>
    <w:rsid w:val="00DD5275"/>
    <w:rsid w:val="00DD6CF5"/>
    <w:rsid w:val="00DD79F2"/>
    <w:rsid w:val="00DE121A"/>
    <w:rsid w:val="00DE1844"/>
    <w:rsid w:val="00DE1C27"/>
    <w:rsid w:val="00DE2E30"/>
    <w:rsid w:val="00DE33A7"/>
    <w:rsid w:val="00DE3C99"/>
    <w:rsid w:val="00DE4F21"/>
    <w:rsid w:val="00DE5BBF"/>
    <w:rsid w:val="00DE7740"/>
    <w:rsid w:val="00DE77B4"/>
    <w:rsid w:val="00DF0755"/>
    <w:rsid w:val="00DF09AA"/>
    <w:rsid w:val="00DF366E"/>
    <w:rsid w:val="00DF42A1"/>
    <w:rsid w:val="00DF48C8"/>
    <w:rsid w:val="00DF5879"/>
    <w:rsid w:val="00E04C34"/>
    <w:rsid w:val="00E04D99"/>
    <w:rsid w:val="00E05B73"/>
    <w:rsid w:val="00E05EB7"/>
    <w:rsid w:val="00E0670E"/>
    <w:rsid w:val="00E12E04"/>
    <w:rsid w:val="00E13037"/>
    <w:rsid w:val="00E13411"/>
    <w:rsid w:val="00E15675"/>
    <w:rsid w:val="00E20AC9"/>
    <w:rsid w:val="00E21AE6"/>
    <w:rsid w:val="00E21B01"/>
    <w:rsid w:val="00E2302C"/>
    <w:rsid w:val="00E23C3B"/>
    <w:rsid w:val="00E263C7"/>
    <w:rsid w:val="00E27B48"/>
    <w:rsid w:val="00E31D9C"/>
    <w:rsid w:val="00E322BB"/>
    <w:rsid w:val="00E32B2F"/>
    <w:rsid w:val="00E33BD6"/>
    <w:rsid w:val="00E35796"/>
    <w:rsid w:val="00E4341E"/>
    <w:rsid w:val="00E45859"/>
    <w:rsid w:val="00E45987"/>
    <w:rsid w:val="00E4646C"/>
    <w:rsid w:val="00E47C7B"/>
    <w:rsid w:val="00E508AF"/>
    <w:rsid w:val="00E5210C"/>
    <w:rsid w:val="00E52187"/>
    <w:rsid w:val="00E52228"/>
    <w:rsid w:val="00E53F58"/>
    <w:rsid w:val="00E5463F"/>
    <w:rsid w:val="00E54BBD"/>
    <w:rsid w:val="00E54E0F"/>
    <w:rsid w:val="00E55D65"/>
    <w:rsid w:val="00E57053"/>
    <w:rsid w:val="00E60134"/>
    <w:rsid w:val="00E609C3"/>
    <w:rsid w:val="00E6104C"/>
    <w:rsid w:val="00E611BE"/>
    <w:rsid w:val="00E61B52"/>
    <w:rsid w:val="00E63352"/>
    <w:rsid w:val="00E63484"/>
    <w:rsid w:val="00E63BE1"/>
    <w:rsid w:val="00E64A51"/>
    <w:rsid w:val="00E66610"/>
    <w:rsid w:val="00E70F17"/>
    <w:rsid w:val="00E72512"/>
    <w:rsid w:val="00E74E2D"/>
    <w:rsid w:val="00E76FC8"/>
    <w:rsid w:val="00E77A6A"/>
    <w:rsid w:val="00E81138"/>
    <w:rsid w:val="00E82521"/>
    <w:rsid w:val="00E82878"/>
    <w:rsid w:val="00E8353C"/>
    <w:rsid w:val="00E84F42"/>
    <w:rsid w:val="00E86708"/>
    <w:rsid w:val="00E867C9"/>
    <w:rsid w:val="00E8775A"/>
    <w:rsid w:val="00E935D0"/>
    <w:rsid w:val="00E94531"/>
    <w:rsid w:val="00E9477C"/>
    <w:rsid w:val="00E94D66"/>
    <w:rsid w:val="00E9633B"/>
    <w:rsid w:val="00E969AB"/>
    <w:rsid w:val="00E9778D"/>
    <w:rsid w:val="00EA196C"/>
    <w:rsid w:val="00EA444A"/>
    <w:rsid w:val="00EA6FE8"/>
    <w:rsid w:val="00EB0EA2"/>
    <w:rsid w:val="00EB1D9C"/>
    <w:rsid w:val="00EB28A6"/>
    <w:rsid w:val="00EB526F"/>
    <w:rsid w:val="00EC3DD7"/>
    <w:rsid w:val="00EC5AEE"/>
    <w:rsid w:val="00EC6303"/>
    <w:rsid w:val="00EC7677"/>
    <w:rsid w:val="00ED1A63"/>
    <w:rsid w:val="00ED20BA"/>
    <w:rsid w:val="00ED5847"/>
    <w:rsid w:val="00ED69B5"/>
    <w:rsid w:val="00EE1495"/>
    <w:rsid w:val="00EE1F99"/>
    <w:rsid w:val="00EE230D"/>
    <w:rsid w:val="00EE2465"/>
    <w:rsid w:val="00EE487E"/>
    <w:rsid w:val="00EE515D"/>
    <w:rsid w:val="00EE5438"/>
    <w:rsid w:val="00EE7B42"/>
    <w:rsid w:val="00EF05B4"/>
    <w:rsid w:val="00EF10FF"/>
    <w:rsid w:val="00EF136E"/>
    <w:rsid w:val="00EF2164"/>
    <w:rsid w:val="00EF30D3"/>
    <w:rsid w:val="00EF4CC8"/>
    <w:rsid w:val="00EF626B"/>
    <w:rsid w:val="00EF63E2"/>
    <w:rsid w:val="00EF7A11"/>
    <w:rsid w:val="00F001A4"/>
    <w:rsid w:val="00F00E4D"/>
    <w:rsid w:val="00F060DA"/>
    <w:rsid w:val="00F06E4E"/>
    <w:rsid w:val="00F07A72"/>
    <w:rsid w:val="00F10F8A"/>
    <w:rsid w:val="00F12FB1"/>
    <w:rsid w:val="00F15FD8"/>
    <w:rsid w:val="00F203F3"/>
    <w:rsid w:val="00F207AE"/>
    <w:rsid w:val="00F21114"/>
    <w:rsid w:val="00F21CC3"/>
    <w:rsid w:val="00F2373C"/>
    <w:rsid w:val="00F26BD9"/>
    <w:rsid w:val="00F27FA9"/>
    <w:rsid w:val="00F30471"/>
    <w:rsid w:val="00F310DF"/>
    <w:rsid w:val="00F3174A"/>
    <w:rsid w:val="00F31B36"/>
    <w:rsid w:val="00F32ED1"/>
    <w:rsid w:val="00F32F4C"/>
    <w:rsid w:val="00F33020"/>
    <w:rsid w:val="00F34AE2"/>
    <w:rsid w:val="00F40A41"/>
    <w:rsid w:val="00F42B45"/>
    <w:rsid w:val="00F504E1"/>
    <w:rsid w:val="00F53A8B"/>
    <w:rsid w:val="00F53D49"/>
    <w:rsid w:val="00F53FD6"/>
    <w:rsid w:val="00F54D4F"/>
    <w:rsid w:val="00F564BF"/>
    <w:rsid w:val="00F568D8"/>
    <w:rsid w:val="00F56C1C"/>
    <w:rsid w:val="00F57736"/>
    <w:rsid w:val="00F60141"/>
    <w:rsid w:val="00F60A60"/>
    <w:rsid w:val="00F60BB1"/>
    <w:rsid w:val="00F60DF7"/>
    <w:rsid w:val="00F66749"/>
    <w:rsid w:val="00F67E4E"/>
    <w:rsid w:val="00F709C2"/>
    <w:rsid w:val="00F70E5B"/>
    <w:rsid w:val="00F716F5"/>
    <w:rsid w:val="00F71CD8"/>
    <w:rsid w:val="00F72B9D"/>
    <w:rsid w:val="00F736A3"/>
    <w:rsid w:val="00F75544"/>
    <w:rsid w:val="00F76421"/>
    <w:rsid w:val="00F77403"/>
    <w:rsid w:val="00F810AA"/>
    <w:rsid w:val="00F82615"/>
    <w:rsid w:val="00F82F1F"/>
    <w:rsid w:val="00F9018D"/>
    <w:rsid w:val="00F90288"/>
    <w:rsid w:val="00F902B1"/>
    <w:rsid w:val="00FA0D0B"/>
    <w:rsid w:val="00FA0EBE"/>
    <w:rsid w:val="00FA1F08"/>
    <w:rsid w:val="00FA267B"/>
    <w:rsid w:val="00FA47BE"/>
    <w:rsid w:val="00FA6023"/>
    <w:rsid w:val="00FA6A89"/>
    <w:rsid w:val="00FA7F56"/>
    <w:rsid w:val="00FB0794"/>
    <w:rsid w:val="00FB1AF8"/>
    <w:rsid w:val="00FB208F"/>
    <w:rsid w:val="00FB2C29"/>
    <w:rsid w:val="00FB4491"/>
    <w:rsid w:val="00FB57F9"/>
    <w:rsid w:val="00FC1C57"/>
    <w:rsid w:val="00FC719E"/>
    <w:rsid w:val="00FC76E9"/>
    <w:rsid w:val="00FD05FB"/>
    <w:rsid w:val="00FD1ED0"/>
    <w:rsid w:val="00FD23FF"/>
    <w:rsid w:val="00FD410E"/>
    <w:rsid w:val="00FD4428"/>
    <w:rsid w:val="00FE07FA"/>
    <w:rsid w:val="00FE383F"/>
    <w:rsid w:val="00FE42A7"/>
    <w:rsid w:val="00FE6330"/>
    <w:rsid w:val="00FE7A36"/>
    <w:rsid w:val="00FF008A"/>
    <w:rsid w:val="00FF18D8"/>
    <w:rsid w:val="00FF6281"/>
    <w:rsid w:val="0108D657"/>
    <w:rsid w:val="01D533EE"/>
    <w:rsid w:val="02EA0D88"/>
    <w:rsid w:val="0309885E"/>
    <w:rsid w:val="0354A1AC"/>
    <w:rsid w:val="03B546DD"/>
    <w:rsid w:val="04799886"/>
    <w:rsid w:val="0564FE2E"/>
    <w:rsid w:val="05670285"/>
    <w:rsid w:val="058639CB"/>
    <w:rsid w:val="063177E2"/>
    <w:rsid w:val="063A470D"/>
    <w:rsid w:val="06C9669D"/>
    <w:rsid w:val="0796F89B"/>
    <w:rsid w:val="07EC3704"/>
    <w:rsid w:val="0804DB58"/>
    <w:rsid w:val="085914E0"/>
    <w:rsid w:val="08FABFDF"/>
    <w:rsid w:val="0902B129"/>
    <w:rsid w:val="0910FC5F"/>
    <w:rsid w:val="0975ADCF"/>
    <w:rsid w:val="0AAFB89D"/>
    <w:rsid w:val="0AF6EDB3"/>
    <w:rsid w:val="0AFAB79D"/>
    <w:rsid w:val="0B3CAC4A"/>
    <w:rsid w:val="0BC4A390"/>
    <w:rsid w:val="0BF55CED"/>
    <w:rsid w:val="0DD6224C"/>
    <w:rsid w:val="0E1C9CB5"/>
    <w:rsid w:val="0E886CA9"/>
    <w:rsid w:val="0E9B58E2"/>
    <w:rsid w:val="0EA8690F"/>
    <w:rsid w:val="0F71F2AD"/>
    <w:rsid w:val="0F84C216"/>
    <w:rsid w:val="1007CDE1"/>
    <w:rsid w:val="102D0A4C"/>
    <w:rsid w:val="107AA188"/>
    <w:rsid w:val="10D583BE"/>
    <w:rsid w:val="1158E5D7"/>
    <w:rsid w:val="11C4FC6C"/>
    <w:rsid w:val="1206E792"/>
    <w:rsid w:val="12F9E03C"/>
    <w:rsid w:val="14A8631D"/>
    <w:rsid w:val="14B4EC05"/>
    <w:rsid w:val="150EED5A"/>
    <w:rsid w:val="15D8253F"/>
    <w:rsid w:val="1685EED3"/>
    <w:rsid w:val="16A60C7F"/>
    <w:rsid w:val="171FB180"/>
    <w:rsid w:val="17283949"/>
    <w:rsid w:val="176F64BA"/>
    <w:rsid w:val="18468E1C"/>
    <w:rsid w:val="185EF9F2"/>
    <w:rsid w:val="18734A42"/>
    <w:rsid w:val="18F19EA4"/>
    <w:rsid w:val="192D0763"/>
    <w:rsid w:val="19E25E7D"/>
    <w:rsid w:val="1A3E591F"/>
    <w:rsid w:val="1AC846FD"/>
    <w:rsid w:val="1BE3B0FF"/>
    <w:rsid w:val="1CBDA00A"/>
    <w:rsid w:val="1CF7D43E"/>
    <w:rsid w:val="1D6FDA20"/>
    <w:rsid w:val="1E124FD8"/>
    <w:rsid w:val="1E44837B"/>
    <w:rsid w:val="1F412707"/>
    <w:rsid w:val="1F4F394D"/>
    <w:rsid w:val="1FDD86E6"/>
    <w:rsid w:val="202B924F"/>
    <w:rsid w:val="2061EC7B"/>
    <w:rsid w:val="212414EA"/>
    <w:rsid w:val="222E9941"/>
    <w:rsid w:val="224ADAF4"/>
    <w:rsid w:val="22FA36A3"/>
    <w:rsid w:val="23CD7B2B"/>
    <w:rsid w:val="243922EE"/>
    <w:rsid w:val="24601FDD"/>
    <w:rsid w:val="24A0EAA6"/>
    <w:rsid w:val="24A9BFDC"/>
    <w:rsid w:val="2572CCA9"/>
    <w:rsid w:val="25AED728"/>
    <w:rsid w:val="263B1C36"/>
    <w:rsid w:val="26B0CF4D"/>
    <w:rsid w:val="273769DD"/>
    <w:rsid w:val="2781ED85"/>
    <w:rsid w:val="27CBAE8D"/>
    <w:rsid w:val="27D81252"/>
    <w:rsid w:val="2864DF04"/>
    <w:rsid w:val="28B9188C"/>
    <w:rsid w:val="28DE5B59"/>
    <w:rsid w:val="29BBE8A6"/>
    <w:rsid w:val="2A0DA77E"/>
    <w:rsid w:val="2AC043D7"/>
    <w:rsid w:val="2ADD750A"/>
    <w:rsid w:val="2B102C2A"/>
    <w:rsid w:val="2C2FE920"/>
    <w:rsid w:val="2CCC6BA6"/>
    <w:rsid w:val="2D5E0D83"/>
    <w:rsid w:val="2D6249F8"/>
    <w:rsid w:val="2D75BF32"/>
    <w:rsid w:val="2E43750F"/>
    <w:rsid w:val="2E4903BA"/>
    <w:rsid w:val="2E68B7DC"/>
    <w:rsid w:val="2EDD3CE2"/>
    <w:rsid w:val="2FCB6C26"/>
    <w:rsid w:val="30372EE4"/>
    <w:rsid w:val="3067D18D"/>
    <w:rsid w:val="30E14DE2"/>
    <w:rsid w:val="3135876A"/>
    <w:rsid w:val="322DC9D1"/>
    <w:rsid w:val="32522059"/>
    <w:rsid w:val="32F53275"/>
    <w:rsid w:val="3315E2B6"/>
    <w:rsid w:val="3349A28F"/>
    <w:rsid w:val="3359E3E8"/>
    <w:rsid w:val="34474DE7"/>
    <w:rsid w:val="344CDC92"/>
    <w:rsid w:val="347EA002"/>
    <w:rsid w:val="34B0388D"/>
    <w:rsid w:val="351A926F"/>
    <w:rsid w:val="36ECA0DC"/>
    <w:rsid w:val="3719AC20"/>
    <w:rsid w:val="378F025D"/>
    <w:rsid w:val="37D1939F"/>
    <w:rsid w:val="37D586D5"/>
    <w:rsid w:val="381BC081"/>
    <w:rsid w:val="38502B9F"/>
    <w:rsid w:val="3888713D"/>
    <w:rsid w:val="38D2E623"/>
    <w:rsid w:val="39260629"/>
    <w:rsid w:val="39A2B3AF"/>
    <w:rsid w:val="39C4E8CD"/>
    <w:rsid w:val="39EB219A"/>
    <w:rsid w:val="3A0A7C73"/>
    <w:rsid w:val="3A38DBB6"/>
    <w:rsid w:val="3A57F765"/>
    <w:rsid w:val="3A77A760"/>
    <w:rsid w:val="3ABD3F44"/>
    <w:rsid w:val="3AE974AD"/>
    <w:rsid w:val="3B23406D"/>
    <w:rsid w:val="3B3107DF"/>
    <w:rsid w:val="3BA9F13B"/>
    <w:rsid w:val="3C2A8C4E"/>
    <w:rsid w:val="3D32F9A3"/>
    <w:rsid w:val="3DC0A192"/>
    <w:rsid w:val="3DF4E006"/>
    <w:rsid w:val="3F35C706"/>
    <w:rsid w:val="3F89D58A"/>
    <w:rsid w:val="3FB5CF20"/>
    <w:rsid w:val="40A714C2"/>
    <w:rsid w:val="41D5EFF7"/>
    <w:rsid w:val="42DAF208"/>
    <w:rsid w:val="42DB8AEB"/>
    <w:rsid w:val="42DE8B8E"/>
    <w:rsid w:val="42FE117A"/>
    <w:rsid w:val="431FADEC"/>
    <w:rsid w:val="4328FC38"/>
    <w:rsid w:val="4373773D"/>
    <w:rsid w:val="43F8F971"/>
    <w:rsid w:val="44B0A7BD"/>
    <w:rsid w:val="45207781"/>
    <w:rsid w:val="45C3941B"/>
    <w:rsid w:val="45CD9D46"/>
    <w:rsid w:val="46492A2D"/>
    <w:rsid w:val="46574EAE"/>
    <w:rsid w:val="46C5C8FF"/>
    <w:rsid w:val="4738B98F"/>
    <w:rsid w:val="47B9F099"/>
    <w:rsid w:val="4844A4FA"/>
    <w:rsid w:val="4863FA40"/>
    <w:rsid w:val="48C4E2B0"/>
    <w:rsid w:val="48D27F1B"/>
    <w:rsid w:val="498F6886"/>
    <w:rsid w:val="49B7DB5A"/>
    <w:rsid w:val="49DB55FF"/>
    <w:rsid w:val="49E0755B"/>
    <w:rsid w:val="4A4A800C"/>
    <w:rsid w:val="4B1AE5C0"/>
    <w:rsid w:val="4B245059"/>
    <w:rsid w:val="4B5AFA6C"/>
    <w:rsid w:val="4BA4A4C3"/>
    <w:rsid w:val="4CD2E718"/>
    <w:rsid w:val="4D02CD29"/>
    <w:rsid w:val="4DA6CC23"/>
    <w:rsid w:val="4EA90766"/>
    <w:rsid w:val="4FB5286D"/>
    <w:rsid w:val="4FDC23E0"/>
    <w:rsid w:val="50163850"/>
    <w:rsid w:val="50371B03"/>
    <w:rsid w:val="504E58E4"/>
    <w:rsid w:val="50E54A39"/>
    <w:rsid w:val="513F1F22"/>
    <w:rsid w:val="5141518E"/>
    <w:rsid w:val="51C0562C"/>
    <w:rsid w:val="51D2EB64"/>
    <w:rsid w:val="5350E327"/>
    <w:rsid w:val="543363E9"/>
    <w:rsid w:val="5474017C"/>
    <w:rsid w:val="54879D71"/>
    <w:rsid w:val="54ACE03E"/>
    <w:rsid w:val="54B753FF"/>
    <w:rsid w:val="550A8C26"/>
    <w:rsid w:val="5592254B"/>
    <w:rsid w:val="55A8F21E"/>
    <w:rsid w:val="5605B948"/>
    <w:rsid w:val="56698ED2"/>
    <w:rsid w:val="56A65C87"/>
    <w:rsid w:val="56ABF9EF"/>
    <w:rsid w:val="56B014BC"/>
    <w:rsid w:val="56D1365A"/>
    <w:rsid w:val="57257644"/>
    <w:rsid w:val="5826D18C"/>
    <w:rsid w:val="583580A3"/>
    <w:rsid w:val="585DB1BB"/>
    <w:rsid w:val="589648BB"/>
    <w:rsid w:val="58FF94E6"/>
    <w:rsid w:val="596844DC"/>
    <w:rsid w:val="59CE3854"/>
    <w:rsid w:val="5A0708BD"/>
    <w:rsid w:val="5A15633C"/>
    <w:rsid w:val="5A582632"/>
    <w:rsid w:val="5B926441"/>
    <w:rsid w:val="5BBCDA1D"/>
    <w:rsid w:val="5BD267E8"/>
    <w:rsid w:val="5BF73D8F"/>
    <w:rsid w:val="5C1F42E5"/>
    <w:rsid w:val="5C8A8FFA"/>
    <w:rsid w:val="5D040C4F"/>
    <w:rsid w:val="5D0CF353"/>
    <w:rsid w:val="5E20A53E"/>
    <w:rsid w:val="5E2BDBEE"/>
    <w:rsid w:val="5E499B96"/>
    <w:rsid w:val="5E831DE6"/>
    <w:rsid w:val="5F539809"/>
    <w:rsid w:val="5FA1E522"/>
    <w:rsid w:val="613F7AE4"/>
    <w:rsid w:val="61637CB0"/>
    <w:rsid w:val="61A83894"/>
    <w:rsid w:val="6284AE82"/>
    <w:rsid w:val="62C9B31E"/>
    <w:rsid w:val="62CF67A5"/>
    <w:rsid w:val="638CCD15"/>
    <w:rsid w:val="63E9F9DF"/>
    <w:rsid w:val="64F362E3"/>
    <w:rsid w:val="658F77DD"/>
    <w:rsid w:val="65C13ABC"/>
    <w:rsid w:val="65C6A76B"/>
    <w:rsid w:val="65DBA521"/>
    <w:rsid w:val="662397C7"/>
    <w:rsid w:val="672B5B56"/>
    <w:rsid w:val="67982D90"/>
    <w:rsid w:val="6798BD3B"/>
    <w:rsid w:val="67C04B54"/>
    <w:rsid w:val="6815809F"/>
    <w:rsid w:val="68603E38"/>
    <w:rsid w:val="686369AD"/>
    <w:rsid w:val="68728D88"/>
    <w:rsid w:val="68BD6B02"/>
    <w:rsid w:val="6915AA22"/>
    <w:rsid w:val="69FDA637"/>
    <w:rsid w:val="6A46625D"/>
    <w:rsid w:val="6AEEFC7D"/>
    <w:rsid w:val="6B96BEAB"/>
    <w:rsid w:val="6C90750C"/>
    <w:rsid w:val="6CB5B7D9"/>
    <w:rsid w:val="6CCB7EDA"/>
    <w:rsid w:val="6CE0A90A"/>
    <w:rsid w:val="6CE80084"/>
    <w:rsid w:val="6D7E031F"/>
    <w:rsid w:val="6E073635"/>
    <w:rsid w:val="6E2ADD4A"/>
    <w:rsid w:val="6E96B1DE"/>
    <w:rsid w:val="6EC1AE65"/>
    <w:rsid w:val="6FB6FF0B"/>
    <w:rsid w:val="6FCB3840"/>
    <w:rsid w:val="72A8D105"/>
    <w:rsid w:val="73073E74"/>
    <w:rsid w:val="733E81A5"/>
    <w:rsid w:val="73BD7D21"/>
    <w:rsid w:val="749EBCB5"/>
    <w:rsid w:val="74EFA5F3"/>
    <w:rsid w:val="752F5118"/>
    <w:rsid w:val="75576322"/>
    <w:rsid w:val="75F950CF"/>
    <w:rsid w:val="76A74C28"/>
    <w:rsid w:val="774F8507"/>
    <w:rsid w:val="77FEF645"/>
    <w:rsid w:val="7811F2C8"/>
    <w:rsid w:val="7878729A"/>
    <w:rsid w:val="78A07523"/>
    <w:rsid w:val="798C3209"/>
    <w:rsid w:val="79A447C3"/>
    <w:rsid w:val="7A2E3C00"/>
    <w:rsid w:val="7AD24A3B"/>
    <w:rsid w:val="7B23D102"/>
    <w:rsid w:val="7B658DA6"/>
    <w:rsid w:val="7E80A8EA"/>
    <w:rsid w:val="7E819A85"/>
    <w:rsid w:val="7EB2E8CF"/>
    <w:rsid w:val="7FBACDC2"/>
    <w:rsid w:val="7FF29FD3"/>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8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913"/>
    <w:rPr>
      <w:lang w:val="en-CA"/>
    </w:rPr>
  </w:style>
  <w:style w:type="paragraph" w:styleId="Titre1">
    <w:name w:val="heading 1"/>
    <w:basedOn w:val="Normal"/>
    <w:next w:val="Normal"/>
    <w:link w:val="Titre1Car"/>
    <w:uiPriority w:val="9"/>
    <w:qFormat/>
    <w:rsid w:val="007C1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8F75CC"/>
    <w:pPr>
      <w:keepNext/>
      <w:keepLines/>
      <w:spacing w:before="40" w:after="0"/>
      <w:outlineLvl w:val="1"/>
    </w:pPr>
    <w:rPr>
      <w:rFonts w:eastAsia="Arial Nova Cond" w:cstheme="minorHAnsi"/>
      <w:b/>
      <w:bCs/>
      <w:sz w:val="24"/>
      <w:szCs w:val="24"/>
    </w:rPr>
  </w:style>
  <w:style w:type="paragraph" w:styleId="Titre3">
    <w:name w:val="heading 3"/>
    <w:basedOn w:val="Normal"/>
    <w:next w:val="Normal"/>
    <w:link w:val="Titre3C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517"/>
    <w:pPr>
      <w:tabs>
        <w:tab w:val="center" w:pos="4536"/>
        <w:tab w:val="right" w:pos="9072"/>
      </w:tabs>
      <w:spacing w:after="0" w:line="240" w:lineRule="auto"/>
    </w:pPr>
  </w:style>
  <w:style w:type="character" w:customStyle="1" w:styleId="En-tteCar">
    <w:name w:val="En-tête Car"/>
    <w:basedOn w:val="Policepardfaut"/>
    <w:link w:val="En-tte"/>
    <w:uiPriority w:val="99"/>
    <w:rsid w:val="008E5517"/>
  </w:style>
  <w:style w:type="paragraph" w:styleId="Pieddepage">
    <w:name w:val="footer"/>
    <w:basedOn w:val="Normal"/>
    <w:link w:val="PieddepageCar"/>
    <w:uiPriority w:val="99"/>
    <w:unhideWhenUsed/>
    <w:rsid w:val="008E551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E5517"/>
  </w:style>
  <w:style w:type="character" w:styleId="Lienhypertexte">
    <w:name w:val="Hyperlink"/>
    <w:basedOn w:val="Policepardfaut"/>
    <w:uiPriority w:val="99"/>
    <w:unhideWhenUsed/>
    <w:rPr>
      <w:color w:val="0563C1" w:themeColor="hyperlink"/>
      <w:u w:val="single"/>
    </w:rPr>
  </w:style>
  <w:style w:type="character" w:customStyle="1" w:styleId="Titre2Car">
    <w:name w:val="Titre 2 Car"/>
    <w:basedOn w:val="Policepardfaut"/>
    <w:link w:val="Titre2"/>
    <w:uiPriority w:val="9"/>
    <w:rsid w:val="008F75CC"/>
    <w:rPr>
      <w:rFonts w:eastAsia="Arial Nova Cond" w:cstheme="minorHAnsi"/>
      <w:b/>
      <w:bCs/>
      <w:sz w:val="24"/>
      <w:szCs w:val="24"/>
    </w:rPr>
  </w:style>
  <w:style w:type="character" w:customStyle="1" w:styleId="Titre3Car">
    <w:name w:val="Titre 3 Car"/>
    <w:basedOn w:val="Policepardfaut"/>
    <w:link w:val="Titre3"/>
    <w:uiPriority w:val="9"/>
    <w:rPr>
      <w:rFonts w:asciiTheme="majorHAnsi" w:eastAsiaTheme="majorEastAsia" w:hAnsiTheme="majorHAnsi" w:cstheme="majorBidi"/>
      <w:color w:val="1F3763" w:themeColor="accent1" w:themeShade="7F"/>
      <w:sz w:val="24"/>
      <w:szCs w:val="24"/>
    </w:rPr>
  </w:style>
  <w:style w:type="paragraph" w:styleId="Paragraphedeliste">
    <w:name w:val="List Paragraph"/>
    <w:basedOn w:val="Normal"/>
    <w:uiPriority w:val="34"/>
    <w:qFormat/>
    <w:pPr>
      <w:ind w:left="720"/>
      <w:contextualSpacing/>
    </w:pPr>
  </w:style>
  <w:style w:type="character" w:customStyle="1" w:styleId="Titre1Car">
    <w:name w:val="Titre 1 Car"/>
    <w:basedOn w:val="Policepardfaut"/>
    <w:link w:val="Titre1"/>
    <w:uiPriority w:val="9"/>
    <w:rsid w:val="007C12D2"/>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C516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Policepardfaut"/>
    <w:rsid w:val="00C5161B"/>
  </w:style>
  <w:style w:type="character" w:customStyle="1" w:styleId="eop">
    <w:name w:val="eop"/>
    <w:basedOn w:val="Policepardfaut"/>
    <w:rsid w:val="00C5161B"/>
  </w:style>
  <w:style w:type="character" w:customStyle="1" w:styleId="pagebreaktextspan">
    <w:name w:val="pagebreaktextspan"/>
    <w:basedOn w:val="Policepardfaut"/>
    <w:rsid w:val="001541E9"/>
  </w:style>
  <w:style w:type="character" w:styleId="Marquedecommentaire">
    <w:name w:val="annotation reference"/>
    <w:basedOn w:val="Policepardfaut"/>
    <w:uiPriority w:val="99"/>
    <w:semiHidden/>
    <w:unhideWhenUsed/>
    <w:rsid w:val="004F3FE3"/>
    <w:rPr>
      <w:sz w:val="16"/>
      <w:szCs w:val="16"/>
    </w:rPr>
  </w:style>
  <w:style w:type="paragraph" w:styleId="Commentaire">
    <w:name w:val="annotation text"/>
    <w:basedOn w:val="Normal"/>
    <w:link w:val="CommentaireCar"/>
    <w:uiPriority w:val="99"/>
    <w:unhideWhenUsed/>
    <w:rsid w:val="004F3FE3"/>
    <w:pPr>
      <w:spacing w:line="240" w:lineRule="auto"/>
    </w:pPr>
    <w:rPr>
      <w:sz w:val="20"/>
      <w:szCs w:val="20"/>
    </w:rPr>
  </w:style>
  <w:style w:type="character" w:customStyle="1" w:styleId="CommentaireCar">
    <w:name w:val="Commentaire Car"/>
    <w:basedOn w:val="Policepardfaut"/>
    <w:link w:val="Commentaire"/>
    <w:uiPriority w:val="99"/>
    <w:rsid w:val="004F3FE3"/>
    <w:rPr>
      <w:sz w:val="20"/>
      <w:szCs w:val="20"/>
    </w:rPr>
  </w:style>
  <w:style w:type="paragraph" w:styleId="Objetducommentaire">
    <w:name w:val="annotation subject"/>
    <w:basedOn w:val="Commentaire"/>
    <w:next w:val="Commentaire"/>
    <w:link w:val="ObjetducommentaireCar"/>
    <w:uiPriority w:val="99"/>
    <w:semiHidden/>
    <w:unhideWhenUsed/>
    <w:rsid w:val="004F3FE3"/>
    <w:rPr>
      <w:b/>
      <w:bCs/>
    </w:rPr>
  </w:style>
  <w:style w:type="character" w:customStyle="1" w:styleId="ObjetducommentaireCar">
    <w:name w:val="Objet du commentaire Car"/>
    <w:basedOn w:val="CommentaireCar"/>
    <w:link w:val="Objetducommentaire"/>
    <w:uiPriority w:val="99"/>
    <w:semiHidden/>
    <w:rsid w:val="004F3FE3"/>
    <w:rPr>
      <w:b/>
      <w:bCs/>
      <w:sz w:val="20"/>
      <w:szCs w:val="20"/>
    </w:rPr>
  </w:style>
  <w:style w:type="paragraph" w:styleId="En-ttedetabledesmatires">
    <w:name w:val="TOC Heading"/>
    <w:basedOn w:val="Titre1"/>
    <w:next w:val="Normal"/>
    <w:uiPriority w:val="39"/>
    <w:unhideWhenUsed/>
    <w:qFormat/>
    <w:rsid w:val="001C70B1"/>
    <w:pPr>
      <w:outlineLvl w:val="9"/>
    </w:pPr>
    <w:rPr>
      <w:lang w:val="en-US"/>
    </w:rPr>
  </w:style>
  <w:style w:type="paragraph" w:styleId="TM1">
    <w:name w:val="toc 1"/>
    <w:basedOn w:val="Normal"/>
    <w:next w:val="Normal"/>
    <w:autoRedefine/>
    <w:uiPriority w:val="39"/>
    <w:unhideWhenUsed/>
    <w:rsid w:val="001C70B1"/>
    <w:pPr>
      <w:spacing w:after="100"/>
    </w:pPr>
  </w:style>
  <w:style w:type="paragraph" w:styleId="TM2">
    <w:name w:val="toc 2"/>
    <w:basedOn w:val="Normal"/>
    <w:next w:val="Normal"/>
    <w:autoRedefine/>
    <w:uiPriority w:val="39"/>
    <w:unhideWhenUsed/>
    <w:rsid w:val="001C70B1"/>
    <w:pPr>
      <w:spacing w:after="100"/>
      <w:ind w:left="220"/>
    </w:pPr>
  </w:style>
  <w:style w:type="paragraph" w:styleId="TM3">
    <w:name w:val="toc 3"/>
    <w:basedOn w:val="Normal"/>
    <w:next w:val="Normal"/>
    <w:autoRedefine/>
    <w:uiPriority w:val="39"/>
    <w:unhideWhenUsed/>
    <w:rsid w:val="001C70B1"/>
    <w:pPr>
      <w:spacing w:after="100"/>
      <w:ind w:left="440"/>
    </w:pPr>
  </w:style>
  <w:style w:type="table" w:styleId="Grilledutableau">
    <w:name w:val="Table Grid"/>
    <w:basedOn w:val="Tableau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nonrsolue1">
    <w:name w:val="Mention non résolue1"/>
    <w:basedOn w:val="Policepardfaut"/>
    <w:uiPriority w:val="99"/>
    <w:unhideWhenUsed/>
    <w:rsid w:val="00215248"/>
    <w:rPr>
      <w:color w:val="605E5C"/>
      <w:shd w:val="clear" w:color="auto" w:fill="E1DFDD"/>
    </w:rPr>
  </w:style>
  <w:style w:type="paragraph" w:styleId="Rvision">
    <w:name w:val="Revision"/>
    <w:hidden/>
    <w:uiPriority w:val="99"/>
    <w:semiHidden/>
    <w:rsid w:val="00A931AD"/>
    <w:pPr>
      <w:spacing w:after="0" w:line="240" w:lineRule="auto"/>
    </w:pPr>
  </w:style>
  <w:style w:type="character" w:styleId="Lienhypertextesuivivisit">
    <w:name w:val="FollowedHyperlink"/>
    <w:basedOn w:val="Policepardfaut"/>
    <w:uiPriority w:val="99"/>
    <w:semiHidden/>
    <w:unhideWhenUsed/>
    <w:rsid w:val="006A3D4A"/>
    <w:rPr>
      <w:color w:val="954F72" w:themeColor="followedHyperlink"/>
      <w:u w:val="single"/>
    </w:rPr>
  </w:style>
  <w:style w:type="character" w:customStyle="1" w:styleId="Mention1">
    <w:name w:val="Mention1"/>
    <w:basedOn w:val="Policepardfaut"/>
    <w:uiPriority w:val="99"/>
    <w:unhideWhenUsed/>
    <w:rsid w:val="00A72138"/>
    <w:rPr>
      <w:color w:val="2B579A"/>
      <w:shd w:val="clear" w:color="auto" w:fill="E1DFDD"/>
    </w:rPr>
  </w:style>
  <w:style w:type="character" w:styleId="Textedelespacerserv">
    <w:name w:val="Placeholder Text"/>
    <w:basedOn w:val="Policepardfaut"/>
    <w:uiPriority w:val="99"/>
    <w:semiHidden/>
    <w:rsid w:val="00104822"/>
    <w:rPr>
      <w:color w:val="808080"/>
    </w:rPr>
  </w:style>
  <w:style w:type="paragraph" w:styleId="Sansinterligne">
    <w:name w:val="No Spacing"/>
    <w:uiPriority w:val="1"/>
    <w:qFormat/>
    <w:rsid w:val="001D33CB"/>
    <w:pPr>
      <w:spacing w:after="0" w:line="240" w:lineRule="auto"/>
    </w:pPr>
  </w:style>
  <w:style w:type="paragraph" w:styleId="Textedebulles">
    <w:name w:val="Balloon Text"/>
    <w:basedOn w:val="Normal"/>
    <w:link w:val="TextedebullesCar"/>
    <w:uiPriority w:val="99"/>
    <w:semiHidden/>
    <w:unhideWhenUsed/>
    <w:rsid w:val="00536C7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36C79"/>
    <w:rPr>
      <w:rFonts w:ascii="Tahoma" w:hAnsi="Tahoma" w:cs="Tahoma"/>
      <w:sz w:val="16"/>
      <w:szCs w:val="16"/>
    </w:rPr>
  </w:style>
  <w:style w:type="paragraph" w:customStyle="1" w:styleId="Default">
    <w:name w:val="Default"/>
    <w:rsid w:val="00377525"/>
    <w:pPr>
      <w:autoSpaceDE w:val="0"/>
      <w:autoSpaceDN w:val="0"/>
      <w:adjustRightInd w:val="0"/>
      <w:spacing w:after="0" w:line="240" w:lineRule="auto"/>
    </w:pPr>
    <w:rPr>
      <w:rFonts w:ascii="Arial" w:hAnsi="Arial" w:cs="Arial"/>
      <w:color w:val="000000"/>
      <w:sz w:val="24"/>
      <w:szCs w:val="24"/>
    </w:rPr>
  </w:style>
  <w:style w:type="character" w:customStyle="1" w:styleId="espaceinsecable">
    <w:name w:val="espaceinsecable"/>
    <w:basedOn w:val="Policepardfaut"/>
    <w:rsid w:val="00D43CDC"/>
  </w:style>
  <w:style w:type="character" w:customStyle="1" w:styleId="numerosens-style">
    <w:name w:val="numero_sens-style"/>
    <w:basedOn w:val="Policepardfaut"/>
    <w:rsid w:val="00D43CDC"/>
  </w:style>
  <w:style w:type="character" w:customStyle="1" w:styleId="infobulledeclencheur">
    <w:name w:val="infobulledeclencheur"/>
    <w:basedOn w:val="Policepardfaut"/>
    <w:rsid w:val="00D43CDC"/>
  </w:style>
  <w:style w:type="character" w:customStyle="1" w:styleId="espaceapres">
    <w:name w:val="espaceapres"/>
    <w:basedOn w:val="Policepardfaut"/>
    <w:rsid w:val="00D43CDC"/>
  </w:style>
  <w:style w:type="character" w:customStyle="1" w:styleId="defsousentree-style">
    <w:name w:val="def_sous_entree-style"/>
    <w:basedOn w:val="Policepardfaut"/>
    <w:rsid w:val="00D43CDC"/>
  </w:style>
  <w:style w:type="character" w:customStyle="1" w:styleId="espaceaprescontenutypo">
    <w:name w:val="espaceaprescontenutypo"/>
    <w:basedOn w:val="Policepardfaut"/>
    <w:rsid w:val="00D43CDC"/>
  </w:style>
  <w:style w:type="character" w:customStyle="1" w:styleId="exemple-style">
    <w:name w:val="exemple-style"/>
    <w:basedOn w:val="Policepardfaut"/>
    <w:rsid w:val="00D43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171243">
      <w:bodyDiv w:val="1"/>
      <w:marLeft w:val="0"/>
      <w:marRight w:val="0"/>
      <w:marTop w:val="0"/>
      <w:marBottom w:val="0"/>
      <w:divBdr>
        <w:top w:val="none" w:sz="0" w:space="0" w:color="auto"/>
        <w:left w:val="none" w:sz="0" w:space="0" w:color="auto"/>
        <w:bottom w:val="none" w:sz="0" w:space="0" w:color="auto"/>
        <w:right w:val="none" w:sz="0" w:space="0" w:color="auto"/>
      </w:divBdr>
    </w:div>
    <w:div w:id="1552423139">
      <w:bodyDiv w:val="1"/>
      <w:marLeft w:val="0"/>
      <w:marRight w:val="0"/>
      <w:marTop w:val="0"/>
      <w:marBottom w:val="0"/>
      <w:divBdr>
        <w:top w:val="none" w:sz="0" w:space="0" w:color="auto"/>
        <w:left w:val="none" w:sz="0" w:space="0" w:color="auto"/>
        <w:bottom w:val="none" w:sz="0" w:space="0" w:color="auto"/>
        <w:right w:val="none" w:sz="0" w:space="0" w:color="auto"/>
      </w:divBdr>
      <w:divsChild>
        <w:div w:id="34475534">
          <w:marLeft w:val="0"/>
          <w:marRight w:val="0"/>
          <w:marTop w:val="0"/>
          <w:marBottom w:val="0"/>
          <w:divBdr>
            <w:top w:val="none" w:sz="0" w:space="0" w:color="auto"/>
            <w:left w:val="none" w:sz="0" w:space="0" w:color="auto"/>
            <w:bottom w:val="none" w:sz="0" w:space="0" w:color="auto"/>
            <w:right w:val="none" w:sz="0" w:space="0" w:color="auto"/>
          </w:divBdr>
        </w:div>
        <w:div w:id="63339328">
          <w:marLeft w:val="0"/>
          <w:marRight w:val="0"/>
          <w:marTop w:val="0"/>
          <w:marBottom w:val="0"/>
          <w:divBdr>
            <w:top w:val="none" w:sz="0" w:space="0" w:color="auto"/>
            <w:left w:val="none" w:sz="0" w:space="0" w:color="auto"/>
            <w:bottom w:val="none" w:sz="0" w:space="0" w:color="auto"/>
            <w:right w:val="none" w:sz="0" w:space="0" w:color="auto"/>
          </w:divBdr>
        </w:div>
        <w:div w:id="72550827">
          <w:marLeft w:val="0"/>
          <w:marRight w:val="0"/>
          <w:marTop w:val="0"/>
          <w:marBottom w:val="0"/>
          <w:divBdr>
            <w:top w:val="none" w:sz="0" w:space="0" w:color="auto"/>
            <w:left w:val="none" w:sz="0" w:space="0" w:color="auto"/>
            <w:bottom w:val="none" w:sz="0" w:space="0" w:color="auto"/>
            <w:right w:val="none" w:sz="0" w:space="0" w:color="auto"/>
          </w:divBdr>
        </w:div>
        <w:div w:id="73822004">
          <w:marLeft w:val="0"/>
          <w:marRight w:val="0"/>
          <w:marTop w:val="0"/>
          <w:marBottom w:val="0"/>
          <w:divBdr>
            <w:top w:val="none" w:sz="0" w:space="0" w:color="auto"/>
            <w:left w:val="none" w:sz="0" w:space="0" w:color="auto"/>
            <w:bottom w:val="none" w:sz="0" w:space="0" w:color="auto"/>
            <w:right w:val="none" w:sz="0" w:space="0" w:color="auto"/>
          </w:divBdr>
        </w:div>
        <w:div w:id="120422025">
          <w:marLeft w:val="0"/>
          <w:marRight w:val="0"/>
          <w:marTop w:val="0"/>
          <w:marBottom w:val="0"/>
          <w:divBdr>
            <w:top w:val="none" w:sz="0" w:space="0" w:color="auto"/>
            <w:left w:val="none" w:sz="0" w:space="0" w:color="auto"/>
            <w:bottom w:val="none" w:sz="0" w:space="0" w:color="auto"/>
            <w:right w:val="none" w:sz="0" w:space="0" w:color="auto"/>
          </w:divBdr>
        </w:div>
        <w:div w:id="127210589">
          <w:marLeft w:val="0"/>
          <w:marRight w:val="0"/>
          <w:marTop w:val="0"/>
          <w:marBottom w:val="0"/>
          <w:divBdr>
            <w:top w:val="none" w:sz="0" w:space="0" w:color="auto"/>
            <w:left w:val="none" w:sz="0" w:space="0" w:color="auto"/>
            <w:bottom w:val="none" w:sz="0" w:space="0" w:color="auto"/>
            <w:right w:val="none" w:sz="0" w:space="0" w:color="auto"/>
          </w:divBdr>
        </w:div>
        <w:div w:id="142546451">
          <w:marLeft w:val="0"/>
          <w:marRight w:val="0"/>
          <w:marTop w:val="0"/>
          <w:marBottom w:val="0"/>
          <w:divBdr>
            <w:top w:val="none" w:sz="0" w:space="0" w:color="auto"/>
            <w:left w:val="none" w:sz="0" w:space="0" w:color="auto"/>
            <w:bottom w:val="none" w:sz="0" w:space="0" w:color="auto"/>
            <w:right w:val="none" w:sz="0" w:space="0" w:color="auto"/>
          </w:divBdr>
        </w:div>
        <w:div w:id="145126127">
          <w:marLeft w:val="0"/>
          <w:marRight w:val="0"/>
          <w:marTop w:val="0"/>
          <w:marBottom w:val="0"/>
          <w:divBdr>
            <w:top w:val="none" w:sz="0" w:space="0" w:color="auto"/>
            <w:left w:val="none" w:sz="0" w:space="0" w:color="auto"/>
            <w:bottom w:val="none" w:sz="0" w:space="0" w:color="auto"/>
            <w:right w:val="none" w:sz="0" w:space="0" w:color="auto"/>
          </w:divBdr>
        </w:div>
        <w:div w:id="160656904">
          <w:marLeft w:val="0"/>
          <w:marRight w:val="0"/>
          <w:marTop w:val="0"/>
          <w:marBottom w:val="0"/>
          <w:divBdr>
            <w:top w:val="none" w:sz="0" w:space="0" w:color="auto"/>
            <w:left w:val="none" w:sz="0" w:space="0" w:color="auto"/>
            <w:bottom w:val="none" w:sz="0" w:space="0" w:color="auto"/>
            <w:right w:val="none" w:sz="0" w:space="0" w:color="auto"/>
          </w:divBdr>
        </w:div>
        <w:div w:id="164790196">
          <w:marLeft w:val="0"/>
          <w:marRight w:val="0"/>
          <w:marTop w:val="0"/>
          <w:marBottom w:val="0"/>
          <w:divBdr>
            <w:top w:val="none" w:sz="0" w:space="0" w:color="auto"/>
            <w:left w:val="none" w:sz="0" w:space="0" w:color="auto"/>
            <w:bottom w:val="none" w:sz="0" w:space="0" w:color="auto"/>
            <w:right w:val="none" w:sz="0" w:space="0" w:color="auto"/>
          </w:divBdr>
        </w:div>
        <w:div w:id="323823922">
          <w:marLeft w:val="0"/>
          <w:marRight w:val="0"/>
          <w:marTop w:val="0"/>
          <w:marBottom w:val="0"/>
          <w:divBdr>
            <w:top w:val="none" w:sz="0" w:space="0" w:color="auto"/>
            <w:left w:val="none" w:sz="0" w:space="0" w:color="auto"/>
            <w:bottom w:val="none" w:sz="0" w:space="0" w:color="auto"/>
            <w:right w:val="none" w:sz="0" w:space="0" w:color="auto"/>
          </w:divBdr>
        </w:div>
        <w:div w:id="394813181">
          <w:marLeft w:val="0"/>
          <w:marRight w:val="0"/>
          <w:marTop w:val="0"/>
          <w:marBottom w:val="0"/>
          <w:divBdr>
            <w:top w:val="none" w:sz="0" w:space="0" w:color="auto"/>
            <w:left w:val="none" w:sz="0" w:space="0" w:color="auto"/>
            <w:bottom w:val="none" w:sz="0" w:space="0" w:color="auto"/>
            <w:right w:val="none" w:sz="0" w:space="0" w:color="auto"/>
          </w:divBdr>
        </w:div>
        <w:div w:id="403063804">
          <w:marLeft w:val="0"/>
          <w:marRight w:val="0"/>
          <w:marTop w:val="0"/>
          <w:marBottom w:val="0"/>
          <w:divBdr>
            <w:top w:val="none" w:sz="0" w:space="0" w:color="auto"/>
            <w:left w:val="none" w:sz="0" w:space="0" w:color="auto"/>
            <w:bottom w:val="none" w:sz="0" w:space="0" w:color="auto"/>
            <w:right w:val="none" w:sz="0" w:space="0" w:color="auto"/>
          </w:divBdr>
        </w:div>
        <w:div w:id="430859430">
          <w:marLeft w:val="0"/>
          <w:marRight w:val="0"/>
          <w:marTop w:val="0"/>
          <w:marBottom w:val="0"/>
          <w:divBdr>
            <w:top w:val="none" w:sz="0" w:space="0" w:color="auto"/>
            <w:left w:val="none" w:sz="0" w:space="0" w:color="auto"/>
            <w:bottom w:val="none" w:sz="0" w:space="0" w:color="auto"/>
            <w:right w:val="none" w:sz="0" w:space="0" w:color="auto"/>
          </w:divBdr>
        </w:div>
        <w:div w:id="462382835">
          <w:marLeft w:val="0"/>
          <w:marRight w:val="0"/>
          <w:marTop w:val="0"/>
          <w:marBottom w:val="0"/>
          <w:divBdr>
            <w:top w:val="none" w:sz="0" w:space="0" w:color="auto"/>
            <w:left w:val="none" w:sz="0" w:space="0" w:color="auto"/>
            <w:bottom w:val="none" w:sz="0" w:space="0" w:color="auto"/>
            <w:right w:val="none" w:sz="0" w:space="0" w:color="auto"/>
          </w:divBdr>
        </w:div>
        <w:div w:id="510531928">
          <w:marLeft w:val="0"/>
          <w:marRight w:val="0"/>
          <w:marTop w:val="0"/>
          <w:marBottom w:val="0"/>
          <w:divBdr>
            <w:top w:val="none" w:sz="0" w:space="0" w:color="auto"/>
            <w:left w:val="none" w:sz="0" w:space="0" w:color="auto"/>
            <w:bottom w:val="none" w:sz="0" w:space="0" w:color="auto"/>
            <w:right w:val="none" w:sz="0" w:space="0" w:color="auto"/>
          </w:divBdr>
        </w:div>
        <w:div w:id="521673463">
          <w:marLeft w:val="0"/>
          <w:marRight w:val="0"/>
          <w:marTop w:val="0"/>
          <w:marBottom w:val="0"/>
          <w:divBdr>
            <w:top w:val="none" w:sz="0" w:space="0" w:color="auto"/>
            <w:left w:val="none" w:sz="0" w:space="0" w:color="auto"/>
            <w:bottom w:val="none" w:sz="0" w:space="0" w:color="auto"/>
            <w:right w:val="none" w:sz="0" w:space="0" w:color="auto"/>
          </w:divBdr>
        </w:div>
        <w:div w:id="546379478">
          <w:marLeft w:val="0"/>
          <w:marRight w:val="0"/>
          <w:marTop w:val="0"/>
          <w:marBottom w:val="0"/>
          <w:divBdr>
            <w:top w:val="none" w:sz="0" w:space="0" w:color="auto"/>
            <w:left w:val="none" w:sz="0" w:space="0" w:color="auto"/>
            <w:bottom w:val="none" w:sz="0" w:space="0" w:color="auto"/>
            <w:right w:val="none" w:sz="0" w:space="0" w:color="auto"/>
          </w:divBdr>
        </w:div>
        <w:div w:id="590235493">
          <w:marLeft w:val="0"/>
          <w:marRight w:val="0"/>
          <w:marTop w:val="0"/>
          <w:marBottom w:val="0"/>
          <w:divBdr>
            <w:top w:val="none" w:sz="0" w:space="0" w:color="auto"/>
            <w:left w:val="none" w:sz="0" w:space="0" w:color="auto"/>
            <w:bottom w:val="none" w:sz="0" w:space="0" w:color="auto"/>
            <w:right w:val="none" w:sz="0" w:space="0" w:color="auto"/>
          </w:divBdr>
        </w:div>
        <w:div w:id="643895895">
          <w:marLeft w:val="0"/>
          <w:marRight w:val="0"/>
          <w:marTop w:val="0"/>
          <w:marBottom w:val="0"/>
          <w:divBdr>
            <w:top w:val="none" w:sz="0" w:space="0" w:color="auto"/>
            <w:left w:val="none" w:sz="0" w:space="0" w:color="auto"/>
            <w:bottom w:val="none" w:sz="0" w:space="0" w:color="auto"/>
            <w:right w:val="none" w:sz="0" w:space="0" w:color="auto"/>
          </w:divBdr>
          <w:divsChild>
            <w:div w:id="160513082">
              <w:marLeft w:val="0"/>
              <w:marRight w:val="0"/>
              <w:marTop w:val="0"/>
              <w:marBottom w:val="0"/>
              <w:divBdr>
                <w:top w:val="none" w:sz="0" w:space="0" w:color="auto"/>
                <w:left w:val="none" w:sz="0" w:space="0" w:color="auto"/>
                <w:bottom w:val="none" w:sz="0" w:space="0" w:color="auto"/>
                <w:right w:val="none" w:sz="0" w:space="0" w:color="auto"/>
              </w:divBdr>
            </w:div>
            <w:div w:id="428351330">
              <w:marLeft w:val="0"/>
              <w:marRight w:val="0"/>
              <w:marTop w:val="0"/>
              <w:marBottom w:val="0"/>
              <w:divBdr>
                <w:top w:val="none" w:sz="0" w:space="0" w:color="auto"/>
                <w:left w:val="none" w:sz="0" w:space="0" w:color="auto"/>
                <w:bottom w:val="none" w:sz="0" w:space="0" w:color="auto"/>
                <w:right w:val="none" w:sz="0" w:space="0" w:color="auto"/>
              </w:divBdr>
            </w:div>
            <w:div w:id="1817644145">
              <w:marLeft w:val="0"/>
              <w:marRight w:val="0"/>
              <w:marTop w:val="0"/>
              <w:marBottom w:val="0"/>
              <w:divBdr>
                <w:top w:val="none" w:sz="0" w:space="0" w:color="auto"/>
                <w:left w:val="none" w:sz="0" w:space="0" w:color="auto"/>
                <w:bottom w:val="none" w:sz="0" w:space="0" w:color="auto"/>
                <w:right w:val="none" w:sz="0" w:space="0" w:color="auto"/>
              </w:divBdr>
            </w:div>
          </w:divsChild>
        </w:div>
        <w:div w:id="699089223">
          <w:marLeft w:val="0"/>
          <w:marRight w:val="0"/>
          <w:marTop w:val="0"/>
          <w:marBottom w:val="0"/>
          <w:divBdr>
            <w:top w:val="none" w:sz="0" w:space="0" w:color="auto"/>
            <w:left w:val="none" w:sz="0" w:space="0" w:color="auto"/>
            <w:bottom w:val="none" w:sz="0" w:space="0" w:color="auto"/>
            <w:right w:val="none" w:sz="0" w:space="0" w:color="auto"/>
          </w:divBdr>
        </w:div>
        <w:div w:id="725302714">
          <w:marLeft w:val="0"/>
          <w:marRight w:val="0"/>
          <w:marTop w:val="0"/>
          <w:marBottom w:val="0"/>
          <w:divBdr>
            <w:top w:val="none" w:sz="0" w:space="0" w:color="auto"/>
            <w:left w:val="none" w:sz="0" w:space="0" w:color="auto"/>
            <w:bottom w:val="none" w:sz="0" w:space="0" w:color="auto"/>
            <w:right w:val="none" w:sz="0" w:space="0" w:color="auto"/>
          </w:divBdr>
        </w:div>
        <w:div w:id="726759719">
          <w:marLeft w:val="0"/>
          <w:marRight w:val="0"/>
          <w:marTop w:val="0"/>
          <w:marBottom w:val="0"/>
          <w:divBdr>
            <w:top w:val="none" w:sz="0" w:space="0" w:color="auto"/>
            <w:left w:val="none" w:sz="0" w:space="0" w:color="auto"/>
            <w:bottom w:val="none" w:sz="0" w:space="0" w:color="auto"/>
            <w:right w:val="none" w:sz="0" w:space="0" w:color="auto"/>
          </w:divBdr>
        </w:div>
        <w:div w:id="747994829">
          <w:marLeft w:val="0"/>
          <w:marRight w:val="0"/>
          <w:marTop w:val="0"/>
          <w:marBottom w:val="0"/>
          <w:divBdr>
            <w:top w:val="none" w:sz="0" w:space="0" w:color="auto"/>
            <w:left w:val="none" w:sz="0" w:space="0" w:color="auto"/>
            <w:bottom w:val="none" w:sz="0" w:space="0" w:color="auto"/>
            <w:right w:val="none" w:sz="0" w:space="0" w:color="auto"/>
          </w:divBdr>
        </w:div>
        <w:div w:id="780106775">
          <w:marLeft w:val="0"/>
          <w:marRight w:val="0"/>
          <w:marTop w:val="0"/>
          <w:marBottom w:val="0"/>
          <w:divBdr>
            <w:top w:val="none" w:sz="0" w:space="0" w:color="auto"/>
            <w:left w:val="none" w:sz="0" w:space="0" w:color="auto"/>
            <w:bottom w:val="none" w:sz="0" w:space="0" w:color="auto"/>
            <w:right w:val="none" w:sz="0" w:space="0" w:color="auto"/>
          </w:divBdr>
        </w:div>
        <w:div w:id="876621454">
          <w:marLeft w:val="0"/>
          <w:marRight w:val="0"/>
          <w:marTop w:val="0"/>
          <w:marBottom w:val="0"/>
          <w:divBdr>
            <w:top w:val="none" w:sz="0" w:space="0" w:color="auto"/>
            <w:left w:val="none" w:sz="0" w:space="0" w:color="auto"/>
            <w:bottom w:val="none" w:sz="0" w:space="0" w:color="auto"/>
            <w:right w:val="none" w:sz="0" w:space="0" w:color="auto"/>
          </w:divBdr>
        </w:div>
        <w:div w:id="917791239">
          <w:marLeft w:val="0"/>
          <w:marRight w:val="0"/>
          <w:marTop w:val="0"/>
          <w:marBottom w:val="0"/>
          <w:divBdr>
            <w:top w:val="none" w:sz="0" w:space="0" w:color="auto"/>
            <w:left w:val="none" w:sz="0" w:space="0" w:color="auto"/>
            <w:bottom w:val="none" w:sz="0" w:space="0" w:color="auto"/>
            <w:right w:val="none" w:sz="0" w:space="0" w:color="auto"/>
          </w:divBdr>
        </w:div>
        <w:div w:id="972638492">
          <w:marLeft w:val="0"/>
          <w:marRight w:val="0"/>
          <w:marTop w:val="0"/>
          <w:marBottom w:val="0"/>
          <w:divBdr>
            <w:top w:val="none" w:sz="0" w:space="0" w:color="auto"/>
            <w:left w:val="none" w:sz="0" w:space="0" w:color="auto"/>
            <w:bottom w:val="none" w:sz="0" w:space="0" w:color="auto"/>
            <w:right w:val="none" w:sz="0" w:space="0" w:color="auto"/>
          </w:divBdr>
        </w:div>
        <w:div w:id="990712336">
          <w:marLeft w:val="0"/>
          <w:marRight w:val="0"/>
          <w:marTop w:val="0"/>
          <w:marBottom w:val="0"/>
          <w:divBdr>
            <w:top w:val="none" w:sz="0" w:space="0" w:color="auto"/>
            <w:left w:val="none" w:sz="0" w:space="0" w:color="auto"/>
            <w:bottom w:val="none" w:sz="0" w:space="0" w:color="auto"/>
            <w:right w:val="none" w:sz="0" w:space="0" w:color="auto"/>
          </w:divBdr>
        </w:div>
        <w:div w:id="995500784">
          <w:marLeft w:val="0"/>
          <w:marRight w:val="0"/>
          <w:marTop w:val="0"/>
          <w:marBottom w:val="0"/>
          <w:divBdr>
            <w:top w:val="none" w:sz="0" w:space="0" w:color="auto"/>
            <w:left w:val="none" w:sz="0" w:space="0" w:color="auto"/>
            <w:bottom w:val="none" w:sz="0" w:space="0" w:color="auto"/>
            <w:right w:val="none" w:sz="0" w:space="0" w:color="auto"/>
          </w:divBdr>
        </w:div>
        <w:div w:id="1063259574">
          <w:marLeft w:val="0"/>
          <w:marRight w:val="0"/>
          <w:marTop w:val="0"/>
          <w:marBottom w:val="0"/>
          <w:divBdr>
            <w:top w:val="none" w:sz="0" w:space="0" w:color="auto"/>
            <w:left w:val="none" w:sz="0" w:space="0" w:color="auto"/>
            <w:bottom w:val="none" w:sz="0" w:space="0" w:color="auto"/>
            <w:right w:val="none" w:sz="0" w:space="0" w:color="auto"/>
          </w:divBdr>
        </w:div>
        <w:div w:id="1098017547">
          <w:marLeft w:val="0"/>
          <w:marRight w:val="0"/>
          <w:marTop w:val="0"/>
          <w:marBottom w:val="0"/>
          <w:divBdr>
            <w:top w:val="none" w:sz="0" w:space="0" w:color="auto"/>
            <w:left w:val="none" w:sz="0" w:space="0" w:color="auto"/>
            <w:bottom w:val="none" w:sz="0" w:space="0" w:color="auto"/>
            <w:right w:val="none" w:sz="0" w:space="0" w:color="auto"/>
          </w:divBdr>
        </w:div>
        <w:div w:id="1119184708">
          <w:marLeft w:val="0"/>
          <w:marRight w:val="0"/>
          <w:marTop w:val="0"/>
          <w:marBottom w:val="0"/>
          <w:divBdr>
            <w:top w:val="none" w:sz="0" w:space="0" w:color="auto"/>
            <w:left w:val="none" w:sz="0" w:space="0" w:color="auto"/>
            <w:bottom w:val="none" w:sz="0" w:space="0" w:color="auto"/>
            <w:right w:val="none" w:sz="0" w:space="0" w:color="auto"/>
          </w:divBdr>
        </w:div>
        <w:div w:id="1134445902">
          <w:marLeft w:val="0"/>
          <w:marRight w:val="0"/>
          <w:marTop w:val="0"/>
          <w:marBottom w:val="0"/>
          <w:divBdr>
            <w:top w:val="none" w:sz="0" w:space="0" w:color="auto"/>
            <w:left w:val="none" w:sz="0" w:space="0" w:color="auto"/>
            <w:bottom w:val="none" w:sz="0" w:space="0" w:color="auto"/>
            <w:right w:val="none" w:sz="0" w:space="0" w:color="auto"/>
          </w:divBdr>
        </w:div>
        <w:div w:id="1184127698">
          <w:marLeft w:val="0"/>
          <w:marRight w:val="0"/>
          <w:marTop w:val="0"/>
          <w:marBottom w:val="0"/>
          <w:divBdr>
            <w:top w:val="none" w:sz="0" w:space="0" w:color="auto"/>
            <w:left w:val="none" w:sz="0" w:space="0" w:color="auto"/>
            <w:bottom w:val="none" w:sz="0" w:space="0" w:color="auto"/>
            <w:right w:val="none" w:sz="0" w:space="0" w:color="auto"/>
          </w:divBdr>
        </w:div>
        <w:div w:id="1199125324">
          <w:marLeft w:val="0"/>
          <w:marRight w:val="0"/>
          <w:marTop w:val="0"/>
          <w:marBottom w:val="0"/>
          <w:divBdr>
            <w:top w:val="none" w:sz="0" w:space="0" w:color="auto"/>
            <w:left w:val="none" w:sz="0" w:space="0" w:color="auto"/>
            <w:bottom w:val="none" w:sz="0" w:space="0" w:color="auto"/>
            <w:right w:val="none" w:sz="0" w:space="0" w:color="auto"/>
          </w:divBdr>
        </w:div>
        <w:div w:id="1248466644">
          <w:marLeft w:val="0"/>
          <w:marRight w:val="0"/>
          <w:marTop w:val="0"/>
          <w:marBottom w:val="0"/>
          <w:divBdr>
            <w:top w:val="none" w:sz="0" w:space="0" w:color="auto"/>
            <w:left w:val="none" w:sz="0" w:space="0" w:color="auto"/>
            <w:bottom w:val="none" w:sz="0" w:space="0" w:color="auto"/>
            <w:right w:val="none" w:sz="0" w:space="0" w:color="auto"/>
          </w:divBdr>
        </w:div>
        <w:div w:id="1261177174">
          <w:marLeft w:val="0"/>
          <w:marRight w:val="0"/>
          <w:marTop w:val="0"/>
          <w:marBottom w:val="0"/>
          <w:divBdr>
            <w:top w:val="none" w:sz="0" w:space="0" w:color="auto"/>
            <w:left w:val="none" w:sz="0" w:space="0" w:color="auto"/>
            <w:bottom w:val="none" w:sz="0" w:space="0" w:color="auto"/>
            <w:right w:val="none" w:sz="0" w:space="0" w:color="auto"/>
          </w:divBdr>
        </w:div>
        <w:div w:id="1312556925">
          <w:marLeft w:val="0"/>
          <w:marRight w:val="0"/>
          <w:marTop w:val="0"/>
          <w:marBottom w:val="0"/>
          <w:divBdr>
            <w:top w:val="none" w:sz="0" w:space="0" w:color="auto"/>
            <w:left w:val="none" w:sz="0" w:space="0" w:color="auto"/>
            <w:bottom w:val="none" w:sz="0" w:space="0" w:color="auto"/>
            <w:right w:val="none" w:sz="0" w:space="0" w:color="auto"/>
          </w:divBdr>
        </w:div>
        <w:div w:id="1318220798">
          <w:marLeft w:val="0"/>
          <w:marRight w:val="0"/>
          <w:marTop w:val="0"/>
          <w:marBottom w:val="0"/>
          <w:divBdr>
            <w:top w:val="none" w:sz="0" w:space="0" w:color="auto"/>
            <w:left w:val="none" w:sz="0" w:space="0" w:color="auto"/>
            <w:bottom w:val="none" w:sz="0" w:space="0" w:color="auto"/>
            <w:right w:val="none" w:sz="0" w:space="0" w:color="auto"/>
          </w:divBdr>
        </w:div>
        <w:div w:id="1339964983">
          <w:marLeft w:val="0"/>
          <w:marRight w:val="0"/>
          <w:marTop w:val="0"/>
          <w:marBottom w:val="0"/>
          <w:divBdr>
            <w:top w:val="none" w:sz="0" w:space="0" w:color="auto"/>
            <w:left w:val="none" w:sz="0" w:space="0" w:color="auto"/>
            <w:bottom w:val="none" w:sz="0" w:space="0" w:color="auto"/>
            <w:right w:val="none" w:sz="0" w:space="0" w:color="auto"/>
          </w:divBdr>
        </w:div>
        <w:div w:id="1345866085">
          <w:marLeft w:val="0"/>
          <w:marRight w:val="0"/>
          <w:marTop w:val="0"/>
          <w:marBottom w:val="0"/>
          <w:divBdr>
            <w:top w:val="none" w:sz="0" w:space="0" w:color="auto"/>
            <w:left w:val="none" w:sz="0" w:space="0" w:color="auto"/>
            <w:bottom w:val="none" w:sz="0" w:space="0" w:color="auto"/>
            <w:right w:val="none" w:sz="0" w:space="0" w:color="auto"/>
          </w:divBdr>
        </w:div>
        <w:div w:id="1353722621">
          <w:marLeft w:val="0"/>
          <w:marRight w:val="0"/>
          <w:marTop w:val="0"/>
          <w:marBottom w:val="0"/>
          <w:divBdr>
            <w:top w:val="none" w:sz="0" w:space="0" w:color="auto"/>
            <w:left w:val="none" w:sz="0" w:space="0" w:color="auto"/>
            <w:bottom w:val="none" w:sz="0" w:space="0" w:color="auto"/>
            <w:right w:val="none" w:sz="0" w:space="0" w:color="auto"/>
          </w:divBdr>
        </w:div>
        <w:div w:id="1374883621">
          <w:marLeft w:val="0"/>
          <w:marRight w:val="0"/>
          <w:marTop w:val="0"/>
          <w:marBottom w:val="0"/>
          <w:divBdr>
            <w:top w:val="none" w:sz="0" w:space="0" w:color="auto"/>
            <w:left w:val="none" w:sz="0" w:space="0" w:color="auto"/>
            <w:bottom w:val="none" w:sz="0" w:space="0" w:color="auto"/>
            <w:right w:val="none" w:sz="0" w:space="0" w:color="auto"/>
          </w:divBdr>
        </w:div>
        <w:div w:id="1405223753">
          <w:marLeft w:val="0"/>
          <w:marRight w:val="0"/>
          <w:marTop w:val="0"/>
          <w:marBottom w:val="0"/>
          <w:divBdr>
            <w:top w:val="none" w:sz="0" w:space="0" w:color="auto"/>
            <w:left w:val="none" w:sz="0" w:space="0" w:color="auto"/>
            <w:bottom w:val="none" w:sz="0" w:space="0" w:color="auto"/>
            <w:right w:val="none" w:sz="0" w:space="0" w:color="auto"/>
          </w:divBdr>
        </w:div>
        <w:div w:id="1425541264">
          <w:marLeft w:val="0"/>
          <w:marRight w:val="0"/>
          <w:marTop w:val="0"/>
          <w:marBottom w:val="0"/>
          <w:divBdr>
            <w:top w:val="none" w:sz="0" w:space="0" w:color="auto"/>
            <w:left w:val="none" w:sz="0" w:space="0" w:color="auto"/>
            <w:bottom w:val="none" w:sz="0" w:space="0" w:color="auto"/>
            <w:right w:val="none" w:sz="0" w:space="0" w:color="auto"/>
          </w:divBdr>
        </w:div>
        <w:div w:id="1472089586">
          <w:marLeft w:val="0"/>
          <w:marRight w:val="0"/>
          <w:marTop w:val="0"/>
          <w:marBottom w:val="0"/>
          <w:divBdr>
            <w:top w:val="none" w:sz="0" w:space="0" w:color="auto"/>
            <w:left w:val="none" w:sz="0" w:space="0" w:color="auto"/>
            <w:bottom w:val="none" w:sz="0" w:space="0" w:color="auto"/>
            <w:right w:val="none" w:sz="0" w:space="0" w:color="auto"/>
          </w:divBdr>
        </w:div>
        <w:div w:id="1536457394">
          <w:marLeft w:val="0"/>
          <w:marRight w:val="0"/>
          <w:marTop w:val="0"/>
          <w:marBottom w:val="0"/>
          <w:divBdr>
            <w:top w:val="none" w:sz="0" w:space="0" w:color="auto"/>
            <w:left w:val="none" w:sz="0" w:space="0" w:color="auto"/>
            <w:bottom w:val="none" w:sz="0" w:space="0" w:color="auto"/>
            <w:right w:val="none" w:sz="0" w:space="0" w:color="auto"/>
          </w:divBdr>
        </w:div>
        <w:div w:id="1555311497">
          <w:marLeft w:val="0"/>
          <w:marRight w:val="0"/>
          <w:marTop w:val="0"/>
          <w:marBottom w:val="0"/>
          <w:divBdr>
            <w:top w:val="none" w:sz="0" w:space="0" w:color="auto"/>
            <w:left w:val="none" w:sz="0" w:space="0" w:color="auto"/>
            <w:bottom w:val="none" w:sz="0" w:space="0" w:color="auto"/>
            <w:right w:val="none" w:sz="0" w:space="0" w:color="auto"/>
          </w:divBdr>
        </w:div>
        <w:div w:id="1619222488">
          <w:marLeft w:val="0"/>
          <w:marRight w:val="0"/>
          <w:marTop w:val="0"/>
          <w:marBottom w:val="0"/>
          <w:divBdr>
            <w:top w:val="none" w:sz="0" w:space="0" w:color="auto"/>
            <w:left w:val="none" w:sz="0" w:space="0" w:color="auto"/>
            <w:bottom w:val="none" w:sz="0" w:space="0" w:color="auto"/>
            <w:right w:val="none" w:sz="0" w:space="0" w:color="auto"/>
          </w:divBdr>
        </w:div>
        <w:div w:id="1656640546">
          <w:marLeft w:val="0"/>
          <w:marRight w:val="0"/>
          <w:marTop w:val="0"/>
          <w:marBottom w:val="0"/>
          <w:divBdr>
            <w:top w:val="none" w:sz="0" w:space="0" w:color="auto"/>
            <w:left w:val="none" w:sz="0" w:space="0" w:color="auto"/>
            <w:bottom w:val="none" w:sz="0" w:space="0" w:color="auto"/>
            <w:right w:val="none" w:sz="0" w:space="0" w:color="auto"/>
          </w:divBdr>
        </w:div>
        <w:div w:id="1791391686">
          <w:marLeft w:val="0"/>
          <w:marRight w:val="0"/>
          <w:marTop w:val="0"/>
          <w:marBottom w:val="0"/>
          <w:divBdr>
            <w:top w:val="none" w:sz="0" w:space="0" w:color="auto"/>
            <w:left w:val="none" w:sz="0" w:space="0" w:color="auto"/>
            <w:bottom w:val="none" w:sz="0" w:space="0" w:color="auto"/>
            <w:right w:val="none" w:sz="0" w:space="0" w:color="auto"/>
          </w:divBdr>
        </w:div>
        <w:div w:id="1791781560">
          <w:marLeft w:val="0"/>
          <w:marRight w:val="0"/>
          <w:marTop w:val="0"/>
          <w:marBottom w:val="0"/>
          <w:divBdr>
            <w:top w:val="none" w:sz="0" w:space="0" w:color="auto"/>
            <w:left w:val="none" w:sz="0" w:space="0" w:color="auto"/>
            <w:bottom w:val="none" w:sz="0" w:space="0" w:color="auto"/>
            <w:right w:val="none" w:sz="0" w:space="0" w:color="auto"/>
          </w:divBdr>
        </w:div>
        <w:div w:id="1800536656">
          <w:marLeft w:val="0"/>
          <w:marRight w:val="0"/>
          <w:marTop w:val="0"/>
          <w:marBottom w:val="0"/>
          <w:divBdr>
            <w:top w:val="none" w:sz="0" w:space="0" w:color="auto"/>
            <w:left w:val="none" w:sz="0" w:space="0" w:color="auto"/>
            <w:bottom w:val="none" w:sz="0" w:space="0" w:color="auto"/>
            <w:right w:val="none" w:sz="0" w:space="0" w:color="auto"/>
          </w:divBdr>
        </w:div>
        <w:div w:id="1903518460">
          <w:marLeft w:val="0"/>
          <w:marRight w:val="0"/>
          <w:marTop w:val="0"/>
          <w:marBottom w:val="0"/>
          <w:divBdr>
            <w:top w:val="none" w:sz="0" w:space="0" w:color="auto"/>
            <w:left w:val="none" w:sz="0" w:space="0" w:color="auto"/>
            <w:bottom w:val="none" w:sz="0" w:space="0" w:color="auto"/>
            <w:right w:val="none" w:sz="0" w:space="0" w:color="auto"/>
          </w:divBdr>
          <w:divsChild>
            <w:div w:id="65229789">
              <w:marLeft w:val="0"/>
              <w:marRight w:val="0"/>
              <w:marTop w:val="0"/>
              <w:marBottom w:val="0"/>
              <w:divBdr>
                <w:top w:val="none" w:sz="0" w:space="0" w:color="auto"/>
                <w:left w:val="none" w:sz="0" w:space="0" w:color="auto"/>
                <w:bottom w:val="none" w:sz="0" w:space="0" w:color="auto"/>
                <w:right w:val="none" w:sz="0" w:space="0" w:color="auto"/>
              </w:divBdr>
            </w:div>
            <w:div w:id="1403329644">
              <w:marLeft w:val="0"/>
              <w:marRight w:val="0"/>
              <w:marTop w:val="0"/>
              <w:marBottom w:val="0"/>
              <w:divBdr>
                <w:top w:val="none" w:sz="0" w:space="0" w:color="auto"/>
                <w:left w:val="none" w:sz="0" w:space="0" w:color="auto"/>
                <w:bottom w:val="none" w:sz="0" w:space="0" w:color="auto"/>
                <w:right w:val="none" w:sz="0" w:space="0" w:color="auto"/>
              </w:divBdr>
            </w:div>
            <w:div w:id="2022391331">
              <w:marLeft w:val="0"/>
              <w:marRight w:val="0"/>
              <w:marTop w:val="0"/>
              <w:marBottom w:val="0"/>
              <w:divBdr>
                <w:top w:val="none" w:sz="0" w:space="0" w:color="auto"/>
                <w:left w:val="none" w:sz="0" w:space="0" w:color="auto"/>
                <w:bottom w:val="none" w:sz="0" w:space="0" w:color="auto"/>
                <w:right w:val="none" w:sz="0" w:space="0" w:color="auto"/>
              </w:divBdr>
            </w:div>
          </w:divsChild>
        </w:div>
        <w:div w:id="1962490099">
          <w:marLeft w:val="0"/>
          <w:marRight w:val="0"/>
          <w:marTop w:val="0"/>
          <w:marBottom w:val="0"/>
          <w:divBdr>
            <w:top w:val="none" w:sz="0" w:space="0" w:color="auto"/>
            <w:left w:val="none" w:sz="0" w:space="0" w:color="auto"/>
            <w:bottom w:val="none" w:sz="0" w:space="0" w:color="auto"/>
            <w:right w:val="none" w:sz="0" w:space="0" w:color="auto"/>
          </w:divBdr>
        </w:div>
        <w:div w:id="1978531981">
          <w:marLeft w:val="0"/>
          <w:marRight w:val="0"/>
          <w:marTop w:val="0"/>
          <w:marBottom w:val="0"/>
          <w:divBdr>
            <w:top w:val="none" w:sz="0" w:space="0" w:color="auto"/>
            <w:left w:val="none" w:sz="0" w:space="0" w:color="auto"/>
            <w:bottom w:val="none" w:sz="0" w:space="0" w:color="auto"/>
            <w:right w:val="none" w:sz="0" w:space="0" w:color="auto"/>
          </w:divBdr>
        </w:div>
        <w:div w:id="1990355004">
          <w:marLeft w:val="0"/>
          <w:marRight w:val="0"/>
          <w:marTop w:val="0"/>
          <w:marBottom w:val="0"/>
          <w:divBdr>
            <w:top w:val="none" w:sz="0" w:space="0" w:color="auto"/>
            <w:left w:val="none" w:sz="0" w:space="0" w:color="auto"/>
            <w:bottom w:val="none" w:sz="0" w:space="0" w:color="auto"/>
            <w:right w:val="none" w:sz="0" w:space="0" w:color="auto"/>
          </w:divBdr>
        </w:div>
        <w:div w:id="2028479084">
          <w:marLeft w:val="0"/>
          <w:marRight w:val="0"/>
          <w:marTop w:val="0"/>
          <w:marBottom w:val="0"/>
          <w:divBdr>
            <w:top w:val="none" w:sz="0" w:space="0" w:color="auto"/>
            <w:left w:val="none" w:sz="0" w:space="0" w:color="auto"/>
            <w:bottom w:val="none" w:sz="0" w:space="0" w:color="auto"/>
            <w:right w:val="none" w:sz="0" w:space="0" w:color="auto"/>
          </w:divBdr>
        </w:div>
        <w:div w:id="2050032455">
          <w:marLeft w:val="0"/>
          <w:marRight w:val="0"/>
          <w:marTop w:val="0"/>
          <w:marBottom w:val="0"/>
          <w:divBdr>
            <w:top w:val="none" w:sz="0" w:space="0" w:color="auto"/>
            <w:left w:val="none" w:sz="0" w:space="0" w:color="auto"/>
            <w:bottom w:val="none" w:sz="0" w:space="0" w:color="auto"/>
            <w:right w:val="none" w:sz="0" w:space="0" w:color="auto"/>
          </w:divBdr>
        </w:div>
        <w:div w:id="2059157547">
          <w:marLeft w:val="0"/>
          <w:marRight w:val="0"/>
          <w:marTop w:val="0"/>
          <w:marBottom w:val="0"/>
          <w:divBdr>
            <w:top w:val="none" w:sz="0" w:space="0" w:color="auto"/>
            <w:left w:val="none" w:sz="0" w:space="0" w:color="auto"/>
            <w:bottom w:val="none" w:sz="0" w:space="0" w:color="auto"/>
            <w:right w:val="none" w:sz="0" w:space="0" w:color="auto"/>
          </w:divBdr>
        </w:div>
        <w:div w:id="2107651803">
          <w:marLeft w:val="0"/>
          <w:marRight w:val="0"/>
          <w:marTop w:val="0"/>
          <w:marBottom w:val="0"/>
          <w:divBdr>
            <w:top w:val="none" w:sz="0" w:space="0" w:color="auto"/>
            <w:left w:val="none" w:sz="0" w:space="0" w:color="auto"/>
            <w:bottom w:val="none" w:sz="0" w:space="0" w:color="auto"/>
            <w:right w:val="none" w:sz="0" w:space="0" w:color="auto"/>
          </w:divBdr>
          <w:divsChild>
            <w:div w:id="91751724">
              <w:marLeft w:val="0"/>
              <w:marRight w:val="0"/>
              <w:marTop w:val="0"/>
              <w:marBottom w:val="0"/>
              <w:divBdr>
                <w:top w:val="none" w:sz="0" w:space="0" w:color="auto"/>
                <w:left w:val="none" w:sz="0" w:space="0" w:color="auto"/>
                <w:bottom w:val="none" w:sz="0" w:space="0" w:color="auto"/>
                <w:right w:val="none" w:sz="0" w:space="0" w:color="auto"/>
              </w:divBdr>
            </w:div>
            <w:div w:id="283270564">
              <w:marLeft w:val="0"/>
              <w:marRight w:val="0"/>
              <w:marTop w:val="0"/>
              <w:marBottom w:val="0"/>
              <w:divBdr>
                <w:top w:val="none" w:sz="0" w:space="0" w:color="auto"/>
                <w:left w:val="none" w:sz="0" w:space="0" w:color="auto"/>
                <w:bottom w:val="none" w:sz="0" w:space="0" w:color="auto"/>
                <w:right w:val="none" w:sz="0" w:space="0" w:color="auto"/>
              </w:divBdr>
            </w:div>
            <w:div w:id="373235401">
              <w:marLeft w:val="0"/>
              <w:marRight w:val="0"/>
              <w:marTop w:val="0"/>
              <w:marBottom w:val="0"/>
              <w:divBdr>
                <w:top w:val="none" w:sz="0" w:space="0" w:color="auto"/>
                <w:left w:val="none" w:sz="0" w:space="0" w:color="auto"/>
                <w:bottom w:val="none" w:sz="0" w:space="0" w:color="auto"/>
                <w:right w:val="none" w:sz="0" w:space="0" w:color="auto"/>
              </w:divBdr>
            </w:div>
            <w:div w:id="472253909">
              <w:marLeft w:val="0"/>
              <w:marRight w:val="0"/>
              <w:marTop w:val="0"/>
              <w:marBottom w:val="0"/>
              <w:divBdr>
                <w:top w:val="none" w:sz="0" w:space="0" w:color="auto"/>
                <w:left w:val="none" w:sz="0" w:space="0" w:color="auto"/>
                <w:bottom w:val="none" w:sz="0" w:space="0" w:color="auto"/>
                <w:right w:val="none" w:sz="0" w:space="0" w:color="auto"/>
              </w:divBdr>
            </w:div>
            <w:div w:id="949355851">
              <w:marLeft w:val="0"/>
              <w:marRight w:val="0"/>
              <w:marTop w:val="0"/>
              <w:marBottom w:val="0"/>
              <w:divBdr>
                <w:top w:val="none" w:sz="0" w:space="0" w:color="auto"/>
                <w:left w:val="none" w:sz="0" w:space="0" w:color="auto"/>
                <w:bottom w:val="none" w:sz="0" w:space="0" w:color="auto"/>
                <w:right w:val="none" w:sz="0" w:space="0" w:color="auto"/>
              </w:divBdr>
            </w:div>
          </w:divsChild>
        </w:div>
        <w:div w:id="2128617861">
          <w:marLeft w:val="0"/>
          <w:marRight w:val="0"/>
          <w:marTop w:val="0"/>
          <w:marBottom w:val="0"/>
          <w:divBdr>
            <w:top w:val="none" w:sz="0" w:space="0" w:color="auto"/>
            <w:left w:val="none" w:sz="0" w:space="0" w:color="auto"/>
            <w:bottom w:val="none" w:sz="0" w:space="0" w:color="auto"/>
            <w:right w:val="none" w:sz="0" w:space="0" w:color="auto"/>
          </w:divBdr>
        </w:div>
      </w:divsChild>
    </w:div>
    <w:div w:id="1793747473">
      <w:bodyDiv w:val="1"/>
      <w:marLeft w:val="0"/>
      <w:marRight w:val="0"/>
      <w:marTop w:val="0"/>
      <w:marBottom w:val="0"/>
      <w:divBdr>
        <w:top w:val="none" w:sz="0" w:space="0" w:color="auto"/>
        <w:left w:val="none" w:sz="0" w:space="0" w:color="auto"/>
        <w:bottom w:val="none" w:sz="0" w:space="0" w:color="auto"/>
        <w:right w:val="none" w:sz="0" w:space="0" w:color="auto"/>
      </w:divBdr>
    </w:div>
    <w:div w:id="1995445624">
      <w:bodyDiv w:val="1"/>
      <w:marLeft w:val="0"/>
      <w:marRight w:val="0"/>
      <w:marTop w:val="0"/>
      <w:marBottom w:val="0"/>
      <w:divBdr>
        <w:top w:val="none" w:sz="0" w:space="0" w:color="auto"/>
        <w:left w:val="none" w:sz="0" w:space="0" w:color="auto"/>
        <w:bottom w:val="none" w:sz="0" w:space="0" w:color="auto"/>
        <w:right w:val="none" w:sz="0" w:space="0" w:color="auto"/>
      </w:divBdr>
      <w:divsChild>
        <w:div w:id="4017231">
          <w:marLeft w:val="0"/>
          <w:marRight w:val="0"/>
          <w:marTop w:val="0"/>
          <w:marBottom w:val="0"/>
          <w:divBdr>
            <w:top w:val="none" w:sz="0" w:space="0" w:color="auto"/>
            <w:left w:val="none" w:sz="0" w:space="0" w:color="auto"/>
            <w:bottom w:val="none" w:sz="0" w:space="0" w:color="auto"/>
            <w:right w:val="none" w:sz="0" w:space="0" w:color="auto"/>
          </w:divBdr>
          <w:divsChild>
            <w:div w:id="903679306">
              <w:marLeft w:val="0"/>
              <w:marRight w:val="0"/>
              <w:marTop w:val="0"/>
              <w:marBottom w:val="0"/>
              <w:divBdr>
                <w:top w:val="none" w:sz="0" w:space="0" w:color="auto"/>
                <w:left w:val="none" w:sz="0" w:space="0" w:color="auto"/>
                <w:bottom w:val="none" w:sz="0" w:space="0" w:color="auto"/>
                <w:right w:val="none" w:sz="0" w:space="0" w:color="auto"/>
              </w:divBdr>
            </w:div>
            <w:div w:id="1285309735">
              <w:marLeft w:val="0"/>
              <w:marRight w:val="0"/>
              <w:marTop w:val="0"/>
              <w:marBottom w:val="0"/>
              <w:divBdr>
                <w:top w:val="none" w:sz="0" w:space="0" w:color="auto"/>
                <w:left w:val="none" w:sz="0" w:space="0" w:color="auto"/>
                <w:bottom w:val="none" w:sz="0" w:space="0" w:color="auto"/>
                <w:right w:val="none" w:sz="0" w:space="0" w:color="auto"/>
              </w:divBdr>
            </w:div>
            <w:div w:id="2014794722">
              <w:marLeft w:val="0"/>
              <w:marRight w:val="0"/>
              <w:marTop w:val="0"/>
              <w:marBottom w:val="0"/>
              <w:divBdr>
                <w:top w:val="none" w:sz="0" w:space="0" w:color="auto"/>
                <w:left w:val="none" w:sz="0" w:space="0" w:color="auto"/>
                <w:bottom w:val="none" w:sz="0" w:space="0" w:color="auto"/>
                <w:right w:val="none" w:sz="0" w:space="0" w:color="auto"/>
              </w:divBdr>
            </w:div>
          </w:divsChild>
        </w:div>
        <w:div w:id="102921424">
          <w:marLeft w:val="0"/>
          <w:marRight w:val="0"/>
          <w:marTop w:val="0"/>
          <w:marBottom w:val="0"/>
          <w:divBdr>
            <w:top w:val="none" w:sz="0" w:space="0" w:color="auto"/>
            <w:left w:val="none" w:sz="0" w:space="0" w:color="auto"/>
            <w:bottom w:val="none" w:sz="0" w:space="0" w:color="auto"/>
            <w:right w:val="none" w:sz="0" w:space="0" w:color="auto"/>
          </w:divBdr>
        </w:div>
        <w:div w:id="110245259">
          <w:marLeft w:val="0"/>
          <w:marRight w:val="0"/>
          <w:marTop w:val="0"/>
          <w:marBottom w:val="0"/>
          <w:divBdr>
            <w:top w:val="none" w:sz="0" w:space="0" w:color="auto"/>
            <w:left w:val="none" w:sz="0" w:space="0" w:color="auto"/>
            <w:bottom w:val="none" w:sz="0" w:space="0" w:color="auto"/>
            <w:right w:val="none" w:sz="0" w:space="0" w:color="auto"/>
          </w:divBdr>
        </w:div>
        <w:div w:id="212667392">
          <w:marLeft w:val="0"/>
          <w:marRight w:val="0"/>
          <w:marTop w:val="0"/>
          <w:marBottom w:val="0"/>
          <w:divBdr>
            <w:top w:val="none" w:sz="0" w:space="0" w:color="auto"/>
            <w:left w:val="none" w:sz="0" w:space="0" w:color="auto"/>
            <w:bottom w:val="none" w:sz="0" w:space="0" w:color="auto"/>
            <w:right w:val="none" w:sz="0" w:space="0" w:color="auto"/>
          </w:divBdr>
        </w:div>
        <w:div w:id="315376847">
          <w:marLeft w:val="0"/>
          <w:marRight w:val="0"/>
          <w:marTop w:val="0"/>
          <w:marBottom w:val="0"/>
          <w:divBdr>
            <w:top w:val="none" w:sz="0" w:space="0" w:color="auto"/>
            <w:left w:val="none" w:sz="0" w:space="0" w:color="auto"/>
            <w:bottom w:val="none" w:sz="0" w:space="0" w:color="auto"/>
            <w:right w:val="none" w:sz="0" w:space="0" w:color="auto"/>
          </w:divBdr>
        </w:div>
        <w:div w:id="353504037">
          <w:marLeft w:val="0"/>
          <w:marRight w:val="0"/>
          <w:marTop w:val="0"/>
          <w:marBottom w:val="0"/>
          <w:divBdr>
            <w:top w:val="none" w:sz="0" w:space="0" w:color="auto"/>
            <w:left w:val="none" w:sz="0" w:space="0" w:color="auto"/>
            <w:bottom w:val="none" w:sz="0" w:space="0" w:color="auto"/>
            <w:right w:val="none" w:sz="0" w:space="0" w:color="auto"/>
          </w:divBdr>
        </w:div>
        <w:div w:id="366956906">
          <w:marLeft w:val="0"/>
          <w:marRight w:val="0"/>
          <w:marTop w:val="0"/>
          <w:marBottom w:val="0"/>
          <w:divBdr>
            <w:top w:val="none" w:sz="0" w:space="0" w:color="auto"/>
            <w:left w:val="none" w:sz="0" w:space="0" w:color="auto"/>
            <w:bottom w:val="none" w:sz="0" w:space="0" w:color="auto"/>
            <w:right w:val="none" w:sz="0" w:space="0" w:color="auto"/>
          </w:divBdr>
        </w:div>
        <w:div w:id="407655825">
          <w:marLeft w:val="0"/>
          <w:marRight w:val="0"/>
          <w:marTop w:val="0"/>
          <w:marBottom w:val="0"/>
          <w:divBdr>
            <w:top w:val="none" w:sz="0" w:space="0" w:color="auto"/>
            <w:left w:val="none" w:sz="0" w:space="0" w:color="auto"/>
            <w:bottom w:val="none" w:sz="0" w:space="0" w:color="auto"/>
            <w:right w:val="none" w:sz="0" w:space="0" w:color="auto"/>
          </w:divBdr>
        </w:div>
        <w:div w:id="464930434">
          <w:marLeft w:val="0"/>
          <w:marRight w:val="0"/>
          <w:marTop w:val="0"/>
          <w:marBottom w:val="0"/>
          <w:divBdr>
            <w:top w:val="none" w:sz="0" w:space="0" w:color="auto"/>
            <w:left w:val="none" w:sz="0" w:space="0" w:color="auto"/>
            <w:bottom w:val="none" w:sz="0" w:space="0" w:color="auto"/>
            <w:right w:val="none" w:sz="0" w:space="0" w:color="auto"/>
          </w:divBdr>
        </w:div>
        <w:div w:id="501970460">
          <w:marLeft w:val="0"/>
          <w:marRight w:val="0"/>
          <w:marTop w:val="0"/>
          <w:marBottom w:val="0"/>
          <w:divBdr>
            <w:top w:val="none" w:sz="0" w:space="0" w:color="auto"/>
            <w:left w:val="none" w:sz="0" w:space="0" w:color="auto"/>
            <w:bottom w:val="none" w:sz="0" w:space="0" w:color="auto"/>
            <w:right w:val="none" w:sz="0" w:space="0" w:color="auto"/>
          </w:divBdr>
        </w:div>
        <w:div w:id="507984035">
          <w:marLeft w:val="0"/>
          <w:marRight w:val="0"/>
          <w:marTop w:val="0"/>
          <w:marBottom w:val="0"/>
          <w:divBdr>
            <w:top w:val="none" w:sz="0" w:space="0" w:color="auto"/>
            <w:left w:val="none" w:sz="0" w:space="0" w:color="auto"/>
            <w:bottom w:val="none" w:sz="0" w:space="0" w:color="auto"/>
            <w:right w:val="none" w:sz="0" w:space="0" w:color="auto"/>
          </w:divBdr>
        </w:div>
        <w:div w:id="578516057">
          <w:marLeft w:val="0"/>
          <w:marRight w:val="0"/>
          <w:marTop w:val="0"/>
          <w:marBottom w:val="0"/>
          <w:divBdr>
            <w:top w:val="none" w:sz="0" w:space="0" w:color="auto"/>
            <w:left w:val="none" w:sz="0" w:space="0" w:color="auto"/>
            <w:bottom w:val="none" w:sz="0" w:space="0" w:color="auto"/>
            <w:right w:val="none" w:sz="0" w:space="0" w:color="auto"/>
          </w:divBdr>
        </w:div>
        <w:div w:id="615017997">
          <w:marLeft w:val="0"/>
          <w:marRight w:val="0"/>
          <w:marTop w:val="0"/>
          <w:marBottom w:val="0"/>
          <w:divBdr>
            <w:top w:val="none" w:sz="0" w:space="0" w:color="auto"/>
            <w:left w:val="none" w:sz="0" w:space="0" w:color="auto"/>
            <w:bottom w:val="none" w:sz="0" w:space="0" w:color="auto"/>
            <w:right w:val="none" w:sz="0" w:space="0" w:color="auto"/>
          </w:divBdr>
          <w:divsChild>
            <w:div w:id="148182402">
              <w:marLeft w:val="0"/>
              <w:marRight w:val="0"/>
              <w:marTop w:val="0"/>
              <w:marBottom w:val="0"/>
              <w:divBdr>
                <w:top w:val="none" w:sz="0" w:space="0" w:color="auto"/>
                <w:left w:val="none" w:sz="0" w:space="0" w:color="auto"/>
                <w:bottom w:val="none" w:sz="0" w:space="0" w:color="auto"/>
                <w:right w:val="none" w:sz="0" w:space="0" w:color="auto"/>
              </w:divBdr>
            </w:div>
            <w:div w:id="227501630">
              <w:marLeft w:val="0"/>
              <w:marRight w:val="0"/>
              <w:marTop w:val="0"/>
              <w:marBottom w:val="0"/>
              <w:divBdr>
                <w:top w:val="none" w:sz="0" w:space="0" w:color="auto"/>
                <w:left w:val="none" w:sz="0" w:space="0" w:color="auto"/>
                <w:bottom w:val="none" w:sz="0" w:space="0" w:color="auto"/>
                <w:right w:val="none" w:sz="0" w:space="0" w:color="auto"/>
              </w:divBdr>
            </w:div>
            <w:div w:id="627054200">
              <w:marLeft w:val="0"/>
              <w:marRight w:val="0"/>
              <w:marTop w:val="0"/>
              <w:marBottom w:val="0"/>
              <w:divBdr>
                <w:top w:val="none" w:sz="0" w:space="0" w:color="auto"/>
                <w:left w:val="none" w:sz="0" w:space="0" w:color="auto"/>
                <w:bottom w:val="none" w:sz="0" w:space="0" w:color="auto"/>
                <w:right w:val="none" w:sz="0" w:space="0" w:color="auto"/>
              </w:divBdr>
            </w:div>
            <w:div w:id="2076010030">
              <w:marLeft w:val="0"/>
              <w:marRight w:val="0"/>
              <w:marTop w:val="0"/>
              <w:marBottom w:val="0"/>
              <w:divBdr>
                <w:top w:val="none" w:sz="0" w:space="0" w:color="auto"/>
                <w:left w:val="none" w:sz="0" w:space="0" w:color="auto"/>
                <w:bottom w:val="none" w:sz="0" w:space="0" w:color="auto"/>
                <w:right w:val="none" w:sz="0" w:space="0" w:color="auto"/>
              </w:divBdr>
            </w:div>
          </w:divsChild>
        </w:div>
        <w:div w:id="645861360">
          <w:marLeft w:val="0"/>
          <w:marRight w:val="0"/>
          <w:marTop w:val="0"/>
          <w:marBottom w:val="0"/>
          <w:divBdr>
            <w:top w:val="none" w:sz="0" w:space="0" w:color="auto"/>
            <w:left w:val="none" w:sz="0" w:space="0" w:color="auto"/>
            <w:bottom w:val="none" w:sz="0" w:space="0" w:color="auto"/>
            <w:right w:val="none" w:sz="0" w:space="0" w:color="auto"/>
          </w:divBdr>
          <w:divsChild>
            <w:div w:id="443160173">
              <w:marLeft w:val="0"/>
              <w:marRight w:val="0"/>
              <w:marTop w:val="0"/>
              <w:marBottom w:val="0"/>
              <w:divBdr>
                <w:top w:val="none" w:sz="0" w:space="0" w:color="auto"/>
                <w:left w:val="none" w:sz="0" w:space="0" w:color="auto"/>
                <w:bottom w:val="none" w:sz="0" w:space="0" w:color="auto"/>
                <w:right w:val="none" w:sz="0" w:space="0" w:color="auto"/>
              </w:divBdr>
            </w:div>
            <w:div w:id="1659383675">
              <w:marLeft w:val="0"/>
              <w:marRight w:val="0"/>
              <w:marTop w:val="0"/>
              <w:marBottom w:val="0"/>
              <w:divBdr>
                <w:top w:val="none" w:sz="0" w:space="0" w:color="auto"/>
                <w:left w:val="none" w:sz="0" w:space="0" w:color="auto"/>
                <w:bottom w:val="none" w:sz="0" w:space="0" w:color="auto"/>
                <w:right w:val="none" w:sz="0" w:space="0" w:color="auto"/>
              </w:divBdr>
            </w:div>
          </w:divsChild>
        </w:div>
        <w:div w:id="654266410">
          <w:marLeft w:val="0"/>
          <w:marRight w:val="0"/>
          <w:marTop w:val="0"/>
          <w:marBottom w:val="0"/>
          <w:divBdr>
            <w:top w:val="none" w:sz="0" w:space="0" w:color="auto"/>
            <w:left w:val="none" w:sz="0" w:space="0" w:color="auto"/>
            <w:bottom w:val="none" w:sz="0" w:space="0" w:color="auto"/>
            <w:right w:val="none" w:sz="0" w:space="0" w:color="auto"/>
          </w:divBdr>
        </w:div>
        <w:div w:id="662781589">
          <w:marLeft w:val="0"/>
          <w:marRight w:val="0"/>
          <w:marTop w:val="0"/>
          <w:marBottom w:val="0"/>
          <w:divBdr>
            <w:top w:val="none" w:sz="0" w:space="0" w:color="auto"/>
            <w:left w:val="none" w:sz="0" w:space="0" w:color="auto"/>
            <w:bottom w:val="none" w:sz="0" w:space="0" w:color="auto"/>
            <w:right w:val="none" w:sz="0" w:space="0" w:color="auto"/>
          </w:divBdr>
        </w:div>
        <w:div w:id="675961741">
          <w:marLeft w:val="0"/>
          <w:marRight w:val="0"/>
          <w:marTop w:val="0"/>
          <w:marBottom w:val="0"/>
          <w:divBdr>
            <w:top w:val="none" w:sz="0" w:space="0" w:color="auto"/>
            <w:left w:val="none" w:sz="0" w:space="0" w:color="auto"/>
            <w:bottom w:val="none" w:sz="0" w:space="0" w:color="auto"/>
            <w:right w:val="none" w:sz="0" w:space="0" w:color="auto"/>
          </w:divBdr>
        </w:div>
        <w:div w:id="697393312">
          <w:marLeft w:val="0"/>
          <w:marRight w:val="0"/>
          <w:marTop w:val="0"/>
          <w:marBottom w:val="0"/>
          <w:divBdr>
            <w:top w:val="none" w:sz="0" w:space="0" w:color="auto"/>
            <w:left w:val="none" w:sz="0" w:space="0" w:color="auto"/>
            <w:bottom w:val="none" w:sz="0" w:space="0" w:color="auto"/>
            <w:right w:val="none" w:sz="0" w:space="0" w:color="auto"/>
          </w:divBdr>
        </w:div>
        <w:div w:id="807358244">
          <w:marLeft w:val="0"/>
          <w:marRight w:val="0"/>
          <w:marTop w:val="0"/>
          <w:marBottom w:val="0"/>
          <w:divBdr>
            <w:top w:val="none" w:sz="0" w:space="0" w:color="auto"/>
            <w:left w:val="none" w:sz="0" w:space="0" w:color="auto"/>
            <w:bottom w:val="none" w:sz="0" w:space="0" w:color="auto"/>
            <w:right w:val="none" w:sz="0" w:space="0" w:color="auto"/>
          </w:divBdr>
        </w:div>
        <w:div w:id="958530733">
          <w:marLeft w:val="0"/>
          <w:marRight w:val="0"/>
          <w:marTop w:val="0"/>
          <w:marBottom w:val="0"/>
          <w:divBdr>
            <w:top w:val="none" w:sz="0" w:space="0" w:color="auto"/>
            <w:left w:val="none" w:sz="0" w:space="0" w:color="auto"/>
            <w:bottom w:val="none" w:sz="0" w:space="0" w:color="auto"/>
            <w:right w:val="none" w:sz="0" w:space="0" w:color="auto"/>
          </w:divBdr>
        </w:div>
        <w:div w:id="961108381">
          <w:marLeft w:val="0"/>
          <w:marRight w:val="0"/>
          <w:marTop w:val="0"/>
          <w:marBottom w:val="0"/>
          <w:divBdr>
            <w:top w:val="none" w:sz="0" w:space="0" w:color="auto"/>
            <w:left w:val="none" w:sz="0" w:space="0" w:color="auto"/>
            <w:bottom w:val="none" w:sz="0" w:space="0" w:color="auto"/>
            <w:right w:val="none" w:sz="0" w:space="0" w:color="auto"/>
          </w:divBdr>
        </w:div>
        <w:div w:id="996688288">
          <w:marLeft w:val="0"/>
          <w:marRight w:val="0"/>
          <w:marTop w:val="0"/>
          <w:marBottom w:val="0"/>
          <w:divBdr>
            <w:top w:val="none" w:sz="0" w:space="0" w:color="auto"/>
            <w:left w:val="none" w:sz="0" w:space="0" w:color="auto"/>
            <w:bottom w:val="none" w:sz="0" w:space="0" w:color="auto"/>
            <w:right w:val="none" w:sz="0" w:space="0" w:color="auto"/>
          </w:divBdr>
        </w:div>
        <w:div w:id="1041321603">
          <w:marLeft w:val="0"/>
          <w:marRight w:val="0"/>
          <w:marTop w:val="0"/>
          <w:marBottom w:val="0"/>
          <w:divBdr>
            <w:top w:val="none" w:sz="0" w:space="0" w:color="auto"/>
            <w:left w:val="none" w:sz="0" w:space="0" w:color="auto"/>
            <w:bottom w:val="none" w:sz="0" w:space="0" w:color="auto"/>
            <w:right w:val="none" w:sz="0" w:space="0" w:color="auto"/>
          </w:divBdr>
        </w:div>
        <w:div w:id="1051265819">
          <w:marLeft w:val="0"/>
          <w:marRight w:val="0"/>
          <w:marTop w:val="0"/>
          <w:marBottom w:val="0"/>
          <w:divBdr>
            <w:top w:val="none" w:sz="0" w:space="0" w:color="auto"/>
            <w:left w:val="none" w:sz="0" w:space="0" w:color="auto"/>
            <w:bottom w:val="none" w:sz="0" w:space="0" w:color="auto"/>
            <w:right w:val="none" w:sz="0" w:space="0" w:color="auto"/>
          </w:divBdr>
        </w:div>
        <w:div w:id="1165589999">
          <w:marLeft w:val="0"/>
          <w:marRight w:val="0"/>
          <w:marTop w:val="0"/>
          <w:marBottom w:val="0"/>
          <w:divBdr>
            <w:top w:val="none" w:sz="0" w:space="0" w:color="auto"/>
            <w:left w:val="none" w:sz="0" w:space="0" w:color="auto"/>
            <w:bottom w:val="none" w:sz="0" w:space="0" w:color="auto"/>
            <w:right w:val="none" w:sz="0" w:space="0" w:color="auto"/>
          </w:divBdr>
        </w:div>
        <w:div w:id="1173448980">
          <w:marLeft w:val="0"/>
          <w:marRight w:val="0"/>
          <w:marTop w:val="0"/>
          <w:marBottom w:val="0"/>
          <w:divBdr>
            <w:top w:val="none" w:sz="0" w:space="0" w:color="auto"/>
            <w:left w:val="none" w:sz="0" w:space="0" w:color="auto"/>
            <w:bottom w:val="none" w:sz="0" w:space="0" w:color="auto"/>
            <w:right w:val="none" w:sz="0" w:space="0" w:color="auto"/>
          </w:divBdr>
        </w:div>
        <w:div w:id="1263303291">
          <w:marLeft w:val="0"/>
          <w:marRight w:val="0"/>
          <w:marTop w:val="0"/>
          <w:marBottom w:val="0"/>
          <w:divBdr>
            <w:top w:val="none" w:sz="0" w:space="0" w:color="auto"/>
            <w:left w:val="none" w:sz="0" w:space="0" w:color="auto"/>
            <w:bottom w:val="none" w:sz="0" w:space="0" w:color="auto"/>
            <w:right w:val="none" w:sz="0" w:space="0" w:color="auto"/>
          </w:divBdr>
        </w:div>
        <w:div w:id="1333490683">
          <w:marLeft w:val="0"/>
          <w:marRight w:val="0"/>
          <w:marTop w:val="0"/>
          <w:marBottom w:val="0"/>
          <w:divBdr>
            <w:top w:val="none" w:sz="0" w:space="0" w:color="auto"/>
            <w:left w:val="none" w:sz="0" w:space="0" w:color="auto"/>
            <w:bottom w:val="none" w:sz="0" w:space="0" w:color="auto"/>
            <w:right w:val="none" w:sz="0" w:space="0" w:color="auto"/>
          </w:divBdr>
        </w:div>
        <w:div w:id="1377969144">
          <w:marLeft w:val="0"/>
          <w:marRight w:val="0"/>
          <w:marTop w:val="0"/>
          <w:marBottom w:val="0"/>
          <w:divBdr>
            <w:top w:val="none" w:sz="0" w:space="0" w:color="auto"/>
            <w:left w:val="none" w:sz="0" w:space="0" w:color="auto"/>
            <w:bottom w:val="none" w:sz="0" w:space="0" w:color="auto"/>
            <w:right w:val="none" w:sz="0" w:space="0" w:color="auto"/>
          </w:divBdr>
        </w:div>
        <w:div w:id="1486971588">
          <w:marLeft w:val="0"/>
          <w:marRight w:val="0"/>
          <w:marTop w:val="0"/>
          <w:marBottom w:val="0"/>
          <w:divBdr>
            <w:top w:val="none" w:sz="0" w:space="0" w:color="auto"/>
            <w:left w:val="none" w:sz="0" w:space="0" w:color="auto"/>
            <w:bottom w:val="none" w:sz="0" w:space="0" w:color="auto"/>
            <w:right w:val="none" w:sz="0" w:space="0" w:color="auto"/>
          </w:divBdr>
        </w:div>
        <w:div w:id="1553929145">
          <w:marLeft w:val="0"/>
          <w:marRight w:val="0"/>
          <w:marTop w:val="0"/>
          <w:marBottom w:val="0"/>
          <w:divBdr>
            <w:top w:val="none" w:sz="0" w:space="0" w:color="auto"/>
            <w:left w:val="none" w:sz="0" w:space="0" w:color="auto"/>
            <w:bottom w:val="none" w:sz="0" w:space="0" w:color="auto"/>
            <w:right w:val="none" w:sz="0" w:space="0" w:color="auto"/>
          </w:divBdr>
        </w:div>
        <w:div w:id="1589849464">
          <w:marLeft w:val="0"/>
          <w:marRight w:val="0"/>
          <w:marTop w:val="0"/>
          <w:marBottom w:val="0"/>
          <w:divBdr>
            <w:top w:val="none" w:sz="0" w:space="0" w:color="auto"/>
            <w:left w:val="none" w:sz="0" w:space="0" w:color="auto"/>
            <w:bottom w:val="none" w:sz="0" w:space="0" w:color="auto"/>
            <w:right w:val="none" w:sz="0" w:space="0" w:color="auto"/>
          </w:divBdr>
        </w:div>
        <w:div w:id="1594389275">
          <w:marLeft w:val="0"/>
          <w:marRight w:val="0"/>
          <w:marTop w:val="0"/>
          <w:marBottom w:val="0"/>
          <w:divBdr>
            <w:top w:val="none" w:sz="0" w:space="0" w:color="auto"/>
            <w:left w:val="none" w:sz="0" w:space="0" w:color="auto"/>
            <w:bottom w:val="none" w:sz="0" w:space="0" w:color="auto"/>
            <w:right w:val="none" w:sz="0" w:space="0" w:color="auto"/>
          </w:divBdr>
        </w:div>
        <w:div w:id="1609507416">
          <w:marLeft w:val="0"/>
          <w:marRight w:val="0"/>
          <w:marTop w:val="0"/>
          <w:marBottom w:val="0"/>
          <w:divBdr>
            <w:top w:val="none" w:sz="0" w:space="0" w:color="auto"/>
            <w:left w:val="none" w:sz="0" w:space="0" w:color="auto"/>
            <w:bottom w:val="none" w:sz="0" w:space="0" w:color="auto"/>
            <w:right w:val="none" w:sz="0" w:space="0" w:color="auto"/>
          </w:divBdr>
        </w:div>
        <w:div w:id="1632663868">
          <w:marLeft w:val="0"/>
          <w:marRight w:val="0"/>
          <w:marTop w:val="0"/>
          <w:marBottom w:val="0"/>
          <w:divBdr>
            <w:top w:val="none" w:sz="0" w:space="0" w:color="auto"/>
            <w:left w:val="none" w:sz="0" w:space="0" w:color="auto"/>
            <w:bottom w:val="none" w:sz="0" w:space="0" w:color="auto"/>
            <w:right w:val="none" w:sz="0" w:space="0" w:color="auto"/>
          </w:divBdr>
        </w:div>
        <w:div w:id="1708334988">
          <w:marLeft w:val="0"/>
          <w:marRight w:val="0"/>
          <w:marTop w:val="0"/>
          <w:marBottom w:val="0"/>
          <w:divBdr>
            <w:top w:val="none" w:sz="0" w:space="0" w:color="auto"/>
            <w:left w:val="none" w:sz="0" w:space="0" w:color="auto"/>
            <w:bottom w:val="none" w:sz="0" w:space="0" w:color="auto"/>
            <w:right w:val="none" w:sz="0" w:space="0" w:color="auto"/>
          </w:divBdr>
        </w:div>
        <w:div w:id="1715498248">
          <w:marLeft w:val="0"/>
          <w:marRight w:val="0"/>
          <w:marTop w:val="0"/>
          <w:marBottom w:val="0"/>
          <w:divBdr>
            <w:top w:val="none" w:sz="0" w:space="0" w:color="auto"/>
            <w:left w:val="none" w:sz="0" w:space="0" w:color="auto"/>
            <w:bottom w:val="none" w:sz="0" w:space="0" w:color="auto"/>
            <w:right w:val="none" w:sz="0" w:space="0" w:color="auto"/>
          </w:divBdr>
        </w:div>
        <w:div w:id="1722438967">
          <w:marLeft w:val="0"/>
          <w:marRight w:val="0"/>
          <w:marTop w:val="0"/>
          <w:marBottom w:val="0"/>
          <w:divBdr>
            <w:top w:val="none" w:sz="0" w:space="0" w:color="auto"/>
            <w:left w:val="none" w:sz="0" w:space="0" w:color="auto"/>
            <w:bottom w:val="none" w:sz="0" w:space="0" w:color="auto"/>
            <w:right w:val="none" w:sz="0" w:space="0" w:color="auto"/>
          </w:divBdr>
        </w:div>
        <w:div w:id="1829707377">
          <w:marLeft w:val="0"/>
          <w:marRight w:val="0"/>
          <w:marTop w:val="0"/>
          <w:marBottom w:val="0"/>
          <w:divBdr>
            <w:top w:val="none" w:sz="0" w:space="0" w:color="auto"/>
            <w:left w:val="none" w:sz="0" w:space="0" w:color="auto"/>
            <w:bottom w:val="none" w:sz="0" w:space="0" w:color="auto"/>
            <w:right w:val="none" w:sz="0" w:space="0" w:color="auto"/>
          </w:divBdr>
        </w:div>
        <w:div w:id="1840928356">
          <w:marLeft w:val="0"/>
          <w:marRight w:val="0"/>
          <w:marTop w:val="0"/>
          <w:marBottom w:val="0"/>
          <w:divBdr>
            <w:top w:val="none" w:sz="0" w:space="0" w:color="auto"/>
            <w:left w:val="none" w:sz="0" w:space="0" w:color="auto"/>
            <w:bottom w:val="none" w:sz="0" w:space="0" w:color="auto"/>
            <w:right w:val="none" w:sz="0" w:space="0" w:color="auto"/>
          </w:divBdr>
          <w:divsChild>
            <w:div w:id="749810586">
              <w:marLeft w:val="0"/>
              <w:marRight w:val="0"/>
              <w:marTop w:val="0"/>
              <w:marBottom w:val="0"/>
              <w:divBdr>
                <w:top w:val="none" w:sz="0" w:space="0" w:color="auto"/>
                <w:left w:val="none" w:sz="0" w:space="0" w:color="auto"/>
                <w:bottom w:val="none" w:sz="0" w:space="0" w:color="auto"/>
                <w:right w:val="none" w:sz="0" w:space="0" w:color="auto"/>
              </w:divBdr>
            </w:div>
            <w:div w:id="866137865">
              <w:marLeft w:val="0"/>
              <w:marRight w:val="0"/>
              <w:marTop w:val="0"/>
              <w:marBottom w:val="0"/>
              <w:divBdr>
                <w:top w:val="none" w:sz="0" w:space="0" w:color="auto"/>
                <w:left w:val="none" w:sz="0" w:space="0" w:color="auto"/>
                <w:bottom w:val="none" w:sz="0" w:space="0" w:color="auto"/>
                <w:right w:val="none" w:sz="0" w:space="0" w:color="auto"/>
              </w:divBdr>
            </w:div>
          </w:divsChild>
        </w:div>
        <w:div w:id="1892381961">
          <w:marLeft w:val="0"/>
          <w:marRight w:val="0"/>
          <w:marTop w:val="0"/>
          <w:marBottom w:val="0"/>
          <w:divBdr>
            <w:top w:val="none" w:sz="0" w:space="0" w:color="auto"/>
            <w:left w:val="none" w:sz="0" w:space="0" w:color="auto"/>
            <w:bottom w:val="none" w:sz="0" w:space="0" w:color="auto"/>
            <w:right w:val="none" w:sz="0" w:space="0" w:color="auto"/>
          </w:divBdr>
        </w:div>
        <w:div w:id="1898010229">
          <w:marLeft w:val="0"/>
          <w:marRight w:val="0"/>
          <w:marTop w:val="0"/>
          <w:marBottom w:val="0"/>
          <w:divBdr>
            <w:top w:val="none" w:sz="0" w:space="0" w:color="auto"/>
            <w:left w:val="none" w:sz="0" w:space="0" w:color="auto"/>
            <w:bottom w:val="none" w:sz="0" w:space="0" w:color="auto"/>
            <w:right w:val="none" w:sz="0" w:space="0" w:color="auto"/>
          </w:divBdr>
        </w:div>
        <w:div w:id="1905294132">
          <w:marLeft w:val="0"/>
          <w:marRight w:val="0"/>
          <w:marTop w:val="0"/>
          <w:marBottom w:val="0"/>
          <w:divBdr>
            <w:top w:val="none" w:sz="0" w:space="0" w:color="auto"/>
            <w:left w:val="none" w:sz="0" w:space="0" w:color="auto"/>
            <w:bottom w:val="none" w:sz="0" w:space="0" w:color="auto"/>
            <w:right w:val="none" w:sz="0" w:space="0" w:color="auto"/>
          </w:divBdr>
        </w:div>
        <w:div w:id="1916239148">
          <w:marLeft w:val="0"/>
          <w:marRight w:val="0"/>
          <w:marTop w:val="0"/>
          <w:marBottom w:val="0"/>
          <w:divBdr>
            <w:top w:val="none" w:sz="0" w:space="0" w:color="auto"/>
            <w:left w:val="none" w:sz="0" w:space="0" w:color="auto"/>
            <w:bottom w:val="none" w:sz="0" w:space="0" w:color="auto"/>
            <w:right w:val="none" w:sz="0" w:space="0" w:color="auto"/>
          </w:divBdr>
        </w:div>
        <w:div w:id="1918203209">
          <w:marLeft w:val="0"/>
          <w:marRight w:val="0"/>
          <w:marTop w:val="0"/>
          <w:marBottom w:val="0"/>
          <w:divBdr>
            <w:top w:val="none" w:sz="0" w:space="0" w:color="auto"/>
            <w:left w:val="none" w:sz="0" w:space="0" w:color="auto"/>
            <w:bottom w:val="none" w:sz="0" w:space="0" w:color="auto"/>
            <w:right w:val="none" w:sz="0" w:space="0" w:color="auto"/>
          </w:divBdr>
        </w:div>
        <w:div w:id="2002460517">
          <w:marLeft w:val="0"/>
          <w:marRight w:val="0"/>
          <w:marTop w:val="0"/>
          <w:marBottom w:val="0"/>
          <w:divBdr>
            <w:top w:val="none" w:sz="0" w:space="0" w:color="auto"/>
            <w:left w:val="none" w:sz="0" w:space="0" w:color="auto"/>
            <w:bottom w:val="none" w:sz="0" w:space="0" w:color="auto"/>
            <w:right w:val="none" w:sz="0" w:space="0" w:color="auto"/>
          </w:divBdr>
        </w:div>
        <w:div w:id="2032337880">
          <w:marLeft w:val="0"/>
          <w:marRight w:val="0"/>
          <w:marTop w:val="0"/>
          <w:marBottom w:val="0"/>
          <w:divBdr>
            <w:top w:val="none" w:sz="0" w:space="0" w:color="auto"/>
            <w:left w:val="none" w:sz="0" w:space="0" w:color="auto"/>
            <w:bottom w:val="none" w:sz="0" w:space="0" w:color="auto"/>
            <w:right w:val="none" w:sz="0" w:space="0" w:color="auto"/>
          </w:divBdr>
        </w:div>
        <w:div w:id="2081246549">
          <w:marLeft w:val="0"/>
          <w:marRight w:val="0"/>
          <w:marTop w:val="0"/>
          <w:marBottom w:val="0"/>
          <w:divBdr>
            <w:top w:val="none" w:sz="0" w:space="0" w:color="auto"/>
            <w:left w:val="none" w:sz="0" w:space="0" w:color="auto"/>
            <w:bottom w:val="none" w:sz="0" w:space="0" w:color="auto"/>
            <w:right w:val="none" w:sz="0" w:space="0" w:color="auto"/>
          </w:divBdr>
        </w:div>
        <w:div w:id="2101221597">
          <w:marLeft w:val="0"/>
          <w:marRight w:val="0"/>
          <w:marTop w:val="0"/>
          <w:marBottom w:val="0"/>
          <w:divBdr>
            <w:top w:val="none" w:sz="0" w:space="0" w:color="auto"/>
            <w:left w:val="none" w:sz="0" w:space="0" w:color="auto"/>
            <w:bottom w:val="none" w:sz="0" w:space="0" w:color="auto"/>
            <w:right w:val="none" w:sz="0" w:space="0" w:color="auto"/>
          </w:divBdr>
        </w:div>
        <w:div w:id="2139107656">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dr@usherbrooke.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herbrooke.ca/biblio/fileadmin/sites/biblio/documents/doc-word/GDR/guide_redaction_PGD.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énéral"/>
          <w:gallery w:val="placeholder"/>
        </w:category>
        <w:types>
          <w:type w:val="bbPlcHdr"/>
        </w:types>
        <w:behaviors>
          <w:behavior w:val="content"/>
        </w:behaviors>
        <w:guid w:val="{01184355-DB2F-4FA1-80ED-21E0B81105A2}"/>
      </w:docPartPr>
      <w:docPartBody>
        <w:p w:rsidR="007429DF" w:rsidRDefault="00093D40">
          <w:r w:rsidRPr="003E1C7D">
            <w:rPr>
              <w:rStyle w:val="Textedelespacerserv"/>
            </w:rPr>
            <w:t>Cliquez ou appuyez ici pour entrer du texte.</w:t>
          </w:r>
        </w:p>
      </w:docPartBody>
    </w:docPart>
    <w:docPart>
      <w:docPartPr>
        <w:name w:val="74835C0A5803450FABC71E3702D2A0E3"/>
        <w:category>
          <w:name w:val="Général"/>
          <w:gallery w:val="placeholder"/>
        </w:category>
        <w:types>
          <w:type w:val="bbPlcHdr"/>
        </w:types>
        <w:behaviors>
          <w:behavior w:val="content"/>
        </w:behaviors>
        <w:guid w:val="{2296C17E-9D18-424B-8AC8-944107A716FF}"/>
      </w:docPartPr>
      <w:docPartBody>
        <w:p w:rsidR="002B357D" w:rsidRDefault="00496002" w:rsidP="00496002">
          <w:pPr>
            <w:pStyle w:val="74835C0A5803450FABC71E3702D2A0E3"/>
          </w:pPr>
          <w:r w:rsidRPr="003E1C7D">
            <w:rPr>
              <w:rStyle w:val="Textedelespacerserv"/>
            </w:rPr>
            <w:t>Cliquez ou appuyez ici pour entrer du texte.</w:t>
          </w:r>
        </w:p>
      </w:docPartBody>
    </w:docPart>
    <w:docPart>
      <w:docPartPr>
        <w:name w:val="2166358F3F224FC9B81B7A4E7F24263D"/>
        <w:category>
          <w:name w:val="Général"/>
          <w:gallery w:val="placeholder"/>
        </w:category>
        <w:types>
          <w:type w:val="bbPlcHdr"/>
        </w:types>
        <w:behaviors>
          <w:behavior w:val="content"/>
        </w:behaviors>
        <w:guid w:val="{907AD077-5B8A-442E-89A4-098BB03E3F55}"/>
      </w:docPartPr>
      <w:docPartBody>
        <w:p w:rsidR="002B357D" w:rsidRDefault="00496002" w:rsidP="00496002">
          <w:pPr>
            <w:pStyle w:val="2166358F3F224FC9B81B7A4E7F24263D"/>
          </w:pPr>
          <w:r w:rsidRPr="003E1C7D">
            <w:rPr>
              <w:rStyle w:val="Textedelespacerserv"/>
            </w:rPr>
            <w:t>Cliquez ou appuyez ici pour entrer du texte.</w:t>
          </w:r>
        </w:p>
      </w:docPartBody>
    </w:docPart>
    <w:docPart>
      <w:docPartPr>
        <w:name w:val="9A5065728B57412E9866B4C047354E50"/>
        <w:category>
          <w:name w:val="Général"/>
          <w:gallery w:val="placeholder"/>
        </w:category>
        <w:types>
          <w:type w:val="bbPlcHdr"/>
        </w:types>
        <w:behaviors>
          <w:behavior w:val="content"/>
        </w:behaviors>
        <w:guid w:val="{C0DECFF7-C9F5-4B40-806A-66047A3189F9}"/>
      </w:docPartPr>
      <w:docPartBody>
        <w:p w:rsidR="003D61B3" w:rsidRDefault="009B4903" w:rsidP="009B4903">
          <w:pPr>
            <w:pStyle w:val="9A5065728B57412E9866B4C047354E50"/>
          </w:pPr>
          <w:r w:rsidRPr="003E1C7D">
            <w:rPr>
              <w:rStyle w:val="Textedelespacerserv"/>
            </w:rPr>
            <w:t>Cliquez ou appuyez ici pour entrer du texte.</w:t>
          </w:r>
        </w:p>
      </w:docPartBody>
    </w:docPart>
    <w:docPart>
      <w:docPartPr>
        <w:name w:val="063238126F804D908E892B72B1A583CE"/>
        <w:category>
          <w:name w:val="Général"/>
          <w:gallery w:val="placeholder"/>
        </w:category>
        <w:types>
          <w:type w:val="bbPlcHdr"/>
        </w:types>
        <w:behaviors>
          <w:behavior w:val="content"/>
        </w:behaviors>
        <w:guid w:val="{BE947A09-C5D2-47D9-A95C-926F6A105734}"/>
      </w:docPartPr>
      <w:docPartBody>
        <w:p w:rsidR="003D61B3" w:rsidRDefault="009B4903" w:rsidP="009B4903">
          <w:pPr>
            <w:pStyle w:val="063238126F804D908E892B72B1A583CE"/>
          </w:pPr>
          <w:r w:rsidRPr="003E1C7D">
            <w:rPr>
              <w:rStyle w:val="Textedelespacerserv"/>
            </w:rPr>
            <w:t>Cliquez ou appuyez ici pour entrer du texte.</w:t>
          </w:r>
        </w:p>
      </w:docPartBody>
    </w:docPart>
    <w:docPart>
      <w:docPartPr>
        <w:name w:val="FB581053FD824AED98CDA74FDFE7060E"/>
        <w:category>
          <w:name w:val="Général"/>
          <w:gallery w:val="placeholder"/>
        </w:category>
        <w:types>
          <w:type w:val="bbPlcHdr"/>
        </w:types>
        <w:behaviors>
          <w:behavior w:val="content"/>
        </w:behaviors>
        <w:guid w:val="{727BAE3B-0091-4769-B0A9-AE4607B05B3C}"/>
      </w:docPartPr>
      <w:docPartBody>
        <w:p w:rsidR="003D61B3" w:rsidRDefault="009B4903" w:rsidP="009B4903">
          <w:pPr>
            <w:pStyle w:val="FB581053FD824AED98CDA74FDFE7060E"/>
          </w:pPr>
          <w:r w:rsidRPr="003E1C7D">
            <w:rPr>
              <w:rStyle w:val="Textedelespacerserv"/>
            </w:rPr>
            <w:t>Cliquez ou appuyez ici pour entrer du texte.</w:t>
          </w:r>
        </w:p>
      </w:docPartBody>
    </w:docPart>
    <w:docPart>
      <w:docPartPr>
        <w:name w:val="033323FC7CC04EB0AEA180C74867CE68"/>
        <w:category>
          <w:name w:val="Général"/>
          <w:gallery w:val="placeholder"/>
        </w:category>
        <w:types>
          <w:type w:val="bbPlcHdr"/>
        </w:types>
        <w:behaviors>
          <w:behavior w:val="content"/>
        </w:behaviors>
        <w:guid w:val="{058CD111-C3A1-4377-B784-E622418DF2E7}"/>
      </w:docPartPr>
      <w:docPartBody>
        <w:p w:rsidR="003D61B3" w:rsidRDefault="009B4903" w:rsidP="009B4903">
          <w:pPr>
            <w:pStyle w:val="033323FC7CC04EB0AEA180C74867CE68"/>
          </w:pPr>
          <w:r w:rsidRPr="003E1C7D">
            <w:rPr>
              <w:rStyle w:val="Textedelespacerserv"/>
            </w:rPr>
            <w:t>Cliquez ou appuyez ici pour entrer du texte.</w:t>
          </w:r>
        </w:p>
      </w:docPartBody>
    </w:docPart>
    <w:docPart>
      <w:docPartPr>
        <w:name w:val="106F637F628847918B5E7916D5F59826"/>
        <w:category>
          <w:name w:val="Général"/>
          <w:gallery w:val="placeholder"/>
        </w:category>
        <w:types>
          <w:type w:val="bbPlcHdr"/>
        </w:types>
        <w:behaviors>
          <w:behavior w:val="content"/>
        </w:behaviors>
        <w:guid w:val="{E4ACEC46-E887-48CA-8410-D40B696B555D}"/>
      </w:docPartPr>
      <w:docPartBody>
        <w:p w:rsidR="003D61B3" w:rsidRDefault="009B4903" w:rsidP="009B4903">
          <w:pPr>
            <w:pStyle w:val="106F637F628847918B5E7916D5F59826"/>
          </w:pPr>
          <w:r w:rsidRPr="003E1C7D">
            <w:rPr>
              <w:rStyle w:val="Textedelespacerserv"/>
            </w:rPr>
            <w:t>Cliquez ou appuyez ici pour entrer du texte.</w:t>
          </w:r>
        </w:p>
      </w:docPartBody>
    </w:docPart>
    <w:docPart>
      <w:docPartPr>
        <w:name w:val="3933091A0EF74FEDA1CFFC8D3BA33414"/>
        <w:category>
          <w:name w:val="Général"/>
          <w:gallery w:val="placeholder"/>
        </w:category>
        <w:types>
          <w:type w:val="bbPlcHdr"/>
        </w:types>
        <w:behaviors>
          <w:behavior w:val="content"/>
        </w:behaviors>
        <w:guid w:val="{D756C3B4-0A12-4CC9-9284-DDF4BC00345D}"/>
      </w:docPartPr>
      <w:docPartBody>
        <w:p w:rsidR="003D61B3" w:rsidRDefault="009B4903" w:rsidP="009B4903">
          <w:pPr>
            <w:pStyle w:val="3933091A0EF74FEDA1CFFC8D3BA33414"/>
          </w:pPr>
          <w:r w:rsidRPr="003E1C7D">
            <w:rPr>
              <w:rStyle w:val="Textedelespacerserv"/>
            </w:rPr>
            <w:t>Cliquez ou appuyez ici pour entrer du texte.</w:t>
          </w:r>
        </w:p>
      </w:docPartBody>
    </w:docPart>
    <w:docPart>
      <w:docPartPr>
        <w:name w:val="55B6A980E7B04A2498A7AC49CC958395"/>
        <w:category>
          <w:name w:val="Général"/>
          <w:gallery w:val="placeholder"/>
        </w:category>
        <w:types>
          <w:type w:val="bbPlcHdr"/>
        </w:types>
        <w:behaviors>
          <w:behavior w:val="content"/>
        </w:behaviors>
        <w:guid w:val="{88881B82-1A45-4070-9BD8-C919414EA30D}"/>
      </w:docPartPr>
      <w:docPartBody>
        <w:p w:rsidR="003D61B3" w:rsidRDefault="009B4903" w:rsidP="009B4903">
          <w:pPr>
            <w:pStyle w:val="55B6A980E7B04A2498A7AC49CC958395"/>
          </w:pPr>
          <w:r w:rsidRPr="003E1C7D">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ova Cond">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93D40"/>
    <w:rsid w:val="000126E7"/>
    <w:rsid w:val="00093D40"/>
    <w:rsid w:val="0014231D"/>
    <w:rsid w:val="00260A76"/>
    <w:rsid w:val="002B357D"/>
    <w:rsid w:val="00381256"/>
    <w:rsid w:val="003D61B3"/>
    <w:rsid w:val="003F6F41"/>
    <w:rsid w:val="00496002"/>
    <w:rsid w:val="00502DAF"/>
    <w:rsid w:val="0056006F"/>
    <w:rsid w:val="00654D34"/>
    <w:rsid w:val="0066004F"/>
    <w:rsid w:val="006E03D7"/>
    <w:rsid w:val="007429DF"/>
    <w:rsid w:val="00793460"/>
    <w:rsid w:val="007D5931"/>
    <w:rsid w:val="008D5F70"/>
    <w:rsid w:val="008E3093"/>
    <w:rsid w:val="009B4903"/>
    <w:rsid w:val="009F01F9"/>
    <w:rsid w:val="00AF40F0"/>
    <w:rsid w:val="00BB59E7"/>
    <w:rsid w:val="00C722CB"/>
    <w:rsid w:val="00C8677E"/>
    <w:rsid w:val="00DC7965"/>
    <w:rsid w:val="00E11DDB"/>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B4903"/>
    <w:rPr>
      <w:color w:val="808080"/>
    </w:rPr>
  </w:style>
  <w:style w:type="paragraph" w:customStyle="1" w:styleId="74835C0A5803450FABC71E3702D2A0E3">
    <w:name w:val="74835C0A5803450FABC71E3702D2A0E3"/>
    <w:rsid w:val="00496002"/>
  </w:style>
  <w:style w:type="paragraph" w:customStyle="1" w:styleId="2166358F3F224FC9B81B7A4E7F24263D">
    <w:name w:val="2166358F3F224FC9B81B7A4E7F24263D"/>
    <w:rsid w:val="00496002"/>
  </w:style>
  <w:style w:type="paragraph" w:customStyle="1" w:styleId="9A5065728B57412E9866B4C047354E50">
    <w:name w:val="9A5065728B57412E9866B4C047354E50"/>
    <w:rsid w:val="009B4903"/>
  </w:style>
  <w:style w:type="paragraph" w:customStyle="1" w:styleId="063238126F804D908E892B72B1A583CE">
    <w:name w:val="063238126F804D908E892B72B1A583CE"/>
    <w:rsid w:val="009B4903"/>
  </w:style>
  <w:style w:type="paragraph" w:customStyle="1" w:styleId="FB581053FD824AED98CDA74FDFE7060E">
    <w:name w:val="FB581053FD824AED98CDA74FDFE7060E"/>
    <w:rsid w:val="009B4903"/>
  </w:style>
  <w:style w:type="paragraph" w:customStyle="1" w:styleId="033323FC7CC04EB0AEA180C74867CE68">
    <w:name w:val="033323FC7CC04EB0AEA180C74867CE68"/>
    <w:rsid w:val="009B4903"/>
  </w:style>
  <w:style w:type="paragraph" w:customStyle="1" w:styleId="106F637F628847918B5E7916D5F59826">
    <w:name w:val="106F637F628847918B5E7916D5F59826"/>
    <w:rsid w:val="009B4903"/>
  </w:style>
  <w:style w:type="paragraph" w:customStyle="1" w:styleId="3933091A0EF74FEDA1CFFC8D3BA33414">
    <w:name w:val="3933091A0EF74FEDA1CFFC8D3BA33414"/>
    <w:rsid w:val="009B4903"/>
  </w:style>
  <w:style w:type="paragraph" w:customStyle="1" w:styleId="55B6A980E7B04A2498A7AC49CC958395">
    <w:name w:val="55B6A980E7B04A2498A7AC49CC958395"/>
    <w:rsid w:val="009B49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09ae499-6684-44e9-ab38-b819b6520e2a">
      <UserInfo>
        <DisplayName>GT-GDR - Membres</DisplayName>
        <AccountId>2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0079804178B74296FBF5DC2E48EAAB" ma:contentTypeVersion="4" ma:contentTypeDescription="Crée un document." ma:contentTypeScope="" ma:versionID="282ac308107fbb6fa3593081365a5531">
  <xsd:schema xmlns:xsd="http://www.w3.org/2001/XMLSchema" xmlns:xs="http://www.w3.org/2001/XMLSchema" xmlns:p="http://schemas.microsoft.com/office/2006/metadata/properties" xmlns:ns2="9794e5f1-e874-4aad-ae92-1726f591790e" xmlns:ns3="809ae499-6684-44e9-ab38-b819b6520e2a" targetNamespace="http://schemas.microsoft.com/office/2006/metadata/properties" ma:root="true" ma:fieldsID="5f1679ee2be27f7d3823a393f8ba83ae" ns2:_="" ns3:_="">
    <xsd:import namespace="9794e5f1-e874-4aad-ae92-1726f591790e"/>
    <xsd:import namespace="809ae499-6684-44e9-ab38-b819b6520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4e5f1-e874-4aad-ae92-1726f59179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9ae499-6684-44e9-ab38-b819b6520e2a"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AA1249-69CE-497D-AABA-9233421B5654}">
  <ds:schemaRefs>
    <ds:schemaRef ds:uri="http://schemas.microsoft.com/sharepoint/v3/contenttype/forms"/>
  </ds:schemaRefs>
</ds:datastoreItem>
</file>

<file path=customXml/itemProps2.xml><?xml version="1.0" encoding="utf-8"?>
<ds:datastoreItem xmlns:ds="http://schemas.openxmlformats.org/officeDocument/2006/customXml" ds:itemID="{46F3952C-9454-4A4A-B981-02C4C674787D}">
  <ds:schemaRefs>
    <ds:schemaRef ds:uri="http://schemas.openxmlformats.org/officeDocument/2006/bibliography"/>
  </ds:schemaRefs>
</ds:datastoreItem>
</file>

<file path=customXml/itemProps3.xml><?xml version="1.0" encoding="utf-8"?>
<ds:datastoreItem xmlns:ds="http://schemas.openxmlformats.org/officeDocument/2006/customXml" ds:itemID="{08A146B1-E84F-4855-8F44-43B48BFDD280}">
  <ds:schemaRefs>
    <ds:schemaRef ds:uri="http://schemas.microsoft.com/office/2006/metadata/properties"/>
    <ds:schemaRef ds:uri="http://schemas.microsoft.com/office/infopath/2007/PartnerControls"/>
    <ds:schemaRef ds:uri="809ae499-6684-44e9-ab38-b819b6520e2a"/>
  </ds:schemaRefs>
</ds:datastoreItem>
</file>

<file path=customXml/itemProps4.xml><?xml version="1.0" encoding="utf-8"?>
<ds:datastoreItem xmlns:ds="http://schemas.openxmlformats.org/officeDocument/2006/customXml" ds:itemID="{C47EFD57-9F3A-45F9-B309-6C2A08239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94e5f1-e874-4aad-ae92-1726f591790e"/>
    <ds:schemaRef ds:uri="809ae499-6684-44e9-ab38-b819b6520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6</Words>
  <Characters>416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4907</CharactersWithSpaces>
  <SharedDoc>false</SharedDoc>
  <HLinks>
    <vt:vector size="6" baseType="variant">
      <vt:variant>
        <vt:i4>196656</vt:i4>
      </vt:variant>
      <vt:variant>
        <vt:i4>60</vt:i4>
      </vt:variant>
      <vt:variant>
        <vt:i4>0</vt:i4>
      </vt:variant>
      <vt:variant>
        <vt:i4>5</vt:i4>
      </vt:variant>
      <vt:variant>
        <vt:lpwstr>mailto:gdr@usherbrook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25T19:10:00Z</dcterms:created>
  <dcterms:modified xsi:type="dcterms:W3CDTF">2023-05-2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079804178B74296FBF5DC2E48EAAB</vt:lpwstr>
  </property>
</Properties>
</file>